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</w:rPr>
        <w:id w:val="-1114134730"/>
        <w:docPartObj>
          <w:docPartGallery w:val="Cover Pages"/>
          <w:docPartUnique/>
        </w:docPartObj>
      </w:sdtPr>
      <w:sdtEndPr/>
      <w:sdtContent>
        <w:p w14:paraId="4439A75A" w14:textId="41050311" w:rsidR="004A341B" w:rsidRDefault="00664589" w:rsidP="00664589">
          <w:pPr>
            <w:pStyle w:val="NoSpacing"/>
            <w:rPr>
              <w:lang w:bidi="fa-IR"/>
            </w:rPr>
          </w:pPr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2F0D51A5" wp14:editId="518BD6CA">
                <wp:simplePos x="0" y="0"/>
                <wp:positionH relativeFrom="column">
                  <wp:posOffset>2328673</wp:posOffset>
                </wp:positionH>
                <wp:positionV relativeFrom="paragraph">
                  <wp:posOffset>7627917</wp:posOffset>
                </wp:positionV>
                <wp:extent cx="1548508" cy="1511638"/>
                <wp:effectExtent l="0" t="0" r="0" b="0"/>
                <wp:wrapNone/>
                <wp:docPr id="34" name="Picture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4" name="آبی کمرنگ-طلایی.jp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50683" cy="15137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AC249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 wp14:anchorId="135DE9F3" wp14:editId="7355B3B0">
                    <wp:simplePos x="0" y="0"/>
                    <wp:positionH relativeFrom="margin">
                      <wp:posOffset>2080260</wp:posOffset>
                    </wp:positionH>
                    <wp:positionV relativeFrom="page">
                      <wp:posOffset>1543050</wp:posOffset>
                    </wp:positionV>
                    <wp:extent cx="4175760" cy="4034790"/>
                    <wp:effectExtent l="0" t="0" r="15240" b="381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75760" cy="40347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C07BF2" w14:textId="17F7BF4C" w:rsidR="00376100" w:rsidRPr="004A341B" w:rsidRDefault="003B27DD" w:rsidP="009E55AF">
                                <w:pPr>
                                  <w:pStyle w:val="NoSpacing"/>
                                  <w:bidi/>
                                  <w:rPr>
                                    <w:rFonts w:asciiTheme="majorHAnsi" w:eastAsiaTheme="majorEastAsia" w:hAnsiTheme="majorHAnsi" w:cs="Mj_Shablon"/>
                                    <w:color w:val="262626" w:themeColor="text1" w:themeTint="D9"/>
                                    <w:sz w:val="96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="B Zar"/>
                                      <w:color w:val="262626" w:themeColor="text1" w:themeTint="D9"/>
                                      <w:sz w:val="96"/>
                                      <w:szCs w:val="96"/>
                                      <w:rtl/>
                                    </w:rPr>
                                    <w:alias w:val="Title"/>
                                    <w:tag w:val=""/>
                                    <w:id w:val="-177338616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56BE7" w:rsidRPr="00E67054">
                                      <w:rPr>
                                        <w:rFonts w:asciiTheme="majorHAnsi" w:eastAsiaTheme="majorEastAsia" w:hAnsiTheme="majorHAnsi" w:cs="B Zar" w:hint="cs"/>
                                        <w:color w:val="262626" w:themeColor="text1" w:themeTint="D9"/>
                                        <w:sz w:val="96"/>
                                        <w:szCs w:val="96"/>
                                        <w:rtl/>
                                      </w:rPr>
                                      <w:t>گزارش سه</w:t>
                                    </w:r>
                                    <w:r w:rsidR="00656BE7">
                                      <w:rPr>
                                        <w:rFonts w:asciiTheme="majorHAnsi" w:eastAsiaTheme="majorEastAsia" w:hAnsiTheme="majorHAnsi" w:cs="B Zar" w:hint="cs"/>
                                        <w:color w:val="262626" w:themeColor="text1" w:themeTint="D9"/>
                                        <w:sz w:val="96"/>
                                        <w:szCs w:val="96"/>
                                        <w:rtl/>
                                      </w:rPr>
                                      <w:t>‌</w:t>
                                    </w:r>
                                    <w:r w:rsidR="00656BE7" w:rsidRPr="00E67054">
                                      <w:rPr>
                                        <w:rFonts w:asciiTheme="majorHAnsi" w:eastAsiaTheme="majorEastAsia" w:hAnsiTheme="majorHAnsi" w:cs="B Zar" w:hint="cs"/>
                                        <w:color w:val="262626" w:themeColor="text1" w:themeTint="D9"/>
                                        <w:sz w:val="96"/>
                                        <w:szCs w:val="96"/>
                                        <w:rtl/>
                                      </w:rPr>
                                      <w:t>ماهه</w:t>
                                    </w:r>
                                    <w:r w:rsidR="00656BE7">
                                      <w:rPr>
                                        <w:rFonts w:asciiTheme="majorHAnsi" w:eastAsiaTheme="majorEastAsia" w:hAnsiTheme="majorHAnsi" w:cs="B Zar" w:hint="cs"/>
                                        <w:color w:val="262626" w:themeColor="text1" w:themeTint="D9"/>
                                        <w:sz w:val="96"/>
                                        <w:szCs w:val="96"/>
                                        <w:rtl/>
                                      </w:rPr>
                                      <w:t xml:space="preserve"> دوم</w:t>
                                    </w:r>
                                  </w:sdtContent>
                                </w:sdt>
                              </w:p>
                              <w:p w14:paraId="3A20F8BC" w14:textId="024B364E" w:rsidR="00376100" w:rsidRDefault="00376100" w:rsidP="009E55AF">
                                <w:pPr>
                                  <w:pStyle w:val="Heading1"/>
                                  <w:bidi/>
                                  <w:spacing w:before="720"/>
                                  <w:jc w:val="both"/>
                                  <w:rPr>
                                    <w:rFonts w:asciiTheme="minorHAnsi" w:eastAsiaTheme="minorHAnsi" w:hAnsiTheme="minorHAnsi" w:cs="B Nazanin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</w:pPr>
                                <w:r w:rsidRPr="005B6448">
                                  <w:rPr>
                                    <w:rFonts w:asciiTheme="minorHAnsi" w:eastAsiaTheme="minorHAnsi" w:hAnsiTheme="minorHAnsi"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>شماره هسته:</w:t>
                                </w:r>
                              </w:p>
                              <w:p w14:paraId="4640487D" w14:textId="32D2B0B4" w:rsidR="00AC249F" w:rsidRDefault="00AC249F" w:rsidP="00AC249F">
                                <w:pPr>
                                  <w:pStyle w:val="Heading1"/>
                                  <w:bidi/>
                                  <w:spacing w:before="480"/>
                                  <w:jc w:val="both"/>
                                  <w:rPr>
                                    <w:rFonts w:asciiTheme="minorHAnsi" w:eastAsiaTheme="minorHAnsi" w:hAnsiTheme="minorHAnsi" w:cs="B Nazanin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</w:pPr>
                                <w:r>
                                  <w:rPr>
                                    <w:rFonts w:asciiTheme="minorHAnsi" w:eastAsiaTheme="minorHAnsi" w:hAnsiTheme="minorHAnsi"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>راهبر</w:t>
                                </w:r>
                                <w:r w:rsidRPr="005B6448">
                                  <w:rPr>
                                    <w:rFonts w:asciiTheme="minorHAnsi" w:eastAsiaTheme="minorHAnsi" w:hAnsiTheme="minorHAnsi"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 xml:space="preserve"> هسته: </w:t>
                                </w:r>
                                <w:r w:rsidR="00167D11">
                                  <w:rPr>
                                    <w:rFonts w:asciiTheme="minorHAnsi" w:eastAsiaTheme="minorHAnsi" w:hAnsiTheme="minorHAnsi"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>جناب آقای دکتر حامد فضل الله تبار</w:t>
                                </w:r>
                              </w:p>
                              <w:p w14:paraId="1AF0F9B3" w14:textId="4AEC61D8" w:rsidR="00AC249F" w:rsidRPr="005B6448" w:rsidRDefault="00AC249F" w:rsidP="009E55AF">
                                <w:pPr>
                                  <w:pStyle w:val="Heading1"/>
                                  <w:bidi/>
                                  <w:spacing w:before="480"/>
                                  <w:jc w:val="both"/>
                                  <w:rPr>
                                    <w:rFonts w:asciiTheme="minorHAnsi" w:eastAsiaTheme="minorHAnsi" w:hAnsiTheme="minorHAnsi" w:cs="B Nazanin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</w:pPr>
                                <w:r>
                                  <w:rPr>
                                    <w:rFonts w:asciiTheme="minorHAnsi" w:eastAsiaTheme="minorHAnsi" w:hAnsiTheme="minorHAnsi"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 xml:space="preserve">عنوان </w:t>
                                </w:r>
                                <w:r w:rsidRPr="005B6448">
                                  <w:rPr>
                                    <w:rFonts w:asciiTheme="minorHAnsi" w:eastAsiaTheme="minorHAnsi" w:hAnsiTheme="minorHAnsi"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>هسته:</w:t>
                                </w:r>
                                <w:r w:rsidR="00167D11">
                                  <w:rPr>
                                    <w:rFonts w:asciiTheme="minorHAnsi" w:eastAsiaTheme="minorHAnsi" w:hAnsiTheme="minorHAnsi"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 xml:space="preserve"> </w:t>
                                </w:r>
                                <w:r w:rsidR="00E61A7F">
                                  <w:rPr>
                                    <w:rFonts w:asciiTheme="minorHAnsi" w:eastAsiaTheme="minorHAnsi" w:hAnsiTheme="minorHAnsi" w:cs="B Nazanin" w:hint="cs"/>
                                    <w:sz w:val="28"/>
                                    <w:szCs w:val="28"/>
                                    <w:rtl/>
                                    <w:lang w:bidi="fa-IR"/>
                                  </w:rPr>
                                  <w:t>طراحی زنجیره تامین پایدار چند کاناله پسته</w:t>
                                </w:r>
                              </w:p>
                              <w:p w14:paraId="41357046" w14:textId="77777777" w:rsidR="00376100" w:rsidRDefault="00376100" w:rsidP="009E55AF">
                                <w:pPr>
                                  <w:bidi/>
                                  <w:spacing w:before="120"/>
                                  <w:rPr>
                                    <w:rFonts w:cs="B Zar"/>
                                    <w:color w:val="404040" w:themeColor="text1" w:themeTint="BF"/>
                                    <w:sz w:val="40"/>
                                    <w:szCs w:val="40"/>
                                    <w:lang w:bidi="fa-IR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35DE9F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163.8pt;margin-top:121.5pt;width:328.8pt;height:317.7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" filled="f" stroked="f" strokeweight=".5pt">
                    <v:textbox inset="0,0,0,0">
                      <w:txbxContent>
                        <w:p w14:paraId="36C07BF2" w14:textId="17F7BF4C" w:rsidR="00376100" w:rsidRPr="004A341B" w:rsidRDefault="003B27DD" w:rsidP="009E55AF">
                          <w:pPr>
                            <w:pStyle w:val="NoSpacing"/>
                            <w:bidi/>
                            <w:rPr>
                              <w:rFonts w:asciiTheme="majorHAnsi" w:eastAsiaTheme="majorEastAsia" w:hAnsiTheme="majorHAnsi" w:cs="Mj_Shablon"/>
                              <w:color w:val="262626" w:themeColor="text1" w:themeTint="D9"/>
                              <w:sz w:val="96"/>
                              <w:szCs w:val="24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="B Zar"/>
                                <w:color w:val="262626" w:themeColor="text1" w:themeTint="D9"/>
                                <w:sz w:val="96"/>
                                <w:szCs w:val="96"/>
                                <w:rtl/>
                              </w:rPr>
                              <w:alias w:val="Title"/>
                              <w:tag w:val=""/>
                              <w:id w:val="-177338616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56BE7" w:rsidRPr="00E67054">
                                <w:rPr>
                                  <w:rFonts w:asciiTheme="majorHAnsi" w:eastAsiaTheme="majorEastAsia" w:hAnsiTheme="majorHAnsi" w:cs="B Zar" w:hint="cs"/>
                                  <w:color w:val="262626" w:themeColor="text1" w:themeTint="D9"/>
                                  <w:sz w:val="96"/>
                                  <w:szCs w:val="96"/>
                                  <w:rtl/>
                                </w:rPr>
                                <w:t>گزارش سه</w:t>
                              </w:r>
                              <w:r w:rsidR="00656BE7">
                                <w:rPr>
                                  <w:rFonts w:asciiTheme="majorHAnsi" w:eastAsiaTheme="majorEastAsia" w:hAnsiTheme="majorHAnsi" w:cs="B Zar" w:hint="cs"/>
                                  <w:color w:val="262626" w:themeColor="text1" w:themeTint="D9"/>
                                  <w:sz w:val="96"/>
                                  <w:szCs w:val="96"/>
                                  <w:rtl/>
                                </w:rPr>
                                <w:t>‌</w:t>
                              </w:r>
                              <w:r w:rsidR="00656BE7" w:rsidRPr="00E67054">
                                <w:rPr>
                                  <w:rFonts w:asciiTheme="majorHAnsi" w:eastAsiaTheme="majorEastAsia" w:hAnsiTheme="majorHAnsi" w:cs="B Zar" w:hint="cs"/>
                                  <w:color w:val="262626" w:themeColor="text1" w:themeTint="D9"/>
                                  <w:sz w:val="96"/>
                                  <w:szCs w:val="96"/>
                                  <w:rtl/>
                                </w:rPr>
                                <w:t>ماهه</w:t>
                              </w:r>
                              <w:r w:rsidR="00656BE7">
                                <w:rPr>
                                  <w:rFonts w:asciiTheme="majorHAnsi" w:eastAsiaTheme="majorEastAsia" w:hAnsiTheme="majorHAnsi" w:cs="B Zar" w:hint="cs"/>
                                  <w:color w:val="262626" w:themeColor="text1" w:themeTint="D9"/>
                                  <w:sz w:val="96"/>
                                  <w:szCs w:val="96"/>
                                  <w:rtl/>
                                </w:rPr>
                                <w:t xml:space="preserve"> دوم</w:t>
                              </w:r>
                            </w:sdtContent>
                          </w:sdt>
                        </w:p>
                        <w:p w14:paraId="3A20F8BC" w14:textId="024B364E" w:rsidR="00376100" w:rsidRDefault="00376100" w:rsidP="009E55AF">
                          <w:pPr>
                            <w:pStyle w:val="Heading1"/>
                            <w:bidi/>
                            <w:spacing w:before="720"/>
                            <w:jc w:val="both"/>
                            <w:rPr>
                              <w:rFonts w:asciiTheme="minorHAnsi" w:eastAsiaTheme="minorHAnsi" w:hAnsiTheme="minorHAnsi" w:cs="B Nazanin"/>
                              <w:sz w:val="28"/>
                              <w:szCs w:val="28"/>
                              <w:rtl/>
                              <w:lang w:bidi="fa-IR"/>
                            </w:rPr>
                          </w:pPr>
                          <w:r w:rsidRPr="005B6448">
                            <w:rPr>
                              <w:rFonts w:asciiTheme="minorHAnsi" w:eastAsiaTheme="minorHAnsi" w:hAnsiTheme="minorHAnsi"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>شماره هسته:</w:t>
                          </w:r>
                        </w:p>
                        <w:p w14:paraId="4640487D" w14:textId="32D2B0B4" w:rsidR="00AC249F" w:rsidRDefault="00AC249F" w:rsidP="00AC249F">
                          <w:pPr>
                            <w:pStyle w:val="Heading1"/>
                            <w:bidi/>
                            <w:spacing w:before="480"/>
                            <w:jc w:val="both"/>
                            <w:rPr>
                              <w:rFonts w:asciiTheme="minorHAnsi" w:eastAsiaTheme="minorHAnsi" w:hAnsiTheme="minorHAnsi" w:cs="B Nazanin"/>
                              <w:sz w:val="28"/>
                              <w:szCs w:val="28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asciiTheme="minorHAnsi" w:eastAsiaTheme="minorHAnsi" w:hAnsiTheme="minorHAnsi"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>راهبر</w:t>
                          </w:r>
                          <w:r w:rsidRPr="005B6448">
                            <w:rPr>
                              <w:rFonts w:asciiTheme="minorHAnsi" w:eastAsiaTheme="minorHAnsi" w:hAnsiTheme="minorHAnsi"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 xml:space="preserve"> هسته: </w:t>
                          </w:r>
                          <w:r w:rsidR="00167D11">
                            <w:rPr>
                              <w:rFonts w:asciiTheme="minorHAnsi" w:eastAsiaTheme="minorHAnsi" w:hAnsiTheme="minorHAnsi"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>جناب آقای دکتر حامد فضل الله تبار</w:t>
                          </w:r>
                        </w:p>
                        <w:p w14:paraId="1AF0F9B3" w14:textId="4AEC61D8" w:rsidR="00AC249F" w:rsidRPr="005B6448" w:rsidRDefault="00AC249F" w:rsidP="009E55AF">
                          <w:pPr>
                            <w:pStyle w:val="Heading1"/>
                            <w:bidi/>
                            <w:spacing w:before="480"/>
                            <w:jc w:val="both"/>
                            <w:rPr>
                              <w:rFonts w:asciiTheme="minorHAnsi" w:eastAsiaTheme="minorHAnsi" w:hAnsiTheme="minorHAnsi" w:cs="B Nazanin"/>
                              <w:sz w:val="28"/>
                              <w:szCs w:val="28"/>
                              <w:rtl/>
                              <w:lang w:bidi="fa-IR"/>
                            </w:rPr>
                          </w:pPr>
                          <w:r>
                            <w:rPr>
                              <w:rFonts w:asciiTheme="minorHAnsi" w:eastAsiaTheme="minorHAnsi" w:hAnsiTheme="minorHAnsi"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 xml:space="preserve">عنوان </w:t>
                          </w:r>
                          <w:r w:rsidRPr="005B6448">
                            <w:rPr>
                              <w:rFonts w:asciiTheme="minorHAnsi" w:eastAsiaTheme="minorHAnsi" w:hAnsiTheme="minorHAnsi"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>هسته:</w:t>
                          </w:r>
                          <w:r w:rsidR="00167D11">
                            <w:rPr>
                              <w:rFonts w:asciiTheme="minorHAnsi" w:eastAsiaTheme="minorHAnsi" w:hAnsiTheme="minorHAnsi"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 xml:space="preserve"> </w:t>
                          </w:r>
                          <w:r w:rsidR="00E61A7F">
                            <w:rPr>
                              <w:rFonts w:asciiTheme="minorHAnsi" w:eastAsiaTheme="minorHAnsi" w:hAnsiTheme="minorHAnsi" w:cs="B Nazanin" w:hint="cs"/>
                              <w:sz w:val="28"/>
                              <w:szCs w:val="28"/>
                              <w:rtl/>
                              <w:lang w:bidi="fa-IR"/>
                            </w:rPr>
                            <w:t>طراحی زنجیره تامین پایدار چند کاناله پسته</w:t>
                          </w:r>
                        </w:p>
                        <w:p w14:paraId="41357046" w14:textId="77777777" w:rsidR="00376100" w:rsidRDefault="00376100" w:rsidP="009E55AF">
                          <w:pPr>
                            <w:bidi/>
                            <w:spacing w:before="120"/>
                            <w:rPr>
                              <w:rFonts w:cs="B Zar"/>
                              <w:color w:val="404040" w:themeColor="text1" w:themeTint="BF"/>
                              <w:sz w:val="40"/>
                              <w:szCs w:val="40"/>
                              <w:lang w:bidi="fa-IR"/>
                            </w:rPr>
                          </w:pP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AC249F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BC7DDD1" wp14:editId="38F79B73">
                    <wp:simplePos x="0" y="0"/>
                    <wp:positionH relativeFrom="column">
                      <wp:posOffset>5427981</wp:posOffset>
                    </wp:positionH>
                    <wp:positionV relativeFrom="paragraph">
                      <wp:posOffset>7974470</wp:posOffset>
                    </wp:positionV>
                    <wp:extent cx="1404938" cy="253532"/>
                    <wp:effectExtent l="4127" t="0" r="0" b="0"/>
                    <wp:wrapNone/>
                    <wp:docPr id="11" name="Text Box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 rot="16200000">
                              <a:off x="0" y="0"/>
                              <a:ext cx="1404938" cy="2535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9AEDB05" w14:textId="77777777" w:rsidR="00AC249F" w:rsidRPr="009E55AF" w:rsidRDefault="00AC249F" w:rsidP="00526AC6">
                                <w:pPr>
                                  <w:bidi/>
                                  <w:jc w:val="center"/>
                                  <w:rPr>
                                    <w:rFonts w:cs="B Nazanin"/>
                                    <w:sz w:val="12"/>
                                    <w:szCs w:val="12"/>
                                    <w:rtl/>
                                    <w:lang w:bidi="fa-IR"/>
                                  </w:rPr>
                                </w:pPr>
                                <w:r w:rsidRPr="009E55AF">
                                  <w:rPr>
                                    <w:rFonts w:cs="B Nazanin" w:hint="cs"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تاریخ</w:t>
                                </w:r>
                                <w:r w:rsidRPr="009E55AF">
                                  <w:rPr>
                                    <w:rFonts w:cs="B Nazanin"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 xml:space="preserve"> </w:t>
                                </w:r>
                                <w:r w:rsidRPr="009E55AF">
                                  <w:rPr>
                                    <w:rFonts w:cs="B Nazanin" w:hint="cs"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آخرین</w:t>
                                </w:r>
                                <w:r w:rsidRPr="009E55AF">
                                  <w:rPr>
                                    <w:rFonts w:cs="B Nazanin"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 xml:space="preserve"> </w:t>
                                </w:r>
                                <w:r w:rsidRPr="009E55AF">
                                  <w:rPr>
                                    <w:rFonts w:cs="B Nazanin" w:hint="cs"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اصلاح</w:t>
                                </w:r>
                                <w:r w:rsidRPr="009E55AF">
                                  <w:rPr>
                                    <w:rFonts w:cs="B Nazanin"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: 2</w:t>
                                </w:r>
                                <w:r w:rsidR="00526AC6">
                                  <w:rPr>
                                    <w:rFonts w:cs="B Nazanin" w:hint="cs"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2</w:t>
                                </w:r>
                                <w:r w:rsidRPr="009E55AF">
                                  <w:rPr>
                                    <w:rFonts w:cs="B Nazanin"/>
                                    <w:sz w:val="16"/>
                                    <w:szCs w:val="16"/>
                                    <w:rtl/>
                                    <w:lang w:bidi="fa-IR"/>
                                  </w:rPr>
                                  <w:t>/01/1401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BC7DDD1" id="Text Box 11" o:spid="_x0000_s1027" type="#_x0000_t202" style="position:absolute;margin-left:427.4pt;margin-top:627.9pt;width:110.65pt;height:19.95pt;rotation:-9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" filled="f" stroked="f" strokeweight=".5pt">
                    <v:textbox>
                      <w:txbxContent>
                        <w:p w14:paraId="79AEDB05" w14:textId="77777777" w:rsidR="00AC249F" w:rsidRPr="009E55AF" w:rsidRDefault="00AC249F" w:rsidP="00526AC6">
                          <w:pPr>
                            <w:bidi/>
                            <w:jc w:val="center"/>
                            <w:rPr>
                              <w:rFonts w:cs="B Nazanin"/>
                              <w:sz w:val="12"/>
                              <w:szCs w:val="12"/>
                              <w:rtl/>
                              <w:lang w:bidi="fa-IR"/>
                            </w:rPr>
                          </w:pPr>
                          <w:r w:rsidRPr="009E55AF">
                            <w:rPr>
                              <w:rFonts w:cs="B Nazanin" w:hint="cs"/>
                              <w:sz w:val="16"/>
                              <w:szCs w:val="16"/>
                              <w:rtl/>
                              <w:lang w:bidi="fa-IR"/>
                            </w:rPr>
                            <w:t>تاریخ</w:t>
                          </w:r>
                          <w:r w:rsidRPr="009E55AF">
                            <w:rPr>
                              <w:rFonts w:cs="B Nazanin"/>
                              <w:sz w:val="16"/>
                              <w:szCs w:val="16"/>
                              <w:rtl/>
                              <w:lang w:bidi="fa-IR"/>
                            </w:rPr>
                            <w:t xml:space="preserve"> </w:t>
                          </w:r>
                          <w:r w:rsidRPr="009E55AF">
                            <w:rPr>
                              <w:rFonts w:cs="B Nazanin" w:hint="cs"/>
                              <w:sz w:val="16"/>
                              <w:szCs w:val="16"/>
                              <w:rtl/>
                              <w:lang w:bidi="fa-IR"/>
                            </w:rPr>
                            <w:t>آخرین</w:t>
                          </w:r>
                          <w:r w:rsidRPr="009E55AF">
                            <w:rPr>
                              <w:rFonts w:cs="B Nazanin"/>
                              <w:sz w:val="16"/>
                              <w:szCs w:val="16"/>
                              <w:rtl/>
                              <w:lang w:bidi="fa-IR"/>
                            </w:rPr>
                            <w:t xml:space="preserve"> </w:t>
                          </w:r>
                          <w:r w:rsidRPr="009E55AF">
                            <w:rPr>
                              <w:rFonts w:cs="B Nazanin" w:hint="cs"/>
                              <w:sz w:val="16"/>
                              <w:szCs w:val="16"/>
                              <w:rtl/>
                              <w:lang w:bidi="fa-IR"/>
                            </w:rPr>
                            <w:t>اصلاح</w:t>
                          </w:r>
                          <w:r w:rsidRPr="009E55AF">
                            <w:rPr>
                              <w:rFonts w:cs="B Nazanin"/>
                              <w:sz w:val="16"/>
                              <w:szCs w:val="16"/>
                              <w:rtl/>
                              <w:lang w:bidi="fa-IR"/>
                            </w:rPr>
                            <w:t>: 2</w:t>
                          </w:r>
                          <w:r w:rsidR="00526AC6">
                            <w:rPr>
                              <w:rFonts w:cs="B Nazanin" w:hint="cs"/>
                              <w:sz w:val="16"/>
                              <w:szCs w:val="16"/>
                              <w:rtl/>
                              <w:lang w:bidi="fa-IR"/>
                            </w:rPr>
                            <w:t>2</w:t>
                          </w:r>
                          <w:r w:rsidRPr="009E55AF">
                            <w:rPr>
                              <w:rFonts w:cs="B Nazanin"/>
                              <w:sz w:val="16"/>
                              <w:szCs w:val="16"/>
                              <w:rtl/>
                              <w:lang w:bidi="fa-IR"/>
                            </w:rPr>
                            <w:t>/01/1401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4A341B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6192" behindDoc="1" locked="0" layoutInCell="1" allowOverlap="1" wp14:anchorId="3BD87CEC" wp14:editId="380C3BD0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534705"/>
                                <a:ext cx="2194560" cy="90369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cs="A Shablon Cut"/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  <w:alias w:val="Date"/>
                                    <w:tag w:val=""/>
                                    <w:id w:val="-126861604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596CBCCC" w14:textId="03D576FF" w:rsidR="00376100" w:rsidRPr="00E90FCB" w:rsidRDefault="00376100" w:rsidP="00E67054">
                                      <w:pPr>
                                        <w:pStyle w:val="NoSpacing"/>
                                        <w:jc w:val="right"/>
                                        <w:rPr>
                                          <w:rFonts w:cs="A Shablon Cut"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E90FCB">
                                        <w:rPr>
                                          <w:rFonts w:cs="A Shablon Cut" w:hint="cs"/>
                                          <w:color w:val="FFFFFF" w:themeColor="background1"/>
                                          <w:sz w:val="40"/>
                                          <w:szCs w:val="40"/>
                                          <w:rtl/>
                                        </w:rPr>
                                        <w:t>طرح</w:t>
                                      </w:r>
                                      <w:r w:rsidRPr="00E90FCB">
                                        <w:rPr>
                                          <w:rFonts w:cs="A Shablon Cut"/>
                                          <w:color w:val="FFFFFF" w:themeColor="background1"/>
                                          <w:sz w:val="40"/>
                                          <w:szCs w:val="40"/>
                                          <w:rtl/>
                                        </w:rPr>
                                        <w:t xml:space="preserve"> </w:t>
                                      </w:r>
                                      <w:r w:rsidRPr="00E90FCB">
                                        <w:rPr>
                                          <w:rFonts w:cs="A Shablon Cut" w:hint="cs"/>
                                          <w:color w:val="FFFFFF" w:themeColor="background1"/>
                                          <w:sz w:val="40"/>
                                          <w:szCs w:val="40"/>
                                          <w:rtl/>
                                        </w:rPr>
                                        <w:t>شهید</w:t>
                                      </w:r>
                                      <w:r w:rsidRPr="00E90FCB">
                                        <w:rPr>
                                          <w:rFonts w:cs="A Shablon Cut"/>
                                          <w:color w:val="FFFFFF" w:themeColor="background1"/>
                                          <w:sz w:val="40"/>
                                          <w:szCs w:val="40"/>
                                          <w:rtl/>
                                        </w:rPr>
                                        <w:t xml:space="preserve"> </w:t>
                                      </w:r>
                                      <w:r w:rsidRPr="00E90FCB">
                                        <w:rPr>
                                          <w:rFonts w:cs="A Shablon Cut" w:hint="cs"/>
                                          <w:color w:val="FFFFFF" w:themeColor="background1"/>
                                          <w:sz w:val="40"/>
                                          <w:szCs w:val="40"/>
                                          <w:rtl/>
                                        </w:rPr>
                                        <w:t>احمدی</w:t>
                                      </w:r>
                                      <w:r w:rsidRPr="00E90FCB">
                                        <w:rPr>
                                          <w:rFonts w:cs="A Shablon Cut"/>
                                          <w:color w:val="FFFFFF" w:themeColor="background1"/>
                                          <w:sz w:val="40"/>
                                          <w:szCs w:val="40"/>
                                          <w:rtl/>
                                        </w:rPr>
                                        <w:t xml:space="preserve"> </w:t>
                                      </w:r>
                                      <w:r w:rsidRPr="00E90FCB">
                                        <w:rPr>
                                          <w:rFonts w:cs="A Shablon Cut" w:hint="cs"/>
                                          <w:color w:val="FFFFFF" w:themeColor="background1"/>
                                          <w:sz w:val="40"/>
                                          <w:szCs w:val="40"/>
                                          <w:rtl/>
                                        </w:rPr>
                                        <w:t xml:space="preserve">روشن </w:t>
                                      </w:r>
                                      <w:r>
                                        <w:rPr>
                                          <w:rFonts w:cs="A Shablon Cut" w:hint="cs"/>
                                          <w:color w:val="FFFFFF" w:themeColor="background1"/>
                                          <w:sz w:val="40"/>
                                          <w:szCs w:val="40"/>
                                          <w:rtl/>
                                          <w:lang w:bidi="fa-IR"/>
                                        </w:rPr>
                                        <w:t xml:space="preserve">دوره </w:t>
                                      </w:r>
                                      <w:r w:rsidR="00E67054">
                                        <w:rPr>
                                          <w:rFonts w:cs="A Shablon Cut" w:hint="cs"/>
                                          <w:color w:val="FFFFFF" w:themeColor="background1"/>
                                          <w:sz w:val="40"/>
                                          <w:szCs w:val="40"/>
                                          <w:rtl/>
                                          <w:lang w:bidi="fa-IR"/>
                                        </w:rPr>
                                        <w:t>ششم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3BD87CEC" id="Group 2" o:spid="_x0000_s1028" style="position:absolute;margin-left:0;margin-top:0;width:172.8pt;height:718.55pt;z-index:-251660288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">
                    <v:rect id="Rectangle 3" o:spid="_x0000_s1029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" fillcolor="#335b74 [3215]" stroked="f" strokeweight="1.25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30" type="#_x0000_t15" style="position:absolute;top:15347;width:21945;height:90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" adj="17153" fillcolor="#1cade4 [3204]" stroked="f" strokeweight="1.25pt">
                      <v:textbox inset=",0,14.4pt,0">
                        <w:txbxContent>
                          <w:sdt>
                            <w:sdtPr>
                              <w:rPr>
                                <w:rFonts w:cs="A Shablon Cut"/>
                                <w:color w:val="FFFFFF" w:themeColor="background1"/>
                                <w:sz w:val="40"/>
                                <w:szCs w:val="40"/>
                              </w:rPr>
                              <w:alias w:val="Date"/>
                              <w:tag w:val=""/>
                              <w:id w:val="-126861604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596CBCCC" w14:textId="03D576FF" w:rsidR="00376100" w:rsidRPr="00E90FCB" w:rsidRDefault="00376100" w:rsidP="00E67054">
                                <w:pPr>
                                  <w:pStyle w:val="NoSpacing"/>
                                  <w:jc w:val="right"/>
                                  <w:rPr>
                                    <w:rFonts w:cs="A Shablon Cut"/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 w:rsidRPr="00E90FCB">
                                  <w:rPr>
                                    <w:rFonts w:cs="A Shablon Cut" w:hint="cs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</w:rPr>
                                  <w:t>طرح</w:t>
                                </w:r>
                                <w:r w:rsidRPr="00E90FCB">
                                  <w:rPr>
                                    <w:rFonts w:cs="A Shablon Cut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</w:rPr>
                                  <w:t xml:space="preserve"> </w:t>
                                </w:r>
                                <w:r w:rsidRPr="00E90FCB">
                                  <w:rPr>
                                    <w:rFonts w:cs="A Shablon Cut" w:hint="cs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</w:rPr>
                                  <w:t>شهید</w:t>
                                </w:r>
                                <w:r w:rsidRPr="00E90FCB">
                                  <w:rPr>
                                    <w:rFonts w:cs="A Shablon Cut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</w:rPr>
                                  <w:t xml:space="preserve"> </w:t>
                                </w:r>
                                <w:r w:rsidRPr="00E90FCB">
                                  <w:rPr>
                                    <w:rFonts w:cs="A Shablon Cut" w:hint="cs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</w:rPr>
                                  <w:t>احمدی</w:t>
                                </w:r>
                                <w:r w:rsidRPr="00E90FCB">
                                  <w:rPr>
                                    <w:rFonts w:cs="A Shablon Cut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</w:rPr>
                                  <w:t xml:space="preserve"> </w:t>
                                </w:r>
                                <w:r w:rsidRPr="00E90FCB">
                                  <w:rPr>
                                    <w:rFonts w:cs="A Shablon Cut" w:hint="cs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</w:rPr>
                                  <w:t xml:space="preserve">روشن </w:t>
                                </w:r>
                                <w:r>
                                  <w:rPr>
                                    <w:rFonts w:cs="A Shablon Cut" w:hint="cs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  <w:lang w:bidi="fa-IR"/>
                                  </w:rPr>
                                  <w:t xml:space="preserve">دوره </w:t>
                                </w:r>
                                <w:r w:rsidR="00E67054">
                                  <w:rPr>
                                    <w:rFonts w:cs="A Shablon Cut" w:hint="cs"/>
                                    <w:color w:val="FFFFFF" w:themeColor="background1"/>
                                    <w:sz w:val="40"/>
                                    <w:szCs w:val="40"/>
                                    <w:rtl/>
                                    <w:lang w:bidi="fa-IR"/>
                                  </w:rPr>
                                  <w:t>ششم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31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2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3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335b74 [3215]" strokecolor="#335b74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4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335b74 [3215]" strokecolor="#335b74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5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335b74 [3215]" strokecolor="#335b74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6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335b74 [3215]" strokecolor="#335b74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7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335b74 [3215]" strokecolor="#335b74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8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335b74 [3215]" strokecolor="#335b74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9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335b74 [3215]" strokecolor="#335b74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40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335b74 [3215]" strokecolor="#335b74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41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335b74 [3215]" strokecolor="#335b74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2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335b74 [3215]" strokecolor="#335b74 [3215]" strokeweight="0">
                          <v:path arrowok="t" o:connecttype="custom" o:connectlocs="0,0;49213,103188;36513,103188;0,0" o:connectangles="0,0,0,0"/>
                        </v:shape>
                        <v:shape id="Freeform 30" o:spid="_x0000_s1043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335b74 [3215]" strokecolor="#335b74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4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335b74 [3215]" strokecolor="#335b74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5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6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335b74 [3215]" strokecolor="#335b74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7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335b74 [3215]" strokecolor="#335b74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8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335b74 [3215]" strokecolor="#335b74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9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335b74 [3215]" strokecolor="#335b74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50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335b74 [3215]" strokecolor="#335b74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51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335b74 [3215]" strokecolor="#335b74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2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335b74 [3215]" strokecolor="#335b74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3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335b74 [3215]" strokecolor="#335b74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4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335b74 [3215]" strokecolor="#335b74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5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335b74 [3215]" strokecolor="#335b74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6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335b74 [3215]" strokecolor="#335b74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4A341B">
            <w:br w:type="page"/>
          </w:r>
        </w:p>
      </w:sdtContent>
    </w:sdt>
    <w:p w14:paraId="4E8862A3" w14:textId="06DF0096" w:rsidR="00307256" w:rsidRDefault="162D39C7" w:rsidP="0043582B">
      <w:pPr>
        <w:spacing w:after="0"/>
        <w:jc w:val="center"/>
        <w:rPr>
          <w:rFonts w:cs="B Nazanin"/>
          <w:lang w:bidi="fa-IR"/>
        </w:rPr>
      </w:pPr>
      <w:r w:rsidRPr="162D39C7">
        <w:rPr>
          <w:rFonts w:cs="B Nazanin"/>
          <w:rtl/>
        </w:rPr>
        <w:lastRenderedPageBreak/>
        <w:t>باسمه تعالی</w:t>
      </w:r>
    </w:p>
    <w:p w14:paraId="342626C7" w14:textId="56FD15C0" w:rsidR="005B6448" w:rsidRPr="005B6448" w:rsidRDefault="005B6448" w:rsidP="00D4237C">
      <w:pPr>
        <w:pStyle w:val="Heading1"/>
        <w:bidi/>
        <w:spacing w:before="120"/>
        <w:jc w:val="both"/>
        <w:rPr>
          <w:rtl/>
          <w:lang w:bidi="fa-IR"/>
        </w:rPr>
      </w:pPr>
      <w:r w:rsidRPr="005B6448">
        <w:rPr>
          <w:rFonts w:hint="cs"/>
          <w:rtl/>
          <w:lang w:bidi="fa-IR"/>
        </w:rPr>
        <w:t xml:space="preserve">بخش اول: </w:t>
      </w:r>
      <w:r w:rsidR="002F2CCE">
        <w:rPr>
          <w:rFonts w:hint="cs"/>
          <w:rtl/>
          <w:lang w:bidi="fa-IR"/>
        </w:rPr>
        <w:t xml:space="preserve">معرفی </w:t>
      </w:r>
      <w:r w:rsidR="00656BE7">
        <w:rPr>
          <w:rFonts w:hint="cs"/>
          <w:rtl/>
          <w:lang w:bidi="fa-IR"/>
        </w:rPr>
        <w:t>اعضا</w:t>
      </w:r>
      <w:r w:rsidR="00AC249F">
        <w:rPr>
          <w:rFonts w:hint="cs"/>
          <w:rtl/>
          <w:lang w:bidi="fa-IR"/>
        </w:rPr>
        <w:t xml:space="preserve"> و</w:t>
      </w:r>
      <w:r w:rsidR="002F2CCE">
        <w:rPr>
          <w:rFonts w:hint="cs"/>
          <w:rtl/>
          <w:lang w:bidi="fa-IR"/>
        </w:rPr>
        <w:t xml:space="preserve"> </w:t>
      </w:r>
      <w:r w:rsidR="00656BE7">
        <w:rPr>
          <w:rFonts w:hint="cs"/>
          <w:rtl/>
          <w:lang w:bidi="fa-IR"/>
        </w:rPr>
        <w:t xml:space="preserve">اطلاعات </w:t>
      </w:r>
      <w:r w:rsidR="002F2CCE">
        <w:rPr>
          <w:rFonts w:hint="cs"/>
          <w:rtl/>
          <w:lang w:bidi="fa-IR"/>
        </w:rPr>
        <w:t>جلسات برگزار شده</w:t>
      </w:r>
    </w:p>
    <w:p w14:paraId="751DE923" w14:textId="5BE7D6FD" w:rsidR="002F2CCE" w:rsidRDefault="002F2CCE" w:rsidP="002F2CCE">
      <w:pPr>
        <w:pStyle w:val="Heading1"/>
        <w:bidi/>
        <w:spacing w:before="120"/>
        <w:jc w:val="both"/>
        <w:rPr>
          <w:rFonts w:asciiTheme="minorHAnsi" w:eastAsiaTheme="minorHAnsi" w:hAnsiTheme="minorHAnsi" w:cs="B Nazanin"/>
          <w:sz w:val="28"/>
          <w:szCs w:val="28"/>
          <w:rtl/>
          <w:lang w:bidi="fa-IR"/>
        </w:rPr>
      </w:pPr>
      <w:r>
        <w:rPr>
          <w:rFonts w:asciiTheme="minorHAnsi" w:eastAsiaTheme="minorHAnsi" w:hAnsiTheme="minorHAnsi" w:cs="B Nazanin" w:hint="cs"/>
          <w:sz w:val="28"/>
          <w:szCs w:val="28"/>
          <w:rtl/>
          <w:lang w:bidi="fa-IR"/>
        </w:rPr>
        <w:t>معرفی اعضای هسته:</w:t>
      </w:r>
    </w:p>
    <w:p w14:paraId="1785D6E2" w14:textId="77777777" w:rsidR="002F2CCE" w:rsidRPr="00F57E58" w:rsidRDefault="002F2CCE" w:rsidP="002F2CCE">
      <w:pPr>
        <w:bidi/>
        <w:rPr>
          <w:rtl/>
          <w:lang w:bidi="fa-IR"/>
        </w:rPr>
      </w:pPr>
    </w:p>
    <w:tbl>
      <w:tblPr>
        <w:tblStyle w:val="GridTable5Dark-Accent3"/>
        <w:bidiVisual/>
        <w:tblW w:w="9474" w:type="dxa"/>
        <w:tblInd w:w="25" w:type="dxa"/>
        <w:tblLook w:val="04A0" w:firstRow="1" w:lastRow="0" w:firstColumn="1" w:lastColumn="0" w:noHBand="0" w:noVBand="1"/>
      </w:tblPr>
      <w:tblGrid>
        <w:gridCol w:w="684"/>
        <w:gridCol w:w="2410"/>
        <w:gridCol w:w="1417"/>
        <w:gridCol w:w="1555"/>
        <w:gridCol w:w="1861"/>
        <w:gridCol w:w="1547"/>
      </w:tblGrid>
      <w:tr w:rsidR="002F2CCE" w14:paraId="5D89E75C" w14:textId="34ABC569" w:rsidTr="007919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049156A0" w14:textId="6E79AEB0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ر</w:t>
            </w:r>
            <w:r>
              <w:rPr>
                <w:rFonts w:cs="B Nazanin" w:hint="cs"/>
                <w:rtl/>
                <w:lang w:bidi="fa-IR"/>
              </w:rPr>
              <w:t>دی</w:t>
            </w:r>
            <w:r w:rsidRPr="00F57E58">
              <w:rPr>
                <w:rFonts w:cs="B Nazanin" w:hint="cs"/>
                <w:rtl/>
                <w:lang w:bidi="fa-IR"/>
              </w:rPr>
              <w:t>ف</w:t>
            </w:r>
          </w:p>
        </w:tc>
        <w:tc>
          <w:tcPr>
            <w:tcW w:w="2410" w:type="dxa"/>
            <w:vAlign w:val="center"/>
          </w:tcPr>
          <w:p w14:paraId="56B4E648" w14:textId="15D3F69A" w:rsidR="002F2CCE" w:rsidRPr="00F57E58" w:rsidRDefault="002F2CCE" w:rsidP="0037610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ام و نام خانوادگی</w:t>
            </w:r>
          </w:p>
        </w:tc>
        <w:tc>
          <w:tcPr>
            <w:tcW w:w="1417" w:type="dxa"/>
            <w:vAlign w:val="center"/>
          </w:tcPr>
          <w:p w14:paraId="74F32DCC" w14:textId="3C8FD3B3" w:rsidR="002F2CCE" w:rsidRPr="00F57E58" w:rsidRDefault="002F2CCE" w:rsidP="0037610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قطع</w:t>
            </w:r>
          </w:p>
        </w:tc>
        <w:tc>
          <w:tcPr>
            <w:tcW w:w="1555" w:type="dxa"/>
            <w:vAlign w:val="center"/>
          </w:tcPr>
          <w:p w14:paraId="3030DC8D" w14:textId="267B9709" w:rsidR="002F2CCE" w:rsidRPr="00F57E58" w:rsidRDefault="002F2CCE" w:rsidP="0037610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انشگاه</w:t>
            </w:r>
          </w:p>
        </w:tc>
        <w:tc>
          <w:tcPr>
            <w:tcW w:w="1861" w:type="dxa"/>
          </w:tcPr>
          <w:p w14:paraId="2ADEC82C" w14:textId="18FA623E" w:rsidR="002F2CCE" w:rsidRDefault="002F2CCE" w:rsidP="0037610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رشته</w:t>
            </w:r>
          </w:p>
        </w:tc>
        <w:tc>
          <w:tcPr>
            <w:tcW w:w="1547" w:type="dxa"/>
          </w:tcPr>
          <w:p w14:paraId="3CC10C29" w14:textId="57E5A826" w:rsidR="002F2CCE" w:rsidRDefault="002F2CCE" w:rsidP="00376100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خصص</w:t>
            </w:r>
          </w:p>
        </w:tc>
      </w:tr>
      <w:tr w:rsidR="002F2CCE" w14:paraId="7A2FAA71" w14:textId="54FC5184" w:rsidTr="0079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0E7DA1F8" w14:textId="77777777" w:rsidR="002F2CCE" w:rsidRPr="00F57E58" w:rsidRDefault="002F2CCE" w:rsidP="00376100">
            <w:pPr>
              <w:bidi/>
              <w:jc w:val="center"/>
              <w:rPr>
                <w:rFonts w:cs="B Nazanin"/>
                <w:b w:val="0"/>
                <w:bCs w:val="0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2410" w:type="dxa"/>
            <w:vAlign w:val="center"/>
          </w:tcPr>
          <w:p w14:paraId="04BB7001" w14:textId="739160CE" w:rsidR="00E61A7F" w:rsidRPr="00F57E58" w:rsidRDefault="00E61A7F" w:rsidP="00E61A7F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وحید علی اکبر</w:t>
            </w:r>
          </w:p>
        </w:tc>
        <w:tc>
          <w:tcPr>
            <w:tcW w:w="1417" w:type="dxa"/>
            <w:vAlign w:val="center"/>
          </w:tcPr>
          <w:p w14:paraId="25C47FBA" w14:textId="674AC6E7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ارشناسی</w:t>
            </w:r>
          </w:p>
        </w:tc>
        <w:tc>
          <w:tcPr>
            <w:tcW w:w="1555" w:type="dxa"/>
            <w:vAlign w:val="center"/>
          </w:tcPr>
          <w:p w14:paraId="7E64C03C" w14:textId="00FEC3B7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امغان</w:t>
            </w:r>
          </w:p>
        </w:tc>
        <w:tc>
          <w:tcPr>
            <w:tcW w:w="1861" w:type="dxa"/>
          </w:tcPr>
          <w:p w14:paraId="2E000C0D" w14:textId="6F68AAC4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هندسی صنایع</w:t>
            </w:r>
          </w:p>
        </w:tc>
        <w:tc>
          <w:tcPr>
            <w:tcW w:w="1547" w:type="dxa"/>
          </w:tcPr>
          <w:p w14:paraId="6ED01FE0" w14:textId="011A5A47" w:rsidR="002F2CCE" w:rsidRPr="00F57E58" w:rsidRDefault="002219B2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-</w:t>
            </w:r>
          </w:p>
        </w:tc>
      </w:tr>
      <w:tr w:rsidR="002F2CCE" w14:paraId="6F62A35D" w14:textId="4163B5EF" w:rsidTr="007919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11AA9994" w14:textId="77777777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2410" w:type="dxa"/>
            <w:vAlign w:val="center"/>
          </w:tcPr>
          <w:p w14:paraId="58D2853A" w14:textId="1A936536" w:rsidR="002F2CCE" w:rsidRPr="00F57E58" w:rsidRDefault="00E61A7F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اطمه شفیع زاده برمی</w:t>
            </w:r>
          </w:p>
        </w:tc>
        <w:tc>
          <w:tcPr>
            <w:tcW w:w="1417" w:type="dxa"/>
            <w:vAlign w:val="center"/>
          </w:tcPr>
          <w:p w14:paraId="1F4DE055" w14:textId="753FF026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ارشناسی</w:t>
            </w:r>
          </w:p>
        </w:tc>
        <w:tc>
          <w:tcPr>
            <w:tcW w:w="1555" w:type="dxa"/>
            <w:vAlign w:val="center"/>
          </w:tcPr>
          <w:p w14:paraId="09A3E3B1" w14:textId="068644BA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امغان</w:t>
            </w:r>
          </w:p>
        </w:tc>
        <w:tc>
          <w:tcPr>
            <w:tcW w:w="1861" w:type="dxa"/>
          </w:tcPr>
          <w:p w14:paraId="3A3D4A2E" w14:textId="38307858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زمین شناسی</w:t>
            </w:r>
          </w:p>
        </w:tc>
        <w:tc>
          <w:tcPr>
            <w:tcW w:w="1547" w:type="dxa"/>
          </w:tcPr>
          <w:p w14:paraId="2947587C" w14:textId="47F4457B" w:rsidR="002F2CCE" w:rsidRPr="00F57E58" w:rsidRDefault="002219B2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-</w:t>
            </w:r>
          </w:p>
        </w:tc>
      </w:tr>
      <w:tr w:rsidR="002F2CCE" w14:paraId="07994930" w14:textId="311A4B8A" w:rsidTr="0079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36220B1D" w14:textId="77777777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2410" w:type="dxa"/>
            <w:vAlign w:val="center"/>
          </w:tcPr>
          <w:p w14:paraId="531139C4" w14:textId="5A8250E7" w:rsidR="002F2CCE" w:rsidRPr="00F57E58" w:rsidRDefault="00E61A7F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حسین مظفری</w:t>
            </w:r>
          </w:p>
        </w:tc>
        <w:tc>
          <w:tcPr>
            <w:tcW w:w="1417" w:type="dxa"/>
            <w:vAlign w:val="center"/>
          </w:tcPr>
          <w:p w14:paraId="56E1F310" w14:textId="30ECCAA1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ارشناسی</w:t>
            </w:r>
          </w:p>
        </w:tc>
        <w:tc>
          <w:tcPr>
            <w:tcW w:w="1555" w:type="dxa"/>
            <w:vAlign w:val="center"/>
          </w:tcPr>
          <w:p w14:paraId="35368501" w14:textId="1F57A8B8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صنعتی شاهرود</w:t>
            </w:r>
          </w:p>
        </w:tc>
        <w:tc>
          <w:tcPr>
            <w:tcW w:w="1861" w:type="dxa"/>
          </w:tcPr>
          <w:p w14:paraId="0BD93A37" w14:textId="45244F64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زمین شناسی</w:t>
            </w:r>
          </w:p>
        </w:tc>
        <w:tc>
          <w:tcPr>
            <w:tcW w:w="1547" w:type="dxa"/>
          </w:tcPr>
          <w:p w14:paraId="58D0B357" w14:textId="6109970A" w:rsidR="002F2CCE" w:rsidRPr="00F57E58" w:rsidRDefault="002219B2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-</w:t>
            </w:r>
          </w:p>
        </w:tc>
      </w:tr>
      <w:tr w:rsidR="002F2CCE" w14:paraId="2088669F" w14:textId="597CF203" w:rsidTr="007919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1E997767" w14:textId="77777777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2410" w:type="dxa"/>
            <w:vAlign w:val="center"/>
          </w:tcPr>
          <w:p w14:paraId="00867068" w14:textId="79D12867" w:rsidR="002F2CCE" w:rsidRPr="00F57E58" w:rsidRDefault="00E61A7F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زینب شیخ میری</w:t>
            </w:r>
          </w:p>
        </w:tc>
        <w:tc>
          <w:tcPr>
            <w:tcW w:w="1417" w:type="dxa"/>
            <w:vAlign w:val="center"/>
          </w:tcPr>
          <w:p w14:paraId="4092EBEC" w14:textId="072660D4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ارشناسی</w:t>
            </w:r>
          </w:p>
        </w:tc>
        <w:tc>
          <w:tcPr>
            <w:tcW w:w="1555" w:type="dxa"/>
            <w:vAlign w:val="center"/>
          </w:tcPr>
          <w:p w14:paraId="5F7181AB" w14:textId="0CAB2DAA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امغان</w:t>
            </w:r>
          </w:p>
        </w:tc>
        <w:tc>
          <w:tcPr>
            <w:tcW w:w="1861" w:type="dxa"/>
          </w:tcPr>
          <w:p w14:paraId="7ED548B6" w14:textId="5EC96CB1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زیست شناسی</w:t>
            </w:r>
            <w:r w:rsidR="0079195C">
              <w:rPr>
                <w:rFonts w:cs="B Nazanin" w:hint="cs"/>
                <w:rtl/>
                <w:lang w:bidi="fa-IR"/>
              </w:rPr>
              <w:t xml:space="preserve"> گیاهی</w:t>
            </w:r>
          </w:p>
        </w:tc>
        <w:tc>
          <w:tcPr>
            <w:tcW w:w="1547" w:type="dxa"/>
          </w:tcPr>
          <w:p w14:paraId="295D3C07" w14:textId="24155278" w:rsidR="002F2CCE" w:rsidRPr="00F57E58" w:rsidRDefault="002219B2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-</w:t>
            </w:r>
          </w:p>
        </w:tc>
      </w:tr>
      <w:tr w:rsidR="002F2CCE" w14:paraId="4821BE31" w14:textId="78D49156" w:rsidTr="0079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2BD5B203" w14:textId="77777777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2410" w:type="dxa"/>
            <w:vAlign w:val="center"/>
          </w:tcPr>
          <w:p w14:paraId="401AE52C" w14:textId="523CC15C" w:rsidR="002F2CCE" w:rsidRPr="00F57E58" w:rsidRDefault="00E61A7F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ریم ن</w:t>
            </w:r>
            <w:r w:rsidR="0079195C">
              <w:rPr>
                <w:rFonts w:cs="B Nazanin" w:hint="cs"/>
                <w:rtl/>
                <w:lang w:bidi="fa-IR"/>
              </w:rPr>
              <w:t>باتی</w:t>
            </w:r>
            <w:r>
              <w:rPr>
                <w:rFonts w:cs="B Nazanin" w:hint="cs"/>
                <w:rtl/>
                <w:lang w:bidi="fa-IR"/>
              </w:rPr>
              <w:t xml:space="preserve"> فیروز آبادی</w:t>
            </w:r>
          </w:p>
        </w:tc>
        <w:tc>
          <w:tcPr>
            <w:tcW w:w="1417" w:type="dxa"/>
            <w:vAlign w:val="center"/>
          </w:tcPr>
          <w:p w14:paraId="62D698C8" w14:textId="665D4C6D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ارشناسی</w:t>
            </w:r>
          </w:p>
        </w:tc>
        <w:tc>
          <w:tcPr>
            <w:tcW w:w="1555" w:type="dxa"/>
            <w:vAlign w:val="center"/>
          </w:tcPr>
          <w:p w14:paraId="5DB01BA7" w14:textId="1136386F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علوم پزشکی سمنان</w:t>
            </w:r>
          </w:p>
        </w:tc>
        <w:tc>
          <w:tcPr>
            <w:tcW w:w="1861" w:type="dxa"/>
          </w:tcPr>
          <w:p w14:paraId="3415B00F" w14:textId="16A4BB65" w:rsidR="002F2CCE" w:rsidRPr="00F57E58" w:rsidRDefault="0079195C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مهندسی </w:t>
            </w:r>
            <w:r w:rsidR="00F71035">
              <w:rPr>
                <w:rFonts w:cs="B Nazanin" w:hint="cs"/>
                <w:rtl/>
                <w:lang w:bidi="fa-IR"/>
              </w:rPr>
              <w:t>بهداشت محیط</w:t>
            </w:r>
          </w:p>
        </w:tc>
        <w:tc>
          <w:tcPr>
            <w:tcW w:w="1547" w:type="dxa"/>
          </w:tcPr>
          <w:p w14:paraId="0DD8844F" w14:textId="7DEDBA69" w:rsidR="002F2CCE" w:rsidRPr="00F57E58" w:rsidRDefault="002219B2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-</w:t>
            </w:r>
          </w:p>
        </w:tc>
      </w:tr>
      <w:tr w:rsidR="002F2CCE" w14:paraId="1C162205" w14:textId="46588C1D" w:rsidTr="007919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518A468D" w14:textId="77777777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2410" w:type="dxa"/>
            <w:vAlign w:val="center"/>
          </w:tcPr>
          <w:p w14:paraId="40C16684" w14:textId="2ECB310A" w:rsidR="002F2CCE" w:rsidRPr="00F57E58" w:rsidRDefault="00E61A7F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حسن سلمانیان نژاد</w:t>
            </w:r>
          </w:p>
        </w:tc>
        <w:tc>
          <w:tcPr>
            <w:tcW w:w="1417" w:type="dxa"/>
            <w:vAlign w:val="center"/>
          </w:tcPr>
          <w:p w14:paraId="5686A0E1" w14:textId="7C4033AE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ارشناسی ارشد</w:t>
            </w:r>
          </w:p>
        </w:tc>
        <w:tc>
          <w:tcPr>
            <w:tcW w:w="1555" w:type="dxa"/>
            <w:vAlign w:val="center"/>
          </w:tcPr>
          <w:p w14:paraId="05D6CA28" w14:textId="5A8E9274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شهید بهشتی</w:t>
            </w:r>
          </w:p>
        </w:tc>
        <w:tc>
          <w:tcPr>
            <w:tcW w:w="1861" w:type="dxa"/>
          </w:tcPr>
          <w:p w14:paraId="6280ED3D" w14:textId="77E48961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یزیک</w:t>
            </w:r>
          </w:p>
        </w:tc>
        <w:tc>
          <w:tcPr>
            <w:tcW w:w="1547" w:type="dxa"/>
          </w:tcPr>
          <w:p w14:paraId="4E03FDF7" w14:textId="2E68B2D7" w:rsidR="002F2CCE" w:rsidRPr="00F57E58" w:rsidRDefault="00051F9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ناوری با پلاسما</w:t>
            </w:r>
          </w:p>
        </w:tc>
      </w:tr>
      <w:tr w:rsidR="002F2CCE" w14:paraId="128CD25D" w14:textId="0A32C6DF" w:rsidTr="0079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1823EA38" w14:textId="77777777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7</w:t>
            </w:r>
          </w:p>
        </w:tc>
        <w:tc>
          <w:tcPr>
            <w:tcW w:w="2410" w:type="dxa"/>
            <w:vAlign w:val="center"/>
          </w:tcPr>
          <w:p w14:paraId="34DD1600" w14:textId="4FEF6A14" w:rsidR="002F2CCE" w:rsidRPr="00F57E58" w:rsidRDefault="00E61A7F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حسین سلمانیان نژاد</w:t>
            </w:r>
          </w:p>
        </w:tc>
        <w:tc>
          <w:tcPr>
            <w:tcW w:w="1417" w:type="dxa"/>
            <w:vAlign w:val="center"/>
          </w:tcPr>
          <w:p w14:paraId="20A1C58F" w14:textId="42EEA187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ارشناسی ارشد</w:t>
            </w:r>
          </w:p>
        </w:tc>
        <w:tc>
          <w:tcPr>
            <w:tcW w:w="1555" w:type="dxa"/>
            <w:vAlign w:val="center"/>
          </w:tcPr>
          <w:p w14:paraId="7924C454" w14:textId="3AC1AAB7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شهید بهشتی</w:t>
            </w:r>
          </w:p>
        </w:tc>
        <w:tc>
          <w:tcPr>
            <w:tcW w:w="1861" w:type="dxa"/>
          </w:tcPr>
          <w:p w14:paraId="10B4785F" w14:textId="1C3C6427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یزیک</w:t>
            </w:r>
          </w:p>
        </w:tc>
        <w:tc>
          <w:tcPr>
            <w:tcW w:w="1547" w:type="dxa"/>
          </w:tcPr>
          <w:p w14:paraId="59042031" w14:textId="40CAB4C3" w:rsidR="002F2CCE" w:rsidRPr="00F57E58" w:rsidRDefault="00051F9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فناوری با پلاسما</w:t>
            </w:r>
          </w:p>
        </w:tc>
      </w:tr>
      <w:tr w:rsidR="002F2CCE" w14:paraId="4F02412C" w14:textId="0E53E713" w:rsidTr="007919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3F6EF966" w14:textId="77777777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8</w:t>
            </w:r>
          </w:p>
        </w:tc>
        <w:tc>
          <w:tcPr>
            <w:tcW w:w="2410" w:type="dxa"/>
            <w:vAlign w:val="center"/>
          </w:tcPr>
          <w:p w14:paraId="1F62A010" w14:textId="6194CC70" w:rsidR="002F2CCE" w:rsidRPr="00F57E58" w:rsidRDefault="00E61A7F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پیمان فلسفی</w:t>
            </w:r>
          </w:p>
        </w:tc>
        <w:tc>
          <w:tcPr>
            <w:tcW w:w="1417" w:type="dxa"/>
            <w:vAlign w:val="center"/>
          </w:tcPr>
          <w:p w14:paraId="25A34FC5" w14:textId="57B7A06B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ارشناسی ارشد</w:t>
            </w:r>
          </w:p>
        </w:tc>
        <w:tc>
          <w:tcPr>
            <w:tcW w:w="1555" w:type="dxa"/>
            <w:vAlign w:val="center"/>
          </w:tcPr>
          <w:p w14:paraId="0537F6C3" w14:textId="09FB755F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سمنان</w:t>
            </w:r>
          </w:p>
        </w:tc>
        <w:tc>
          <w:tcPr>
            <w:tcW w:w="1861" w:type="dxa"/>
          </w:tcPr>
          <w:p w14:paraId="5674DE6F" w14:textId="5D5F9C79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هندسی صنایع</w:t>
            </w:r>
          </w:p>
        </w:tc>
        <w:tc>
          <w:tcPr>
            <w:tcW w:w="1547" w:type="dxa"/>
          </w:tcPr>
          <w:p w14:paraId="43D46D43" w14:textId="4D3BB359" w:rsidR="002F2CCE" w:rsidRPr="00F57E58" w:rsidRDefault="0054115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بهینه سازی سیستم</w:t>
            </w:r>
          </w:p>
        </w:tc>
      </w:tr>
      <w:tr w:rsidR="002F2CCE" w14:paraId="44605B68" w14:textId="4770875E" w:rsidTr="007919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248B26E1" w14:textId="77777777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9</w:t>
            </w:r>
          </w:p>
        </w:tc>
        <w:tc>
          <w:tcPr>
            <w:tcW w:w="2410" w:type="dxa"/>
            <w:vAlign w:val="center"/>
          </w:tcPr>
          <w:p w14:paraId="095F3CD0" w14:textId="5FF52526" w:rsidR="002F2CCE" w:rsidRPr="00F57E58" w:rsidRDefault="00E61A7F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هانیه عشق</w:t>
            </w:r>
          </w:p>
        </w:tc>
        <w:tc>
          <w:tcPr>
            <w:tcW w:w="1417" w:type="dxa"/>
            <w:vAlign w:val="center"/>
          </w:tcPr>
          <w:p w14:paraId="25ACBE72" w14:textId="488AAF15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کترا</w:t>
            </w:r>
          </w:p>
        </w:tc>
        <w:tc>
          <w:tcPr>
            <w:tcW w:w="1555" w:type="dxa"/>
            <w:vAlign w:val="center"/>
          </w:tcPr>
          <w:p w14:paraId="6F12EECF" w14:textId="5303D5E1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امغان</w:t>
            </w:r>
          </w:p>
        </w:tc>
        <w:tc>
          <w:tcPr>
            <w:tcW w:w="1861" w:type="dxa"/>
          </w:tcPr>
          <w:p w14:paraId="22212830" w14:textId="62373208" w:rsidR="002F2CCE" w:rsidRPr="00F57E58" w:rsidRDefault="00F71035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شیمی</w:t>
            </w:r>
          </w:p>
        </w:tc>
        <w:tc>
          <w:tcPr>
            <w:tcW w:w="1547" w:type="dxa"/>
          </w:tcPr>
          <w:p w14:paraId="43060DCB" w14:textId="011926A8" w:rsidR="002F2CCE" w:rsidRPr="00F57E58" w:rsidRDefault="00312792" w:rsidP="00376100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شیمی معدنی</w:t>
            </w:r>
          </w:p>
        </w:tc>
      </w:tr>
      <w:tr w:rsidR="002F2CCE" w14:paraId="49BE3E4F" w14:textId="5A4C0D1F" w:rsidTr="007919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  <w:vAlign w:val="center"/>
          </w:tcPr>
          <w:p w14:paraId="3F9F8750" w14:textId="77777777" w:rsidR="002F2CCE" w:rsidRPr="00F57E58" w:rsidRDefault="002F2CCE" w:rsidP="00376100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10</w:t>
            </w:r>
          </w:p>
        </w:tc>
        <w:tc>
          <w:tcPr>
            <w:tcW w:w="2410" w:type="dxa"/>
            <w:vAlign w:val="center"/>
          </w:tcPr>
          <w:p w14:paraId="6616DC6E" w14:textId="2C3CB3B1" w:rsidR="002F2CCE" w:rsidRPr="00F57E58" w:rsidRDefault="00E61A7F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علی حمدی پور</w:t>
            </w:r>
          </w:p>
        </w:tc>
        <w:tc>
          <w:tcPr>
            <w:tcW w:w="1417" w:type="dxa"/>
            <w:vAlign w:val="center"/>
          </w:tcPr>
          <w:p w14:paraId="16135609" w14:textId="778119B8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کترا</w:t>
            </w:r>
          </w:p>
        </w:tc>
        <w:tc>
          <w:tcPr>
            <w:tcW w:w="1555" w:type="dxa"/>
            <w:vAlign w:val="center"/>
          </w:tcPr>
          <w:p w14:paraId="7ED84439" w14:textId="6FAE9F4E" w:rsidR="002F2CCE" w:rsidRPr="00F57E58" w:rsidRDefault="001B242D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امغان</w:t>
            </w:r>
          </w:p>
        </w:tc>
        <w:tc>
          <w:tcPr>
            <w:tcW w:w="1861" w:type="dxa"/>
          </w:tcPr>
          <w:p w14:paraId="08166D8A" w14:textId="26A0BFB4" w:rsidR="002F2CCE" w:rsidRPr="00F57E58" w:rsidRDefault="00F71035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علوم کامپیوتر</w:t>
            </w:r>
          </w:p>
        </w:tc>
        <w:tc>
          <w:tcPr>
            <w:tcW w:w="1547" w:type="dxa"/>
          </w:tcPr>
          <w:p w14:paraId="32A03913" w14:textId="59A22CBD" w:rsidR="002F2CCE" w:rsidRPr="00F57E58" w:rsidRDefault="001B242D" w:rsidP="00376100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حاسبات علمی</w:t>
            </w:r>
          </w:p>
        </w:tc>
      </w:tr>
    </w:tbl>
    <w:p w14:paraId="42DCF5AE" w14:textId="77777777" w:rsidR="002F2CCE" w:rsidRDefault="002F2CCE" w:rsidP="00F57E58">
      <w:pPr>
        <w:pStyle w:val="Heading1"/>
        <w:bidi/>
        <w:spacing w:before="120"/>
        <w:jc w:val="both"/>
        <w:rPr>
          <w:rFonts w:asciiTheme="minorHAnsi" w:eastAsiaTheme="minorHAnsi" w:hAnsiTheme="minorHAnsi" w:cs="B Nazanin"/>
          <w:sz w:val="28"/>
          <w:szCs w:val="28"/>
          <w:rtl/>
          <w:lang w:bidi="fa-IR"/>
        </w:rPr>
      </w:pPr>
    </w:p>
    <w:p w14:paraId="538C7B75" w14:textId="464277FE" w:rsidR="00F57E58" w:rsidRDefault="00656BE7" w:rsidP="002F2CCE">
      <w:pPr>
        <w:pStyle w:val="Heading1"/>
        <w:bidi/>
        <w:spacing w:before="120"/>
        <w:jc w:val="both"/>
        <w:rPr>
          <w:rFonts w:asciiTheme="minorHAnsi" w:eastAsiaTheme="minorHAnsi" w:hAnsiTheme="minorHAnsi" w:cs="B Nazanin"/>
          <w:sz w:val="28"/>
          <w:szCs w:val="28"/>
          <w:rtl/>
          <w:lang w:bidi="fa-IR"/>
        </w:rPr>
      </w:pPr>
      <w:r>
        <w:rPr>
          <w:rFonts w:asciiTheme="minorHAnsi" w:eastAsiaTheme="minorHAnsi" w:hAnsiTheme="minorHAnsi" w:cs="B Nazanin" w:hint="cs"/>
          <w:sz w:val="28"/>
          <w:szCs w:val="28"/>
          <w:rtl/>
          <w:lang w:bidi="fa-IR"/>
        </w:rPr>
        <w:t xml:space="preserve">اطلاعات </w:t>
      </w:r>
      <w:r w:rsidR="00F57E58" w:rsidRPr="00F57E58">
        <w:rPr>
          <w:rFonts w:asciiTheme="minorHAnsi" w:eastAsiaTheme="minorHAnsi" w:hAnsiTheme="minorHAnsi" w:cs="B Nazanin" w:hint="cs"/>
          <w:sz w:val="28"/>
          <w:szCs w:val="28"/>
          <w:rtl/>
          <w:lang w:bidi="fa-IR"/>
        </w:rPr>
        <w:t>جلسات برگزار شده</w:t>
      </w:r>
      <w:r w:rsidR="00F57E58">
        <w:rPr>
          <w:rFonts w:asciiTheme="minorHAnsi" w:eastAsiaTheme="minorHAnsi" w:hAnsiTheme="minorHAnsi" w:cs="B Nazanin" w:hint="cs"/>
          <w:sz w:val="28"/>
          <w:szCs w:val="28"/>
          <w:rtl/>
          <w:lang w:bidi="fa-IR"/>
        </w:rPr>
        <w:t>:</w:t>
      </w:r>
    </w:p>
    <w:p w14:paraId="5F25E5AB" w14:textId="77777777" w:rsidR="00F57E58" w:rsidRPr="00F57E58" w:rsidRDefault="00F57E58" w:rsidP="00F57E58">
      <w:pPr>
        <w:bidi/>
        <w:rPr>
          <w:rtl/>
          <w:lang w:bidi="fa-IR"/>
        </w:rPr>
      </w:pPr>
    </w:p>
    <w:tbl>
      <w:tblPr>
        <w:tblStyle w:val="GridTable5Dark-Accent3"/>
        <w:bidiVisual/>
        <w:tblW w:w="9510" w:type="dxa"/>
        <w:tblInd w:w="15" w:type="dxa"/>
        <w:tblLook w:val="04A0" w:firstRow="1" w:lastRow="0" w:firstColumn="1" w:lastColumn="0" w:noHBand="0" w:noVBand="1"/>
      </w:tblPr>
      <w:tblGrid>
        <w:gridCol w:w="679"/>
        <w:gridCol w:w="2126"/>
        <w:gridCol w:w="1276"/>
        <w:gridCol w:w="5429"/>
      </w:tblGrid>
      <w:tr w:rsidR="00F57E58" w14:paraId="0CCB6F7C" w14:textId="77777777" w:rsidTr="005411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412CC353" w14:textId="06EE55F8" w:rsidR="00F57E58" w:rsidRPr="00F57E58" w:rsidRDefault="00F57E58" w:rsidP="00114404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ر</w:t>
            </w:r>
            <w:r>
              <w:rPr>
                <w:rFonts w:cs="B Nazanin" w:hint="cs"/>
                <w:rtl/>
                <w:lang w:bidi="fa-IR"/>
              </w:rPr>
              <w:t>دی</w:t>
            </w:r>
            <w:r w:rsidRPr="00F57E58">
              <w:rPr>
                <w:rFonts w:cs="B Nazanin" w:hint="cs"/>
                <w:rtl/>
                <w:lang w:bidi="fa-IR"/>
              </w:rPr>
              <w:t xml:space="preserve">ف </w:t>
            </w:r>
          </w:p>
        </w:tc>
        <w:tc>
          <w:tcPr>
            <w:tcW w:w="2126" w:type="dxa"/>
            <w:vAlign w:val="center"/>
          </w:tcPr>
          <w:p w14:paraId="6D4E0C9C" w14:textId="0064C6F7" w:rsidR="00F57E58" w:rsidRPr="00F57E58" w:rsidRDefault="00F57E58" w:rsidP="00F57E5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اریخ برگزاری</w:t>
            </w:r>
          </w:p>
        </w:tc>
        <w:tc>
          <w:tcPr>
            <w:tcW w:w="1276" w:type="dxa"/>
            <w:vAlign w:val="center"/>
          </w:tcPr>
          <w:p w14:paraId="6646A51F" w14:textId="631CBC3C" w:rsidR="00F57E58" w:rsidRPr="00F57E58" w:rsidRDefault="00F57E58" w:rsidP="00F57E5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وع جلسه</w:t>
            </w:r>
          </w:p>
        </w:tc>
        <w:tc>
          <w:tcPr>
            <w:tcW w:w="5429" w:type="dxa"/>
            <w:vAlign w:val="center"/>
          </w:tcPr>
          <w:p w14:paraId="3F397832" w14:textId="5AC89F07" w:rsidR="00F57E58" w:rsidRPr="00F57E58" w:rsidRDefault="00F57E58" w:rsidP="00F57E58">
            <w:pPr>
              <w:bidi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دستور مختصر جلسه</w:t>
            </w:r>
          </w:p>
        </w:tc>
      </w:tr>
      <w:tr w:rsidR="00F57E58" w14:paraId="11477726" w14:textId="77777777" w:rsidTr="0054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73809201" w14:textId="132E9B32" w:rsidR="00F57E58" w:rsidRPr="00F57E58" w:rsidRDefault="00F57E58" w:rsidP="00F57E58">
            <w:pPr>
              <w:bidi/>
              <w:jc w:val="center"/>
              <w:rPr>
                <w:rFonts w:cs="B Nazanin"/>
                <w:b w:val="0"/>
                <w:bCs w:val="0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1</w:t>
            </w:r>
          </w:p>
        </w:tc>
        <w:tc>
          <w:tcPr>
            <w:tcW w:w="2126" w:type="dxa"/>
            <w:vAlign w:val="center"/>
          </w:tcPr>
          <w:p w14:paraId="266E25C7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6AAC0F0B" w14:textId="7B45D584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حضوری/مجازی</w:t>
            </w:r>
          </w:p>
        </w:tc>
        <w:tc>
          <w:tcPr>
            <w:tcW w:w="5429" w:type="dxa"/>
            <w:vAlign w:val="center"/>
          </w:tcPr>
          <w:p w14:paraId="65CA0B56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5299354E" w14:textId="77777777" w:rsidTr="0054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7DB29C15" w14:textId="7E04988A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2</w:t>
            </w:r>
          </w:p>
        </w:tc>
        <w:tc>
          <w:tcPr>
            <w:tcW w:w="2126" w:type="dxa"/>
            <w:vAlign w:val="center"/>
          </w:tcPr>
          <w:p w14:paraId="481AC312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45BA63AE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1A8ED165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5B7CA504" w14:textId="77777777" w:rsidTr="0054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5A9ED55D" w14:textId="115CDC00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3</w:t>
            </w:r>
          </w:p>
        </w:tc>
        <w:tc>
          <w:tcPr>
            <w:tcW w:w="2126" w:type="dxa"/>
            <w:vAlign w:val="center"/>
          </w:tcPr>
          <w:p w14:paraId="1A6C3D6F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457D8D56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7CA3F70D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78E68B1A" w14:textId="77777777" w:rsidTr="0054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57D36484" w14:textId="327094D6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4</w:t>
            </w:r>
          </w:p>
        </w:tc>
        <w:tc>
          <w:tcPr>
            <w:tcW w:w="2126" w:type="dxa"/>
            <w:vAlign w:val="center"/>
          </w:tcPr>
          <w:p w14:paraId="63C40287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71A1E86E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6B5EB9AC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335A02F6" w14:textId="77777777" w:rsidTr="0054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3F734DCB" w14:textId="240AAF5C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5</w:t>
            </w:r>
          </w:p>
        </w:tc>
        <w:tc>
          <w:tcPr>
            <w:tcW w:w="2126" w:type="dxa"/>
            <w:vAlign w:val="center"/>
          </w:tcPr>
          <w:p w14:paraId="457C4D92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4CB8B84C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658328C7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17952493" w14:textId="77777777" w:rsidTr="0054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1F30533D" w14:textId="48F61930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6</w:t>
            </w:r>
          </w:p>
        </w:tc>
        <w:tc>
          <w:tcPr>
            <w:tcW w:w="2126" w:type="dxa"/>
            <w:vAlign w:val="center"/>
          </w:tcPr>
          <w:p w14:paraId="1BF603A9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47F71C39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6E028887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10F0C32B" w14:textId="77777777" w:rsidTr="0054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4FA8C895" w14:textId="24312C31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7</w:t>
            </w:r>
          </w:p>
        </w:tc>
        <w:tc>
          <w:tcPr>
            <w:tcW w:w="2126" w:type="dxa"/>
            <w:vAlign w:val="center"/>
          </w:tcPr>
          <w:p w14:paraId="1923EA47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11DF59B9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4081BCF6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7B93F060" w14:textId="77777777" w:rsidTr="0054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1A7F6E3E" w14:textId="75797EFE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8</w:t>
            </w:r>
          </w:p>
        </w:tc>
        <w:tc>
          <w:tcPr>
            <w:tcW w:w="2126" w:type="dxa"/>
            <w:vAlign w:val="center"/>
          </w:tcPr>
          <w:p w14:paraId="25B4F354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29E796D6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349267DC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72A86AA6" w14:textId="77777777" w:rsidTr="0054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357571AF" w14:textId="5109DAAC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9</w:t>
            </w:r>
          </w:p>
        </w:tc>
        <w:tc>
          <w:tcPr>
            <w:tcW w:w="2126" w:type="dxa"/>
            <w:vAlign w:val="center"/>
          </w:tcPr>
          <w:p w14:paraId="75970C08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3EB5775B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52B0BFFD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56720EFD" w14:textId="77777777" w:rsidTr="0054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033B6C2A" w14:textId="40560E69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10</w:t>
            </w:r>
          </w:p>
        </w:tc>
        <w:tc>
          <w:tcPr>
            <w:tcW w:w="2126" w:type="dxa"/>
            <w:vAlign w:val="center"/>
          </w:tcPr>
          <w:p w14:paraId="19B13484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3E387AB5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17C83890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1C879D31" w14:textId="77777777" w:rsidTr="005411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0F39111F" w14:textId="3163022C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11</w:t>
            </w:r>
          </w:p>
        </w:tc>
        <w:tc>
          <w:tcPr>
            <w:tcW w:w="2126" w:type="dxa"/>
            <w:vAlign w:val="center"/>
          </w:tcPr>
          <w:p w14:paraId="1B528358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47857978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6691DAC4" w14:textId="77777777" w:rsidR="00F57E58" w:rsidRPr="00F57E58" w:rsidRDefault="00F57E58" w:rsidP="00F57E58">
            <w:pPr>
              <w:bidi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  <w:tr w:rsidR="00F57E58" w14:paraId="0200410F" w14:textId="77777777" w:rsidTr="0054115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9" w:type="dxa"/>
            <w:vAlign w:val="center"/>
          </w:tcPr>
          <w:p w14:paraId="57E5A1A1" w14:textId="2CCF6227" w:rsidR="00F57E58" w:rsidRPr="00F57E58" w:rsidRDefault="00F57E58" w:rsidP="00F57E58">
            <w:pPr>
              <w:bidi/>
              <w:jc w:val="center"/>
              <w:rPr>
                <w:rFonts w:cs="B Nazanin"/>
                <w:rtl/>
                <w:lang w:bidi="fa-IR"/>
              </w:rPr>
            </w:pPr>
            <w:r w:rsidRPr="00F57E58">
              <w:rPr>
                <w:rFonts w:cs="B Nazanin" w:hint="cs"/>
                <w:rtl/>
                <w:lang w:bidi="fa-IR"/>
              </w:rPr>
              <w:t>12</w:t>
            </w:r>
          </w:p>
        </w:tc>
        <w:tc>
          <w:tcPr>
            <w:tcW w:w="2126" w:type="dxa"/>
            <w:vAlign w:val="center"/>
          </w:tcPr>
          <w:p w14:paraId="1F767335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1276" w:type="dxa"/>
            <w:vAlign w:val="center"/>
          </w:tcPr>
          <w:p w14:paraId="1E2E8A4E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  <w:tc>
          <w:tcPr>
            <w:tcW w:w="5429" w:type="dxa"/>
            <w:vAlign w:val="center"/>
          </w:tcPr>
          <w:p w14:paraId="7A7C81D6" w14:textId="77777777" w:rsidR="00F57E58" w:rsidRPr="00F57E58" w:rsidRDefault="00F57E58" w:rsidP="00F57E58">
            <w:pPr>
              <w:bidi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rtl/>
                <w:lang w:bidi="fa-IR"/>
              </w:rPr>
            </w:pPr>
          </w:p>
        </w:tc>
      </w:tr>
    </w:tbl>
    <w:p w14:paraId="29B851FF" w14:textId="1DC58C84" w:rsidR="005B6448" w:rsidRPr="005B6448" w:rsidRDefault="005B6448" w:rsidP="00114404">
      <w:pPr>
        <w:pStyle w:val="Heading1"/>
        <w:bidi/>
        <w:spacing w:before="120"/>
        <w:jc w:val="both"/>
        <w:rPr>
          <w:rtl/>
          <w:lang w:bidi="fa-IR"/>
        </w:rPr>
      </w:pPr>
      <w:r w:rsidRPr="005B6448">
        <w:rPr>
          <w:rFonts w:hint="cs"/>
          <w:rtl/>
          <w:lang w:bidi="fa-IR"/>
        </w:rPr>
        <w:lastRenderedPageBreak/>
        <w:t xml:space="preserve">بخش </w:t>
      </w:r>
      <w:r>
        <w:rPr>
          <w:rFonts w:hint="cs"/>
          <w:rtl/>
          <w:lang w:bidi="fa-IR"/>
        </w:rPr>
        <w:t xml:space="preserve">دوم: </w:t>
      </w:r>
      <w:r w:rsidR="00656BE7">
        <w:rPr>
          <w:rFonts w:hint="cs"/>
          <w:rtl/>
          <w:lang w:bidi="fa-IR"/>
        </w:rPr>
        <w:t>فعالیت‌</w:t>
      </w:r>
      <w:r>
        <w:rPr>
          <w:rFonts w:hint="cs"/>
          <w:rtl/>
          <w:lang w:bidi="fa-IR"/>
        </w:rPr>
        <w:t>های انجام شده</w:t>
      </w:r>
      <w:r w:rsidR="00CF5E10">
        <w:rPr>
          <w:rFonts w:hint="cs"/>
          <w:rtl/>
          <w:lang w:bidi="fa-IR"/>
        </w:rPr>
        <w:t xml:space="preserve"> و دستاوردها</w:t>
      </w:r>
    </w:p>
    <w:p w14:paraId="3378895C" w14:textId="0FBCA74B" w:rsidR="005B6448" w:rsidRPr="00F55221" w:rsidRDefault="00214381" w:rsidP="009E55AF">
      <w:pPr>
        <w:bidi/>
        <w:jc w:val="both"/>
        <w:rPr>
          <w:rFonts w:cs="B Nazanin"/>
          <w:b/>
          <w:bCs/>
          <w:color w:val="C00000"/>
          <w:sz w:val="24"/>
          <w:szCs w:val="24"/>
          <w:rtl/>
          <w:lang w:bidi="fa-IR"/>
        </w:rPr>
      </w:pP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در این بخش 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(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در </w:t>
      </w:r>
      <w:r w:rsidR="001A48C1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حداقل </w:t>
      </w:r>
      <w:r w:rsidR="005E3861">
        <w:rPr>
          <w:rFonts w:cs="B Nazanin" w:hint="cs"/>
          <w:color w:val="C00000"/>
          <w:sz w:val="24"/>
          <w:szCs w:val="24"/>
          <w:rtl/>
          <w:lang w:bidi="fa-IR"/>
        </w:rPr>
        <w:t>دو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صفحه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)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گزارشی از 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فعالیت‌های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انجام شده </w:t>
      </w:r>
      <w:r w:rsidR="00F57E58">
        <w:rPr>
          <w:rFonts w:cs="B Nazanin" w:hint="cs"/>
          <w:color w:val="C00000"/>
          <w:sz w:val="24"/>
          <w:szCs w:val="24"/>
          <w:rtl/>
          <w:lang w:bidi="fa-IR"/>
        </w:rPr>
        <w:t>از ابتدای طرح</w:t>
      </w:r>
      <w:r w:rsidR="001A48C1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تا تاریخ تکمیل گزارش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ارائه شود و مقایسه آن با </w:t>
      </w:r>
      <w:r w:rsidR="009F573C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برنامه 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>زمان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="009F573C" w:rsidRPr="00F55221">
        <w:rPr>
          <w:rFonts w:cs="B Nazanin" w:hint="cs"/>
          <w:color w:val="C00000"/>
          <w:sz w:val="24"/>
          <w:szCs w:val="24"/>
          <w:rtl/>
          <w:lang w:bidi="fa-IR"/>
        </w:rPr>
        <w:t>بندی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انجام شود. 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بینش‌</w:t>
      </w:r>
      <w:r w:rsidR="00CF5E10">
        <w:rPr>
          <w:rFonts w:cs="B Nazanin" w:hint="cs"/>
          <w:color w:val="C00000"/>
          <w:sz w:val="24"/>
          <w:szCs w:val="24"/>
          <w:rtl/>
          <w:lang w:bidi="fa-IR"/>
        </w:rPr>
        <w:t xml:space="preserve">ها و 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>دستاوردهای</w:t>
      </w:r>
      <w:r w:rsidR="00F57E58">
        <w:rPr>
          <w:rFonts w:cs="B Nazanin" w:hint="cs"/>
          <w:color w:val="C00000"/>
          <w:sz w:val="24"/>
          <w:szCs w:val="24"/>
          <w:rtl/>
          <w:lang w:bidi="fa-IR"/>
        </w:rPr>
        <w:t xml:space="preserve"> حاصل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، </w:t>
      </w:r>
      <w:r w:rsidR="009E4F47" w:rsidRPr="009E4F47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گزارشی از </w:t>
      </w:r>
      <w:r w:rsidR="00C27A6F" w:rsidRPr="009E4F47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برنامه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‌</w:t>
      </w:r>
      <w:r w:rsidR="009E4F47" w:rsidRPr="009E4F47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ها و </w:t>
      </w:r>
      <w:r w:rsidR="00C27A6F" w:rsidRPr="009E4F47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فعالیت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‌</w:t>
      </w:r>
      <w:r w:rsidR="009E4F47" w:rsidRPr="009E4F47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های مرتبط با توانمند</w:t>
      </w:r>
      <w:r w:rsidR="00376100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ساز</w:t>
      </w:r>
      <w:r w:rsidR="009E4F47" w:rsidRPr="009E4F47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ی دانشجویان</w:t>
      </w:r>
      <w:r w:rsidR="009E4F47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،</w:t>
      </w:r>
      <w:r w:rsidR="009E4F47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  <w:r w:rsidR="00AE72C6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گزارش 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>طراحی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های صورت گرفته، بازدیدهای </w:t>
      </w:r>
      <w:r w:rsidR="00F604DA" w:rsidRPr="00F55221">
        <w:rPr>
          <w:rFonts w:cs="B Nazanin" w:hint="cs"/>
          <w:color w:val="C00000"/>
          <w:sz w:val="24"/>
          <w:szCs w:val="24"/>
          <w:rtl/>
          <w:lang w:bidi="fa-IR"/>
        </w:rPr>
        <w:t>انجام شده</w:t>
      </w:r>
      <w:r w:rsidR="00B139B9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، 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>چالش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="00B139B9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هایی که 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ه</w:t>
      </w:r>
      <w:r w:rsidR="00D4237C">
        <w:rPr>
          <w:rFonts w:cs="B Nazanin" w:hint="cs"/>
          <w:color w:val="C00000"/>
          <w:sz w:val="24"/>
          <w:szCs w:val="24"/>
          <w:rtl/>
          <w:lang w:bidi="fa-IR"/>
        </w:rPr>
        <w:t>ست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ه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  <w:r w:rsidR="00B139B9" w:rsidRPr="00F55221">
        <w:rPr>
          <w:rFonts w:cs="B Nazanin" w:hint="cs"/>
          <w:color w:val="C00000"/>
          <w:sz w:val="24"/>
          <w:szCs w:val="24"/>
          <w:rtl/>
          <w:lang w:bidi="fa-IR"/>
        </w:rPr>
        <w:t>با آن مواجه شد</w:t>
      </w:r>
      <w:r w:rsidR="009E4F47">
        <w:rPr>
          <w:rFonts w:cs="B Nazanin" w:hint="cs"/>
          <w:color w:val="C00000"/>
          <w:sz w:val="24"/>
          <w:szCs w:val="24"/>
          <w:rtl/>
          <w:lang w:bidi="fa-IR"/>
        </w:rPr>
        <w:t>ه است</w:t>
      </w:r>
      <w:r w:rsidR="00F604DA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و ... در این بخش </w:t>
      </w:r>
      <w:r w:rsidR="00830564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شرح داده </w:t>
      </w:r>
      <w:r w:rsidR="00F604DA" w:rsidRPr="00F55221">
        <w:rPr>
          <w:rFonts w:cs="B Nazanin" w:hint="cs"/>
          <w:color w:val="C00000"/>
          <w:sz w:val="24"/>
          <w:szCs w:val="24"/>
          <w:rtl/>
          <w:lang w:bidi="fa-IR"/>
        </w:rPr>
        <w:t>شود.</w:t>
      </w:r>
      <w:r w:rsidR="001A48C1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از گزارش 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فهرست‌وار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فعالیت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="001A48C1" w:rsidRPr="00F55221">
        <w:rPr>
          <w:rFonts w:cs="B Nazanin" w:hint="cs"/>
          <w:color w:val="C00000"/>
          <w:sz w:val="24"/>
          <w:szCs w:val="24"/>
          <w:rtl/>
          <w:lang w:bidi="fa-IR"/>
        </w:rPr>
        <w:t>ها و بیان مبهم و کلی اجتناب شود</w:t>
      </w:r>
      <w:r w:rsidR="00F55221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. </w:t>
      </w:r>
      <w:r w:rsidR="00F55221" w:rsidRPr="00F55221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ضمن تلاش برای 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رعایت </w:t>
      </w:r>
      <w:r w:rsidR="00F55221" w:rsidRPr="00F55221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اختصار، نتیجه </w:t>
      </w:r>
      <w:r w:rsidR="00C27A6F" w:rsidRPr="00F55221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فعالیت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‌</w:t>
      </w:r>
      <w:r w:rsidR="00F55221" w:rsidRPr="00F55221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ها نیز ذکر شود. مثلا </w:t>
      </w:r>
      <w:r w:rsidR="00326385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اگر گفته 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می‌</w:t>
      </w:r>
      <w:r w:rsidR="00326385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شود که </w:t>
      </w:r>
      <w:r w:rsidR="00647552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آزمایش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ی</w:t>
      </w:r>
      <w:r w:rsidR="00326385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 انجام شده، نتیجه آن نیز بیان شود.</w:t>
      </w:r>
    </w:p>
    <w:p w14:paraId="61F9D4F6" w14:textId="5794D4E2" w:rsidR="00326385" w:rsidRPr="005B6448" w:rsidRDefault="00326385" w:rsidP="009E55AF">
      <w:pPr>
        <w:pStyle w:val="Heading1"/>
        <w:bidi/>
        <w:spacing w:before="120"/>
        <w:jc w:val="both"/>
        <w:rPr>
          <w:rtl/>
          <w:lang w:bidi="fa-IR"/>
        </w:rPr>
      </w:pPr>
      <w:r w:rsidRPr="005B6448">
        <w:rPr>
          <w:rFonts w:hint="cs"/>
          <w:rtl/>
          <w:lang w:bidi="fa-IR"/>
        </w:rPr>
        <w:t xml:space="preserve">بخش </w:t>
      </w:r>
      <w:r>
        <w:rPr>
          <w:rFonts w:hint="cs"/>
          <w:rtl/>
          <w:lang w:bidi="fa-IR"/>
        </w:rPr>
        <w:t xml:space="preserve">سوم: مذاکرات انجام شده با مشتریان و </w:t>
      </w:r>
      <w:r w:rsidR="00C27A6F">
        <w:rPr>
          <w:rFonts w:hint="cs"/>
          <w:rtl/>
          <w:lang w:bidi="fa-IR"/>
        </w:rPr>
        <w:t>ذی‌</w:t>
      </w:r>
      <w:r>
        <w:rPr>
          <w:rFonts w:hint="cs"/>
          <w:rtl/>
          <w:lang w:bidi="fa-IR"/>
        </w:rPr>
        <w:t>نفعان مساله</w:t>
      </w:r>
    </w:p>
    <w:p w14:paraId="29028D77" w14:textId="41BCC0D9" w:rsidR="00326385" w:rsidRPr="00326385" w:rsidRDefault="00326385" w:rsidP="009E55AF">
      <w:pPr>
        <w:pStyle w:val="Heading1"/>
        <w:bidi/>
        <w:spacing w:before="120"/>
        <w:jc w:val="both"/>
        <w:rPr>
          <w:rFonts w:asciiTheme="minorHAnsi" w:eastAsiaTheme="minorHAnsi" w:hAnsiTheme="minorHAnsi" w:cs="B Nazanin"/>
          <w:b w:val="0"/>
          <w:bCs w:val="0"/>
          <w:color w:val="C00000"/>
          <w:sz w:val="24"/>
          <w:szCs w:val="24"/>
          <w:rtl/>
          <w:lang w:bidi="fa-IR"/>
        </w:rPr>
      </w:pPr>
      <w:r w:rsidRPr="00326385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در این بخش، گزارشی از </w:t>
      </w: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مذاکرات انجام شده با مشتریان احتمالی و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ذی‌</w:t>
      </w: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نفعان مساله (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شرکت‌</w:t>
      </w: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ها،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سازمان‌</w:t>
      </w: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ها یا مردم)</w:t>
      </w:r>
      <w:r w:rsidR="00CF5E10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 ارائه شود. مشخصات دقیق این افراد (نام افراد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،</w:t>
      </w:r>
      <w:r w:rsidR="00CF5E10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 سازمان و سمت افراد)،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چالش‌</w:t>
      </w:r>
      <w:r w:rsidR="00CF5E10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های احتمالی و نتیجه مذاکرات در این قسمت ذکر گردد. برنامه آتی برای مذاکره با مشتریان</w:t>
      </w:r>
      <w:r w:rsidR="00997D75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/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ذی‌</w:t>
      </w:r>
      <w:r w:rsidR="00997D75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نفعان</w:t>
      </w:r>
      <w:r w:rsidR="00CF5E10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 در فرصت باقی مانده طرح نیز بیان شود.</w:t>
      </w:r>
    </w:p>
    <w:p w14:paraId="4A6FE4EC" w14:textId="3CD4CBEE" w:rsidR="00F604DA" w:rsidRPr="005B6448" w:rsidRDefault="00F604DA" w:rsidP="009E55AF">
      <w:pPr>
        <w:pStyle w:val="Heading1"/>
        <w:bidi/>
        <w:spacing w:before="120"/>
        <w:jc w:val="both"/>
        <w:rPr>
          <w:rtl/>
          <w:lang w:bidi="fa-IR"/>
        </w:rPr>
      </w:pPr>
      <w:r w:rsidRPr="005B6448">
        <w:rPr>
          <w:rFonts w:hint="cs"/>
          <w:rtl/>
          <w:lang w:bidi="fa-IR"/>
        </w:rPr>
        <w:t xml:space="preserve">بخش </w:t>
      </w:r>
      <w:r w:rsidR="00CF5E10">
        <w:rPr>
          <w:rFonts w:hint="cs"/>
          <w:rtl/>
          <w:lang w:bidi="fa-IR"/>
        </w:rPr>
        <w:t>چهارم</w:t>
      </w:r>
      <w:r>
        <w:rPr>
          <w:rFonts w:hint="cs"/>
          <w:rtl/>
          <w:lang w:bidi="fa-IR"/>
        </w:rPr>
        <w:t xml:space="preserve">: </w:t>
      </w:r>
      <w:r w:rsidR="00C27A6F">
        <w:rPr>
          <w:rFonts w:hint="cs"/>
          <w:rtl/>
          <w:lang w:bidi="fa-IR"/>
        </w:rPr>
        <w:t>چشم‌</w:t>
      </w:r>
      <w:r>
        <w:rPr>
          <w:rFonts w:hint="cs"/>
          <w:rtl/>
          <w:lang w:bidi="fa-IR"/>
        </w:rPr>
        <w:t xml:space="preserve">انداز </w:t>
      </w:r>
      <w:r w:rsidR="00C27A6F">
        <w:rPr>
          <w:rFonts w:hint="cs"/>
          <w:rtl/>
          <w:lang w:bidi="fa-IR"/>
        </w:rPr>
        <w:t xml:space="preserve">4 </w:t>
      </w:r>
      <w:r w:rsidR="00997D75">
        <w:rPr>
          <w:rFonts w:hint="cs"/>
          <w:rtl/>
          <w:lang w:bidi="fa-IR"/>
        </w:rPr>
        <w:t>ماه پیش رو</w:t>
      </w:r>
      <w:r w:rsidR="00647552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و ارائه </w:t>
      </w:r>
      <w:r w:rsidR="009F573C">
        <w:rPr>
          <w:rFonts w:hint="cs"/>
          <w:rtl/>
          <w:lang w:bidi="fa-IR"/>
        </w:rPr>
        <w:t xml:space="preserve">برنامه </w:t>
      </w:r>
      <w:r w:rsidR="00C27A6F">
        <w:rPr>
          <w:rFonts w:hint="cs"/>
          <w:rtl/>
          <w:lang w:bidi="fa-IR"/>
        </w:rPr>
        <w:t>زمان‌</w:t>
      </w:r>
      <w:r w:rsidR="009F573C">
        <w:rPr>
          <w:rFonts w:hint="cs"/>
          <w:rtl/>
          <w:lang w:bidi="fa-IR"/>
        </w:rPr>
        <w:t>بندی</w:t>
      </w:r>
      <w:r w:rsidR="00997D75">
        <w:rPr>
          <w:rFonts w:hint="cs"/>
          <w:rtl/>
          <w:lang w:bidi="fa-IR"/>
        </w:rPr>
        <w:t xml:space="preserve"> </w:t>
      </w:r>
      <w:r w:rsidR="00C27A6F">
        <w:rPr>
          <w:rFonts w:hint="cs"/>
          <w:rtl/>
          <w:lang w:bidi="fa-IR"/>
        </w:rPr>
        <w:t>به‌</w:t>
      </w:r>
      <w:r w:rsidR="00997D75">
        <w:rPr>
          <w:rFonts w:hint="cs"/>
          <w:rtl/>
          <w:lang w:bidi="fa-IR"/>
        </w:rPr>
        <w:t>روز شده</w:t>
      </w:r>
    </w:p>
    <w:p w14:paraId="7BEE30B7" w14:textId="4C5F184E" w:rsidR="00F604DA" w:rsidRPr="00F55221" w:rsidRDefault="00F604DA" w:rsidP="009E55AF">
      <w:pPr>
        <w:bidi/>
        <w:jc w:val="both"/>
        <w:rPr>
          <w:rFonts w:cs="B Nazanin"/>
          <w:color w:val="C00000"/>
          <w:sz w:val="24"/>
          <w:szCs w:val="24"/>
          <w:rtl/>
          <w:lang w:bidi="fa-IR"/>
        </w:rPr>
      </w:pP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>در این بخش از گزارش در یک</w:t>
      </w:r>
      <w:r w:rsidR="005E3861">
        <w:rPr>
          <w:rFonts w:cs="B Nazanin" w:hint="cs"/>
          <w:color w:val="C00000"/>
          <w:sz w:val="24"/>
          <w:szCs w:val="24"/>
          <w:rtl/>
          <w:lang w:bidi="fa-IR"/>
        </w:rPr>
        <w:t>-دو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صفحه، 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>چشم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اندازی از 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 xml:space="preserve">فعالیت‌های پیش‌بینی شده در 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>ماه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="00CF5E10">
        <w:rPr>
          <w:rFonts w:cs="B Nazanin" w:hint="cs"/>
          <w:color w:val="C00000"/>
          <w:sz w:val="24"/>
          <w:szCs w:val="24"/>
          <w:rtl/>
          <w:lang w:bidi="fa-IR"/>
        </w:rPr>
        <w:t>های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پیش رو ارائه شود. تقسیم کارهای انجام شده بین اعضا، مشخص کردن </w:t>
      </w:r>
      <w:r w:rsidR="00051F95">
        <w:rPr>
          <w:rFonts w:cs="B Nazanin"/>
          <w:color w:val="C00000"/>
          <w:sz w:val="24"/>
          <w:szCs w:val="24"/>
          <w:lang w:bidi="fa-IR"/>
        </w:rPr>
        <w:t xml:space="preserve"> </w:t>
      </w:r>
      <w:r w:rsidRPr="00F55221">
        <w:rPr>
          <w:rFonts w:cs="B Nazanin"/>
          <w:color w:val="C00000"/>
          <w:sz w:val="24"/>
          <w:szCs w:val="24"/>
          <w:lang w:bidi="fa-IR"/>
        </w:rPr>
        <w:t>milestone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>ها و زمان رسیدن به آنها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،</w:t>
      </w: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>نیازمندی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="00D71925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های پروژه در مسیر پیش رو، 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>گلوگاه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="00B139B9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های پروژه، الزامات 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>تجاری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="00B139B9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سازی و ... </w:t>
      </w:r>
      <w:r w:rsidR="00D71925" w:rsidRPr="00F55221">
        <w:rPr>
          <w:rFonts w:cs="B Nazanin" w:hint="cs"/>
          <w:color w:val="C00000"/>
          <w:sz w:val="24"/>
          <w:szCs w:val="24"/>
          <w:rtl/>
          <w:lang w:bidi="fa-IR"/>
        </w:rPr>
        <w:t>در این قسمت تشریح شود.</w:t>
      </w:r>
      <w:r w:rsid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  <w:r w:rsidR="00F55221" w:rsidRPr="00F55221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در این بخش نیز از </w:t>
      </w:r>
      <w:r w:rsidR="00C27A6F" w:rsidRPr="00F55221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کلی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‌</w:t>
      </w:r>
      <w:r w:rsidR="00F55221" w:rsidRPr="00F55221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گویی در ارائه برنامه خودداری شود</w:t>
      </w:r>
      <w:r w:rsidR="00997D75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.</w:t>
      </w:r>
    </w:p>
    <w:p w14:paraId="435CE3AD" w14:textId="16D720BA" w:rsidR="00A15787" w:rsidRPr="0026130D" w:rsidRDefault="00AE72C6" w:rsidP="009E55AF">
      <w:pPr>
        <w:bidi/>
        <w:jc w:val="both"/>
        <w:rPr>
          <w:rFonts w:cs="B Nazanin"/>
          <w:color w:val="C00000"/>
          <w:sz w:val="24"/>
          <w:szCs w:val="24"/>
          <w:rtl/>
          <w:lang w:bidi="fa-IR"/>
        </w:rPr>
      </w:pPr>
      <w:r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* </w:t>
      </w:r>
      <w:r w:rsidR="00D71925" w:rsidRPr="00F55221">
        <w:rPr>
          <w:rFonts w:cs="B Nazanin" w:hint="cs"/>
          <w:color w:val="C00000"/>
          <w:sz w:val="24"/>
          <w:szCs w:val="24"/>
          <w:rtl/>
          <w:lang w:bidi="fa-IR"/>
        </w:rPr>
        <w:t>علاوه بر توضیحات بالا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،</w:t>
      </w:r>
      <w:r w:rsidR="00D71925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لازم است 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>برنامه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  <w:r w:rsidR="009F573C" w:rsidRPr="00F55221">
        <w:rPr>
          <w:rFonts w:cs="B Nazanin" w:hint="cs"/>
          <w:color w:val="C00000"/>
          <w:sz w:val="24"/>
          <w:szCs w:val="24"/>
          <w:rtl/>
          <w:lang w:bidi="fa-IR"/>
        </w:rPr>
        <w:t>زمان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="009F573C" w:rsidRPr="00F55221">
        <w:rPr>
          <w:rFonts w:cs="B Nazanin" w:hint="cs"/>
          <w:color w:val="C00000"/>
          <w:sz w:val="24"/>
          <w:szCs w:val="24"/>
          <w:rtl/>
          <w:lang w:bidi="fa-IR"/>
        </w:rPr>
        <w:t>بندی</w:t>
      </w:r>
      <w:r w:rsidR="00D71925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  <w:r w:rsidR="00C27A6F" w:rsidRPr="00F55221">
        <w:rPr>
          <w:rFonts w:cs="B Nazanin" w:hint="cs"/>
          <w:color w:val="C00000"/>
          <w:sz w:val="24"/>
          <w:szCs w:val="24"/>
          <w:rtl/>
          <w:lang w:bidi="fa-IR"/>
        </w:rPr>
        <w:t>به</w:t>
      </w:r>
      <w:r w:rsidR="00C27A6F">
        <w:rPr>
          <w:rFonts w:cs="B Nazanin" w:hint="cs"/>
          <w:color w:val="C00000"/>
          <w:sz w:val="24"/>
          <w:szCs w:val="24"/>
          <w:rtl/>
          <w:lang w:bidi="fa-IR"/>
        </w:rPr>
        <w:t>‌</w:t>
      </w:r>
      <w:r w:rsidR="00D71925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روز شده به صورت تفصیلی در </w:t>
      </w:r>
      <w:r w:rsidR="009E4F47">
        <w:rPr>
          <w:rFonts w:cs="B Nazanin" w:hint="cs"/>
          <w:color w:val="C00000"/>
          <w:sz w:val="24"/>
          <w:szCs w:val="24"/>
          <w:rtl/>
          <w:lang w:bidi="fa-IR"/>
        </w:rPr>
        <w:t xml:space="preserve">قالب </w:t>
      </w:r>
      <w:r w:rsidR="00D71925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یک فایل </w:t>
      </w:r>
      <w:r w:rsidR="00D71925" w:rsidRPr="00F55221">
        <w:rPr>
          <w:rFonts w:cs="B Nazanin"/>
          <w:color w:val="C00000"/>
          <w:sz w:val="24"/>
          <w:szCs w:val="24"/>
          <w:lang w:bidi="fa-IR"/>
        </w:rPr>
        <w:t>MsProject</w:t>
      </w:r>
      <w:r w:rsidR="00D71925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  <w:r w:rsidR="009E4F47">
        <w:rPr>
          <w:rFonts w:cs="B Nazanin" w:hint="cs"/>
          <w:color w:val="C00000"/>
          <w:sz w:val="24"/>
          <w:szCs w:val="24"/>
          <w:rtl/>
          <w:lang w:bidi="fa-IR"/>
        </w:rPr>
        <w:t xml:space="preserve">یا اکسل </w:t>
      </w:r>
      <w:r w:rsidR="00D71925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جداگانه </w:t>
      </w:r>
      <w:r w:rsidR="009E4F47">
        <w:rPr>
          <w:rFonts w:cs="B Nazanin" w:hint="cs"/>
          <w:color w:val="C00000"/>
          <w:sz w:val="24"/>
          <w:szCs w:val="24"/>
          <w:rtl/>
          <w:lang w:bidi="fa-IR"/>
        </w:rPr>
        <w:t>ارائه شود</w:t>
      </w:r>
      <w:r w:rsidR="005B3EEA" w:rsidRPr="00F55221">
        <w:rPr>
          <w:rFonts w:cs="B Nazanin" w:hint="cs"/>
          <w:color w:val="C00000"/>
          <w:sz w:val="24"/>
          <w:szCs w:val="24"/>
          <w:rtl/>
          <w:lang w:bidi="fa-IR"/>
        </w:rPr>
        <w:t>.</w:t>
      </w:r>
      <w:r w:rsidR="00F55221" w:rsidRPr="00F55221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  <w:r w:rsidR="0026130D"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درصد پیشرفت </w:t>
      </w:r>
      <w:r w:rsidR="00C27A6F"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فعالیت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‌</w:t>
      </w:r>
      <w:r w:rsidR="0026130D"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ها در برنامه زمان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‌</w:t>
      </w:r>
      <w:r w:rsidR="0026130D"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بندی ارائه شود.</w:t>
      </w:r>
      <w:r w:rsidR="0026130D">
        <w:rPr>
          <w:rFonts w:cs="B Nazanin" w:hint="cs"/>
          <w:color w:val="C00000"/>
          <w:sz w:val="24"/>
          <w:szCs w:val="24"/>
          <w:rtl/>
          <w:lang w:bidi="fa-IR"/>
        </w:rPr>
        <w:t xml:space="preserve"> </w:t>
      </w:r>
    </w:p>
    <w:p w14:paraId="48D85F12" w14:textId="560F4DDF" w:rsidR="00454748" w:rsidRDefault="00454748" w:rsidP="009E55AF">
      <w:pPr>
        <w:pStyle w:val="Heading1"/>
        <w:bidi/>
        <w:spacing w:before="120"/>
        <w:jc w:val="both"/>
        <w:rPr>
          <w:rtl/>
          <w:lang w:bidi="fa-IR"/>
        </w:rPr>
      </w:pPr>
      <w:r w:rsidRPr="005B6448">
        <w:rPr>
          <w:rFonts w:hint="cs"/>
          <w:rtl/>
          <w:lang w:bidi="fa-IR"/>
        </w:rPr>
        <w:t xml:space="preserve">بخش </w:t>
      </w:r>
      <w:r w:rsidR="0054124A">
        <w:rPr>
          <w:rFonts w:hint="cs"/>
          <w:rtl/>
          <w:lang w:bidi="fa-IR"/>
        </w:rPr>
        <w:t>پنجم</w:t>
      </w:r>
      <w:r>
        <w:rPr>
          <w:rFonts w:hint="cs"/>
          <w:rtl/>
          <w:lang w:bidi="fa-IR"/>
        </w:rPr>
        <w:t>: گزارش تصویری</w:t>
      </w:r>
      <w:r w:rsidR="0054124A">
        <w:rPr>
          <w:rFonts w:hint="cs"/>
          <w:rtl/>
          <w:lang w:bidi="fa-IR"/>
        </w:rPr>
        <w:t xml:space="preserve"> و گزارش </w:t>
      </w:r>
      <w:r w:rsidR="00C27A6F">
        <w:rPr>
          <w:rFonts w:hint="cs"/>
          <w:rtl/>
          <w:lang w:bidi="fa-IR"/>
        </w:rPr>
        <w:t>فعالیت‌</w:t>
      </w:r>
      <w:r w:rsidR="0054124A">
        <w:rPr>
          <w:rFonts w:hint="cs"/>
          <w:rtl/>
          <w:lang w:bidi="fa-IR"/>
        </w:rPr>
        <w:t>های فوق برنامه</w:t>
      </w:r>
    </w:p>
    <w:p w14:paraId="019A1993" w14:textId="25C15A99" w:rsidR="00454748" w:rsidRPr="00454748" w:rsidRDefault="00454748" w:rsidP="009E55AF">
      <w:pPr>
        <w:pStyle w:val="Heading1"/>
        <w:bidi/>
        <w:spacing w:before="120"/>
        <w:jc w:val="both"/>
        <w:rPr>
          <w:rFonts w:asciiTheme="minorHAnsi" w:eastAsiaTheme="minorHAnsi" w:hAnsiTheme="minorHAnsi" w:cs="B Nazanin"/>
          <w:b w:val="0"/>
          <w:bCs w:val="0"/>
          <w:color w:val="C00000"/>
          <w:sz w:val="24"/>
          <w:szCs w:val="24"/>
          <w:rtl/>
          <w:lang w:bidi="fa-IR"/>
        </w:rPr>
      </w:pP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در این بخش تصاویری از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فعالیت‌</w:t>
      </w: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های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هسته </w:t>
      </w:r>
      <w:r w:rsidR="00AC249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شامل</w:t>
      </w: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 جلسات هفتگی (حضوری و مجازی)، </w:t>
      </w:r>
      <w:r w:rsidR="00AC249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فعالیت‌های صورت گرفته در</w:t>
      </w: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 آزمایشگاه، تصویر محصول ساخته شده، بازدیدها و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برنامه‌</w:t>
      </w: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های تفریحی و ... ارائه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شود</w:t>
      </w:r>
      <w:r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.</w:t>
      </w:r>
      <w:r w:rsidR="0054124A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 </w:t>
      </w:r>
      <w:r w:rsidR="009E4F47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علاوه بر گزارش تصویری،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لطفاً </w:t>
      </w:r>
      <w:r w:rsidR="009E4F47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 xml:space="preserve">گزارشی از </w:t>
      </w:r>
      <w:r w:rsidR="00C27A6F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فعالیت‌</w:t>
      </w:r>
      <w:r w:rsidR="009E4F47">
        <w:rPr>
          <w:rFonts w:asciiTheme="minorHAnsi" w:eastAsiaTheme="minorHAnsi" w:hAnsiTheme="minorHAnsi" w:cs="B Nazanin" w:hint="cs"/>
          <w:b w:val="0"/>
          <w:bCs w:val="0"/>
          <w:color w:val="C00000"/>
          <w:sz w:val="24"/>
          <w:szCs w:val="24"/>
          <w:rtl/>
          <w:lang w:bidi="fa-IR"/>
        </w:rPr>
        <w:t>های فوق برنامه هسته نیز ارائه شود.</w:t>
      </w:r>
    </w:p>
    <w:p w14:paraId="037DB8D7" w14:textId="18DB0F49" w:rsidR="00A15787" w:rsidRDefault="00A15787" w:rsidP="00454748">
      <w:pPr>
        <w:pStyle w:val="Heading1"/>
        <w:bidi/>
        <w:spacing w:before="120"/>
        <w:jc w:val="both"/>
        <w:rPr>
          <w:rtl/>
          <w:lang w:bidi="fa-IR"/>
        </w:rPr>
      </w:pPr>
      <w:r w:rsidRPr="005B6448">
        <w:rPr>
          <w:rFonts w:hint="cs"/>
          <w:rtl/>
          <w:lang w:bidi="fa-IR"/>
        </w:rPr>
        <w:t xml:space="preserve">بخش </w:t>
      </w:r>
      <w:r w:rsidR="00CE41C2">
        <w:rPr>
          <w:rFonts w:hint="cs"/>
          <w:rtl/>
          <w:lang w:bidi="fa-IR"/>
        </w:rPr>
        <w:t>ششم</w:t>
      </w:r>
      <w:r>
        <w:rPr>
          <w:rFonts w:hint="cs"/>
          <w:rtl/>
          <w:lang w:bidi="fa-IR"/>
        </w:rPr>
        <w:t xml:space="preserve">: </w:t>
      </w:r>
      <w:r w:rsidR="00F026C0">
        <w:rPr>
          <w:rFonts w:hint="cs"/>
          <w:rtl/>
          <w:lang w:bidi="fa-IR"/>
        </w:rPr>
        <w:t>پیشنهاد</w:t>
      </w:r>
      <w:r w:rsidR="009E4F47">
        <w:rPr>
          <w:rFonts w:hint="cs"/>
          <w:rtl/>
          <w:lang w:bidi="fa-IR"/>
        </w:rPr>
        <w:t>ها</w:t>
      </w:r>
      <w:r w:rsidR="00F026C0">
        <w:rPr>
          <w:rFonts w:hint="cs"/>
          <w:rtl/>
          <w:lang w:bidi="fa-IR"/>
        </w:rPr>
        <w:t>،</w:t>
      </w:r>
      <w:r>
        <w:rPr>
          <w:rFonts w:hint="cs"/>
          <w:rtl/>
          <w:lang w:bidi="fa-IR"/>
        </w:rPr>
        <w:t xml:space="preserve"> انتقادات</w:t>
      </w:r>
    </w:p>
    <w:p w14:paraId="1F20EC1B" w14:textId="22CF64B8" w:rsidR="00A15787" w:rsidRPr="0026130D" w:rsidRDefault="00F026C0" w:rsidP="00114404">
      <w:pPr>
        <w:bidi/>
        <w:jc w:val="both"/>
        <w:rPr>
          <w:b/>
          <w:bCs/>
          <w:color w:val="C00000"/>
          <w:sz w:val="20"/>
          <w:szCs w:val="20"/>
          <w:rtl/>
          <w:lang w:bidi="fa-IR"/>
        </w:rPr>
      </w:pPr>
      <w:r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در این بخش نیز در مورد طرح شهید احمدی روشن چه از دید کلان و چه از دید جز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ء</w:t>
      </w:r>
      <w:r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 (فرآیندها</w:t>
      </w:r>
      <w:r w:rsidR="0037086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،</w:t>
      </w:r>
      <w:r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 </w:t>
      </w:r>
      <w:r w:rsidR="009E4F47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امور اجرایی و جلسات 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دوره‌ای</w:t>
      </w:r>
      <w:r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) </w:t>
      </w:r>
      <w:r w:rsidR="004C0F4E"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هرگونه انتقاد یا پیشنهادی</w:t>
      </w:r>
      <w:r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 دارید یا اگر نکته مثبتی را مشاهده </w:t>
      </w:r>
      <w:r w:rsidR="00C27A6F"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کرده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‌</w:t>
      </w:r>
      <w:r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اید که باید حفظ و یا تقویت شود، ذکر </w:t>
      </w:r>
      <w:r w:rsidR="00C27A6F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فرمایید</w:t>
      </w:r>
      <w:r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>.</w:t>
      </w:r>
      <w:r w:rsidR="004C0F4E" w:rsidRPr="0026130D">
        <w:rPr>
          <w:rFonts w:cs="B Nazanin" w:hint="cs"/>
          <w:b/>
          <w:bCs/>
          <w:color w:val="C00000"/>
          <w:sz w:val="24"/>
          <w:szCs w:val="24"/>
          <w:rtl/>
          <w:lang w:bidi="fa-IR"/>
        </w:rPr>
        <w:t xml:space="preserve"> </w:t>
      </w:r>
    </w:p>
    <w:sectPr w:rsidR="00A15787" w:rsidRPr="0026130D" w:rsidSect="009E55AF">
      <w:headerReference w:type="default" r:id="rId10"/>
      <w:footerReference w:type="default" r:id="rId11"/>
      <w:headerReference w:type="first" r:id="rId12"/>
      <w:footerReference w:type="first" r:id="rId13"/>
      <w:type w:val="continuous"/>
      <w:pgSz w:w="11907" w:h="16839" w:code="9"/>
      <w:pgMar w:top="131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39EFA" w14:textId="77777777" w:rsidR="003B27DD" w:rsidRDefault="003B27DD" w:rsidP="004A341B">
      <w:pPr>
        <w:spacing w:after="0" w:line="240" w:lineRule="auto"/>
      </w:pPr>
      <w:r>
        <w:separator/>
      </w:r>
    </w:p>
  </w:endnote>
  <w:endnote w:type="continuationSeparator" w:id="0">
    <w:p w14:paraId="46ED801C" w14:textId="77777777" w:rsidR="003B27DD" w:rsidRDefault="003B27DD" w:rsidP="004A3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  <w:embedRegular r:id="rId1" w:subsetted="1" w:fontKey="{8B569BBE-5FAD-4442-B6D9-E0E87E335260}"/>
    <w:embedBold r:id="rId2" w:subsetted="1" w:fontKey="{9E57A334-47CE-43E4-A0D2-22A89DBDFF1F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3" w:fontKey="{3466AEAE-3CEE-47CA-A96F-FDC342D9E03F}"/>
    <w:embedBold r:id="rId4" w:fontKey="{D3691E4C-7270-4696-814E-815DA2EADE05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Bold r:id="rId5" w:fontKey="{859A538B-06C0-4F88-8978-CF2BEB841773}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Mj_Shablo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6" w:subsetted="1" w:fontKey="{E5FD7868-DBE8-433D-9ADD-FDF3654C4E0E}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7" w:subsetted="1" w:fontKey="{7721B052-8AB1-49F7-9254-165C9A735833}"/>
    <w:embedBold r:id="rId8" w:subsetted="1" w:fontKey="{381BCC9A-DAE8-42F0-A084-8D4A017447D0}"/>
  </w:font>
  <w:font w:name="A Shablon Cut">
    <w:altName w:val="Times New Roman"/>
    <w:charset w:val="B2"/>
    <w:family w:val="auto"/>
    <w:pitch w:val="variable"/>
    <w:sig w:usb0="00002000" w:usb1="80000000" w:usb2="00000008" w:usb3="00000000" w:csb0="00000040" w:csb1="00000000"/>
    <w:embedRegular r:id="rId9" w:subsetted="1" w:fontKey="{4EA871C0-C09B-4B11-A283-BC4AD47C08C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3D4B1" w14:textId="1AFF1B46" w:rsidR="00376100" w:rsidRDefault="00376100" w:rsidP="1B09C638">
    <w:pPr>
      <w:pStyle w:val="Header"/>
      <w:pBdr>
        <w:top w:val="single" w:sz="6" w:space="10" w:color="1CADE4" w:themeColor="accent1"/>
      </w:pBdr>
      <w:spacing w:before="240"/>
      <w:rPr>
        <w:color w:val="1CADE4" w:themeColor="accent1"/>
      </w:rPr>
    </w:pPr>
    <w:r>
      <w:rPr>
        <w:noProof/>
        <w:color w:val="1CADE4" w:themeColor="accent1"/>
      </w:rPr>
      <w:drawing>
        <wp:anchor distT="0" distB="0" distL="114300" distR="114300" simplePos="0" relativeHeight="251656192" behindDoc="1" locked="0" layoutInCell="1" allowOverlap="1" wp14:anchorId="052F59CC" wp14:editId="049499B1">
          <wp:simplePos x="0" y="0"/>
          <wp:positionH relativeFrom="margin">
            <wp:align>center</wp:align>
          </wp:positionH>
          <wp:positionV relativeFrom="paragraph">
            <wp:posOffset>299508</wp:posOffset>
          </wp:positionV>
          <wp:extent cx="438785" cy="276860"/>
          <wp:effectExtent l="0" t="0" r="0" b="8890"/>
          <wp:wrapNone/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colorTemperature colorTemp="112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785" cy="276860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Pr="00A729B1">
      <w:rPr>
        <w:noProof/>
        <w:color w:val="1CADE4" w:themeColor="accent1"/>
      </w:rPr>
      <w:fldChar w:fldCharType="begin"/>
    </w:r>
    <w:r w:rsidRPr="00A729B1">
      <w:rPr>
        <w:color w:val="1CADE4" w:themeColor="accent1"/>
      </w:rPr>
      <w:instrText xml:space="preserve"> PAGE   \* MERGEFORMAT </w:instrText>
    </w:r>
    <w:r w:rsidRPr="00A729B1">
      <w:rPr>
        <w:color w:val="1CADE4" w:themeColor="accent1"/>
      </w:rPr>
      <w:fldChar w:fldCharType="separate"/>
    </w:r>
    <w:r w:rsidR="00526AC6" w:rsidRPr="00526AC6">
      <w:rPr>
        <w:b/>
        <w:bCs/>
        <w:noProof/>
        <w:color w:val="1CADE4" w:themeColor="accent1"/>
      </w:rPr>
      <w:t>3</w:t>
    </w:r>
    <w:r w:rsidRPr="00A729B1">
      <w:rPr>
        <w:b/>
        <w:bCs/>
        <w:noProof/>
        <w:color w:val="1CADE4" w:themeColor="accent1"/>
      </w:rPr>
      <w:fldChar w:fldCharType="end"/>
    </w:r>
    <w:r w:rsidRPr="00A729B1">
      <w:rPr>
        <w:b/>
        <w:bCs/>
        <w:color w:val="1CADE4" w:themeColor="accent1"/>
      </w:rPr>
      <w:t xml:space="preserve"> </w:t>
    </w:r>
    <w:r w:rsidRPr="00A729B1">
      <w:rPr>
        <w:color w:val="1CADE4" w:themeColor="accent1"/>
      </w:rPr>
      <w:t>|</w:t>
    </w:r>
    <w:r w:rsidRPr="00A729B1">
      <w:rPr>
        <w:b/>
        <w:bCs/>
        <w:color w:val="1CADE4" w:themeColor="accent1"/>
      </w:rPr>
      <w:t xml:space="preserve"> </w:t>
    </w:r>
    <w:r w:rsidRPr="00A729B1">
      <w:rPr>
        <w:rFonts w:cs="Mj_Shablon"/>
        <w:color w:val="1CADE4" w:themeColor="accent1"/>
        <w:rtl/>
      </w:rPr>
      <w:t>صفحه</w:t>
    </w:r>
  </w:p>
  <w:p w14:paraId="144A5D23" w14:textId="77777777" w:rsidR="00376100" w:rsidRDefault="003761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376100" w14:paraId="393BC3EB" w14:textId="77777777" w:rsidTr="162D39C7">
      <w:tc>
        <w:tcPr>
          <w:tcW w:w="3120" w:type="dxa"/>
        </w:tcPr>
        <w:p w14:paraId="0B0400AA" w14:textId="2EA28049" w:rsidR="00376100" w:rsidRDefault="00376100" w:rsidP="162D39C7">
          <w:pPr>
            <w:pStyle w:val="Header"/>
            <w:ind w:left="-115"/>
          </w:pPr>
        </w:p>
      </w:tc>
      <w:tc>
        <w:tcPr>
          <w:tcW w:w="3120" w:type="dxa"/>
        </w:tcPr>
        <w:p w14:paraId="77B4CC35" w14:textId="37FD82FB" w:rsidR="00376100" w:rsidRDefault="00376100" w:rsidP="162D39C7">
          <w:pPr>
            <w:pStyle w:val="Header"/>
            <w:jc w:val="center"/>
          </w:pPr>
        </w:p>
      </w:tc>
      <w:tc>
        <w:tcPr>
          <w:tcW w:w="3120" w:type="dxa"/>
        </w:tcPr>
        <w:p w14:paraId="28D1E07F" w14:textId="15CE3C09" w:rsidR="00376100" w:rsidRDefault="00376100" w:rsidP="162D39C7">
          <w:pPr>
            <w:pStyle w:val="Header"/>
            <w:ind w:right="-115"/>
            <w:jc w:val="right"/>
          </w:pPr>
        </w:p>
      </w:tc>
    </w:tr>
  </w:tbl>
  <w:p w14:paraId="70D974F0" w14:textId="24972667" w:rsidR="00376100" w:rsidRDefault="00376100" w:rsidP="162D3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87895" w14:textId="77777777" w:rsidR="003B27DD" w:rsidRDefault="003B27DD" w:rsidP="004A341B">
      <w:pPr>
        <w:spacing w:after="0" w:line="240" w:lineRule="auto"/>
      </w:pPr>
      <w:r>
        <w:separator/>
      </w:r>
    </w:p>
  </w:footnote>
  <w:footnote w:type="continuationSeparator" w:id="0">
    <w:p w14:paraId="4ABD5AE1" w14:textId="77777777" w:rsidR="003B27DD" w:rsidRDefault="003B27DD" w:rsidP="004A34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3116"/>
      <w:gridCol w:w="2883"/>
      <w:gridCol w:w="3028"/>
    </w:tblGrid>
    <w:tr w:rsidR="00376100" w14:paraId="6F5E0028" w14:textId="77777777" w:rsidTr="162D39C7">
      <w:trPr>
        <w:jc w:val="center"/>
      </w:trPr>
      <w:sdt>
        <w:sdtPr>
          <w:rPr>
            <w:rFonts w:cs="B Zar"/>
            <w:b/>
            <w:bCs/>
            <w:caps/>
            <w:sz w:val="18"/>
            <w:szCs w:val="18"/>
          </w:rPr>
          <w:alias w:val="Title"/>
          <w:tag w:val=""/>
          <w:id w:val="91832445"/>
          <w:placeholder>
            <w:docPart w:val="69D65C6CC3F444759781E66A725BD916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3223" w:type="dxa"/>
              <w:shd w:val="clear" w:color="auto" w:fill="A4DDF4" w:themeFill="accent1" w:themeFillTint="66"/>
              <w:vAlign w:val="center"/>
            </w:tcPr>
            <w:p w14:paraId="225F0363" w14:textId="1B3CBF33" w:rsidR="00376100" w:rsidRPr="00A729B1" w:rsidRDefault="00656BE7" w:rsidP="00656BE7">
              <w:pPr>
                <w:pStyle w:val="Header"/>
                <w:rPr>
                  <w:rFonts w:cs="Mj_Shablon"/>
                  <w:caps/>
                  <w:sz w:val="18"/>
                  <w:szCs w:val="18"/>
                </w:rPr>
              </w:pPr>
              <w:r>
                <w:rPr>
                  <w:rFonts w:ascii="Times New Roman" w:hAnsi="Times New Roman" w:cs="B Zar" w:hint="cs"/>
                  <w:b/>
                  <w:bCs/>
                  <w:caps/>
                  <w:sz w:val="18"/>
                  <w:szCs w:val="18"/>
                  <w:rtl/>
                  <w:lang w:bidi="fa-IR"/>
                </w:rPr>
                <w:t>گزارش سه‌ماهه دوم</w:t>
              </w:r>
            </w:p>
          </w:tc>
        </w:sdtContent>
      </w:sdt>
      <w:tc>
        <w:tcPr>
          <w:tcW w:w="3001" w:type="dxa"/>
          <w:shd w:val="clear" w:color="auto" w:fill="A4DDF4" w:themeFill="accent1" w:themeFillTint="66"/>
          <w:vAlign w:val="center"/>
        </w:tcPr>
        <w:p w14:paraId="738610EB" w14:textId="77777777" w:rsidR="00376100" w:rsidRDefault="00376100" w:rsidP="009636C2">
          <w:pPr>
            <w:pStyle w:val="Header"/>
            <w:jc w:val="center"/>
            <w:rPr>
              <w:rFonts w:cs="Mj_Shablon"/>
              <w:caps/>
              <w:sz w:val="18"/>
              <w:szCs w:val="18"/>
            </w:rPr>
          </w:pPr>
        </w:p>
      </w:tc>
      <w:sdt>
        <w:sdtPr>
          <w:rPr>
            <w:rFonts w:cs="Mj_Shablon"/>
            <w:caps/>
            <w:sz w:val="18"/>
            <w:szCs w:val="18"/>
          </w:rPr>
          <w:alias w:val="Date"/>
          <w:tag w:val=""/>
          <w:id w:val="1357781131"/>
          <w:dataBinding w:prefixMappings="xmlns:ns0='http://schemas.microsoft.com/office/2006/coverPageProps' " w:xpath="/ns0:CoverPageProperties[1]/ns0:PublishDate[1]" w:storeItemID="{55AF091B-3C7A-41E3-B477-F2FDAA23CFDA}"/>
          <w:date>
            <w:dateFormat w:val="MM/dd/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3136" w:type="dxa"/>
              <w:shd w:val="clear" w:color="auto" w:fill="A4DDF4" w:themeFill="accent1" w:themeFillTint="66"/>
              <w:vAlign w:val="center"/>
            </w:tcPr>
            <w:p w14:paraId="04D7D0B9" w14:textId="17CB4990" w:rsidR="00376100" w:rsidRPr="00A729B1" w:rsidRDefault="00E67054">
              <w:pPr>
                <w:pStyle w:val="Header"/>
                <w:jc w:val="right"/>
                <w:rPr>
                  <w:rFonts w:cs="Mj_Shablon"/>
                  <w:caps/>
                  <w:sz w:val="18"/>
                  <w:szCs w:val="18"/>
                </w:rPr>
              </w:pPr>
              <w:r>
                <w:rPr>
                  <w:rFonts w:cs="Mj_Shablon"/>
                  <w:caps/>
                  <w:sz w:val="18"/>
                  <w:szCs w:val="18"/>
                  <w:rtl/>
                </w:rPr>
                <w:t>طرح شهید احمدی روشن دوره ششم</w:t>
              </w:r>
            </w:p>
          </w:tc>
        </w:sdtContent>
      </w:sdt>
    </w:tr>
    <w:tr w:rsidR="00376100" w14:paraId="637805D2" w14:textId="77777777" w:rsidTr="162D39C7">
      <w:trPr>
        <w:trHeight w:hRule="exact" w:val="73"/>
        <w:jc w:val="center"/>
      </w:trPr>
      <w:tc>
        <w:tcPr>
          <w:tcW w:w="3223" w:type="dxa"/>
          <w:shd w:val="clear" w:color="auto" w:fill="1CADE4" w:themeFill="accent1"/>
          <w:tcMar>
            <w:top w:w="0" w:type="dxa"/>
            <w:bottom w:w="0" w:type="dxa"/>
          </w:tcMar>
        </w:tcPr>
        <w:p w14:paraId="463F29E8" w14:textId="77777777" w:rsidR="00376100" w:rsidRDefault="00376100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3001" w:type="dxa"/>
          <w:shd w:val="clear" w:color="auto" w:fill="1CADE4" w:themeFill="accent1"/>
        </w:tcPr>
        <w:p w14:paraId="3B7B4B86" w14:textId="77777777" w:rsidR="00376100" w:rsidRDefault="00376100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  <w:tc>
        <w:tcPr>
          <w:tcW w:w="3136" w:type="dxa"/>
          <w:shd w:val="clear" w:color="auto" w:fill="1CADE4" w:themeFill="accent1"/>
          <w:tcMar>
            <w:top w:w="0" w:type="dxa"/>
            <w:bottom w:w="0" w:type="dxa"/>
          </w:tcMar>
        </w:tcPr>
        <w:p w14:paraId="3A0FF5F2" w14:textId="77777777" w:rsidR="00376100" w:rsidRDefault="00376100">
          <w:pPr>
            <w:pStyle w:val="Header"/>
            <w:rPr>
              <w:caps/>
              <w:color w:val="FFFFFF" w:themeColor="background1"/>
              <w:sz w:val="18"/>
              <w:szCs w:val="18"/>
            </w:rPr>
          </w:pPr>
        </w:p>
      </w:tc>
    </w:tr>
  </w:tbl>
  <w:p w14:paraId="35312231" w14:textId="77777777" w:rsidR="00376100" w:rsidRDefault="00376100">
    <w:pPr>
      <w:pStyle w:val="Header"/>
    </w:pPr>
    <w:r w:rsidRPr="009636C2">
      <w:rPr>
        <w:rFonts w:cs="Mj_Shablon"/>
        <w:caps/>
        <w:noProof/>
        <w:sz w:val="18"/>
        <w:szCs w:val="18"/>
      </w:rPr>
      <w:drawing>
        <wp:anchor distT="0" distB="0" distL="114300" distR="114300" simplePos="0" relativeHeight="251661312" behindDoc="0" locked="0" layoutInCell="1" allowOverlap="1" wp14:anchorId="334D841F" wp14:editId="3FD26311">
          <wp:simplePos x="0" y="0"/>
          <wp:positionH relativeFrom="column">
            <wp:posOffset>2771140</wp:posOffset>
          </wp:positionH>
          <wp:positionV relativeFrom="paragraph">
            <wp:posOffset>-494030</wp:posOffset>
          </wp:positionV>
          <wp:extent cx="404495" cy="338455"/>
          <wp:effectExtent l="0" t="0" r="0" b="4445"/>
          <wp:wrapNone/>
          <wp:docPr id="38" name="Picture 38" descr="C:\Users\Win2\Desktop\طرح شهید روشن\لوگوی بنیاد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Win2\Desktop\طرح شهید روشن\لوگوی بنیاد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4495" cy="3384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00376100" w14:paraId="3847C09E" w14:textId="77777777" w:rsidTr="162D39C7">
      <w:tc>
        <w:tcPr>
          <w:tcW w:w="3120" w:type="dxa"/>
        </w:tcPr>
        <w:p w14:paraId="0D52BEAB" w14:textId="3A8FAA47" w:rsidR="00376100" w:rsidRDefault="00376100" w:rsidP="162D39C7">
          <w:pPr>
            <w:pStyle w:val="Header"/>
            <w:ind w:left="-115"/>
          </w:pPr>
        </w:p>
      </w:tc>
      <w:tc>
        <w:tcPr>
          <w:tcW w:w="3120" w:type="dxa"/>
        </w:tcPr>
        <w:p w14:paraId="32654C7E" w14:textId="66B2C13F" w:rsidR="00376100" w:rsidRDefault="00376100" w:rsidP="162D39C7">
          <w:pPr>
            <w:pStyle w:val="Header"/>
            <w:jc w:val="center"/>
          </w:pPr>
        </w:p>
      </w:tc>
      <w:tc>
        <w:tcPr>
          <w:tcW w:w="3120" w:type="dxa"/>
        </w:tcPr>
        <w:p w14:paraId="0609CFAE" w14:textId="3D0D3519" w:rsidR="00376100" w:rsidRDefault="00376100" w:rsidP="162D39C7">
          <w:pPr>
            <w:pStyle w:val="Header"/>
            <w:ind w:right="-115"/>
            <w:jc w:val="right"/>
          </w:pPr>
        </w:p>
      </w:tc>
    </w:tr>
  </w:tbl>
  <w:p w14:paraId="3C4290C3" w14:textId="4D8EC2B7" w:rsidR="00376100" w:rsidRDefault="00376100" w:rsidP="162D39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20711"/>
    <w:multiLevelType w:val="hybridMultilevel"/>
    <w:tmpl w:val="8D82249E"/>
    <w:lvl w:ilvl="0" w:tplc="2CE83A4E">
      <w:start w:val="1"/>
      <w:numFmt w:val="decimal"/>
      <w:lvlText w:val="%1."/>
      <w:lvlJc w:val="left"/>
      <w:pPr>
        <w:ind w:left="720" w:hanging="360"/>
      </w:pPr>
    </w:lvl>
    <w:lvl w:ilvl="1" w:tplc="197E750E">
      <w:start w:val="1"/>
      <w:numFmt w:val="lowerLetter"/>
      <w:lvlText w:val="%2."/>
      <w:lvlJc w:val="left"/>
      <w:pPr>
        <w:ind w:left="1440" w:hanging="360"/>
      </w:pPr>
    </w:lvl>
    <w:lvl w:ilvl="2" w:tplc="3424A6F6">
      <w:start w:val="1"/>
      <w:numFmt w:val="lowerRoman"/>
      <w:lvlText w:val="%3."/>
      <w:lvlJc w:val="right"/>
      <w:pPr>
        <w:ind w:left="2160" w:hanging="180"/>
      </w:pPr>
    </w:lvl>
    <w:lvl w:ilvl="3" w:tplc="B49C624A">
      <w:start w:val="1"/>
      <w:numFmt w:val="decimal"/>
      <w:lvlText w:val="%4."/>
      <w:lvlJc w:val="left"/>
      <w:pPr>
        <w:ind w:left="2880" w:hanging="360"/>
      </w:pPr>
    </w:lvl>
    <w:lvl w:ilvl="4" w:tplc="1FE88B94">
      <w:start w:val="1"/>
      <w:numFmt w:val="lowerLetter"/>
      <w:lvlText w:val="%5."/>
      <w:lvlJc w:val="left"/>
      <w:pPr>
        <w:ind w:left="3600" w:hanging="360"/>
      </w:pPr>
    </w:lvl>
    <w:lvl w:ilvl="5" w:tplc="5616DF74">
      <w:start w:val="1"/>
      <w:numFmt w:val="lowerRoman"/>
      <w:lvlText w:val="%6."/>
      <w:lvlJc w:val="right"/>
      <w:pPr>
        <w:ind w:left="4320" w:hanging="180"/>
      </w:pPr>
    </w:lvl>
    <w:lvl w:ilvl="6" w:tplc="E2767150">
      <w:start w:val="1"/>
      <w:numFmt w:val="decimal"/>
      <w:lvlText w:val="%7."/>
      <w:lvlJc w:val="left"/>
      <w:pPr>
        <w:ind w:left="5040" w:hanging="360"/>
      </w:pPr>
    </w:lvl>
    <w:lvl w:ilvl="7" w:tplc="6F8A8DEA">
      <w:start w:val="1"/>
      <w:numFmt w:val="lowerLetter"/>
      <w:lvlText w:val="%8."/>
      <w:lvlJc w:val="left"/>
      <w:pPr>
        <w:ind w:left="5760" w:hanging="360"/>
      </w:pPr>
    </w:lvl>
    <w:lvl w:ilvl="8" w:tplc="CB145E7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82CCC"/>
    <w:multiLevelType w:val="hybridMultilevel"/>
    <w:tmpl w:val="B540CD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D00C9"/>
    <w:multiLevelType w:val="hybridMultilevel"/>
    <w:tmpl w:val="A1282E2A"/>
    <w:lvl w:ilvl="0" w:tplc="543C05F8">
      <w:start w:val="1"/>
      <w:numFmt w:val="decimal"/>
      <w:lvlText w:val="%1."/>
      <w:lvlJc w:val="left"/>
      <w:pPr>
        <w:ind w:left="720" w:hanging="360"/>
      </w:pPr>
    </w:lvl>
    <w:lvl w:ilvl="1" w:tplc="7A4C1986">
      <w:start w:val="1"/>
      <w:numFmt w:val="lowerLetter"/>
      <w:lvlText w:val="%2."/>
      <w:lvlJc w:val="left"/>
      <w:pPr>
        <w:ind w:left="1440" w:hanging="360"/>
      </w:pPr>
    </w:lvl>
    <w:lvl w:ilvl="2" w:tplc="8B70B61A">
      <w:start w:val="1"/>
      <w:numFmt w:val="lowerRoman"/>
      <w:lvlText w:val="%3."/>
      <w:lvlJc w:val="right"/>
      <w:pPr>
        <w:ind w:left="2160" w:hanging="180"/>
      </w:pPr>
    </w:lvl>
    <w:lvl w:ilvl="3" w:tplc="850CA52C">
      <w:start w:val="1"/>
      <w:numFmt w:val="decimal"/>
      <w:lvlText w:val="%4."/>
      <w:lvlJc w:val="left"/>
      <w:pPr>
        <w:ind w:left="2880" w:hanging="360"/>
      </w:pPr>
    </w:lvl>
    <w:lvl w:ilvl="4" w:tplc="0C42A18E">
      <w:start w:val="1"/>
      <w:numFmt w:val="lowerLetter"/>
      <w:lvlText w:val="%5."/>
      <w:lvlJc w:val="left"/>
      <w:pPr>
        <w:ind w:left="3600" w:hanging="360"/>
      </w:pPr>
    </w:lvl>
    <w:lvl w:ilvl="5" w:tplc="5AD05996">
      <w:start w:val="1"/>
      <w:numFmt w:val="lowerRoman"/>
      <w:lvlText w:val="%6."/>
      <w:lvlJc w:val="right"/>
      <w:pPr>
        <w:ind w:left="4320" w:hanging="180"/>
      </w:pPr>
    </w:lvl>
    <w:lvl w:ilvl="6" w:tplc="5D506438">
      <w:start w:val="1"/>
      <w:numFmt w:val="decimal"/>
      <w:lvlText w:val="%7."/>
      <w:lvlJc w:val="left"/>
      <w:pPr>
        <w:ind w:left="5040" w:hanging="360"/>
      </w:pPr>
    </w:lvl>
    <w:lvl w:ilvl="7" w:tplc="51EAFE68">
      <w:start w:val="1"/>
      <w:numFmt w:val="lowerLetter"/>
      <w:lvlText w:val="%8."/>
      <w:lvlJc w:val="left"/>
      <w:pPr>
        <w:ind w:left="5760" w:hanging="360"/>
      </w:pPr>
    </w:lvl>
    <w:lvl w:ilvl="8" w:tplc="9D6E11F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166547"/>
    <w:multiLevelType w:val="multilevel"/>
    <w:tmpl w:val="42C4D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6A130B"/>
    <w:multiLevelType w:val="hybridMultilevel"/>
    <w:tmpl w:val="94C617A8"/>
    <w:lvl w:ilvl="0" w:tplc="078CD5B0">
      <w:start w:val="1"/>
      <w:numFmt w:val="decimal"/>
      <w:lvlText w:val="%1."/>
      <w:lvlJc w:val="left"/>
      <w:pPr>
        <w:ind w:left="720" w:hanging="360"/>
      </w:pPr>
    </w:lvl>
    <w:lvl w:ilvl="1" w:tplc="7BD63DA4">
      <w:start w:val="1"/>
      <w:numFmt w:val="lowerLetter"/>
      <w:lvlText w:val="%2)"/>
      <w:lvlJc w:val="left"/>
      <w:pPr>
        <w:ind w:left="1440" w:hanging="360"/>
      </w:pPr>
    </w:lvl>
    <w:lvl w:ilvl="2" w:tplc="4D00845E">
      <w:start w:val="1"/>
      <w:numFmt w:val="lowerRoman"/>
      <w:lvlText w:val="%3."/>
      <w:lvlJc w:val="right"/>
      <w:pPr>
        <w:ind w:left="2160" w:hanging="180"/>
      </w:pPr>
    </w:lvl>
    <w:lvl w:ilvl="3" w:tplc="6D586586">
      <w:start w:val="1"/>
      <w:numFmt w:val="decimal"/>
      <w:lvlText w:val="%4."/>
      <w:lvlJc w:val="left"/>
      <w:pPr>
        <w:ind w:left="2880" w:hanging="360"/>
      </w:pPr>
    </w:lvl>
    <w:lvl w:ilvl="4" w:tplc="3468E0B4">
      <w:start w:val="1"/>
      <w:numFmt w:val="lowerLetter"/>
      <w:lvlText w:val="%5."/>
      <w:lvlJc w:val="left"/>
      <w:pPr>
        <w:ind w:left="3600" w:hanging="360"/>
      </w:pPr>
    </w:lvl>
    <w:lvl w:ilvl="5" w:tplc="E5D4ACAE">
      <w:start w:val="1"/>
      <w:numFmt w:val="lowerRoman"/>
      <w:lvlText w:val="%6."/>
      <w:lvlJc w:val="right"/>
      <w:pPr>
        <w:ind w:left="4320" w:hanging="180"/>
      </w:pPr>
    </w:lvl>
    <w:lvl w:ilvl="6" w:tplc="1B5A910A">
      <w:start w:val="1"/>
      <w:numFmt w:val="decimal"/>
      <w:lvlText w:val="%7."/>
      <w:lvlJc w:val="left"/>
      <w:pPr>
        <w:ind w:left="5040" w:hanging="360"/>
      </w:pPr>
    </w:lvl>
    <w:lvl w:ilvl="7" w:tplc="A68262C6">
      <w:start w:val="1"/>
      <w:numFmt w:val="lowerLetter"/>
      <w:lvlText w:val="%8."/>
      <w:lvlJc w:val="left"/>
      <w:pPr>
        <w:ind w:left="5760" w:hanging="360"/>
      </w:pPr>
    </w:lvl>
    <w:lvl w:ilvl="8" w:tplc="D1AC2C1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253EAA"/>
    <w:multiLevelType w:val="hybridMultilevel"/>
    <w:tmpl w:val="6BBEE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3248AD"/>
    <w:multiLevelType w:val="hybridMultilevel"/>
    <w:tmpl w:val="9A96E81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A12A5"/>
    <w:multiLevelType w:val="hybridMultilevel"/>
    <w:tmpl w:val="D2FCCF6E"/>
    <w:lvl w:ilvl="0" w:tplc="5798CA6C">
      <w:start w:val="1"/>
      <w:numFmt w:val="decimal"/>
      <w:lvlText w:val="%1."/>
      <w:lvlJc w:val="left"/>
      <w:pPr>
        <w:ind w:left="720" w:hanging="360"/>
      </w:pPr>
    </w:lvl>
    <w:lvl w:ilvl="1" w:tplc="457C1CC0">
      <w:start w:val="1"/>
      <w:numFmt w:val="lowerLetter"/>
      <w:lvlText w:val="%2."/>
      <w:lvlJc w:val="left"/>
      <w:pPr>
        <w:ind w:left="1440" w:hanging="360"/>
      </w:pPr>
    </w:lvl>
    <w:lvl w:ilvl="2" w:tplc="4F38A198">
      <w:start w:val="1"/>
      <w:numFmt w:val="lowerRoman"/>
      <w:lvlText w:val="%3."/>
      <w:lvlJc w:val="right"/>
      <w:pPr>
        <w:ind w:left="2160" w:hanging="180"/>
      </w:pPr>
    </w:lvl>
    <w:lvl w:ilvl="3" w:tplc="D4CC2CA4">
      <w:start w:val="1"/>
      <w:numFmt w:val="decimal"/>
      <w:lvlText w:val="%4."/>
      <w:lvlJc w:val="left"/>
      <w:pPr>
        <w:ind w:left="2880" w:hanging="360"/>
      </w:pPr>
    </w:lvl>
    <w:lvl w:ilvl="4" w:tplc="D464A568">
      <w:start w:val="1"/>
      <w:numFmt w:val="lowerLetter"/>
      <w:lvlText w:val="%5."/>
      <w:lvlJc w:val="left"/>
      <w:pPr>
        <w:ind w:left="3600" w:hanging="360"/>
      </w:pPr>
    </w:lvl>
    <w:lvl w:ilvl="5" w:tplc="21EE002E">
      <w:start w:val="1"/>
      <w:numFmt w:val="lowerRoman"/>
      <w:lvlText w:val="%6."/>
      <w:lvlJc w:val="right"/>
      <w:pPr>
        <w:ind w:left="4320" w:hanging="180"/>
      </w:pPr>
    </w:lvl>
    <w:lvl w:ilvl="6" w:tplc="5900D440">
      <w:start w:val="1"/>
      <w:numFmt w:val="decimal"/>
      <w:lvlText w:val="%7."/>
      <w:lvlJc w:val="left"/>
      <w:pPr>
        <w:ind w:left="5040" w:hanging="360"/>
      </w:pPr>
    </w:lvl>
    <w:lvl w:ilvl="7" w:tplc="5B064DCC">
      <w:start w:val="1"/>
      <w:numFmt w:val="lowerLetter"/>
      <w:lvlText w:val="%8."/>
      <w:lvlJc w:val="left"/>
      <w:pPr>
        <w:ind w:left="5760" w:hanging="360"/>
      </w:pPr>
    </w:lvl>
    <w:lvl w:ilvl="8" w:tplc="155CD23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CB1E39"/>
    <w:multiLevelType w:val="hybridMultilevel"/>
    <w:tmpl w:val="620825C8"/>
    <w:lvl w:ilvl="0" w:tplc="B5CAA30E">
      <w:start w:val="1"/>
      <w:numFmt w:val="decimal"/>
      <w:lvlText w:val="%1."/>
      <w:lvlJc w:val="left"/>
      <w:pPr>
        <w:ind w:left="720" w:hanging="360"/>
      </w:pPr>
    </w:lvl>
    <w:lvl w:ilvl="1" w:tplc="BF9E9B24">
      <w:start w:val="1"/>
      <w:numFmt w:val="lowerLetter"/>
      <w:lvlText w:val="%2."/>
      <w:lvlJc w:val="left"/>
      <w:pPr>
        <w:ind w:left="1440" w:hanging="360"/>
      </w:pPr>
    </w:lvl>
    <w:lvl w:ilvl="2" w:tplc="56E62D8C">
      <w:start w:val="1"/>
      <w:numFmt w:val="lowerRoman"/>
      <w:lvlText w:val="%3."/>
      <w:lvlJc w:val="right"/>
      <w:pPr>
        <w:ind w:left="2160" w:hanging="180"/>
      </w:pPr>
    </w:lvl>
    <w:lvl w:ilvl="3" w:tplc="AAEED862">
      <w:start w:val="1"/>
      <w:numFmt w:val="decimal"/>
      <w:lvlText w:val="%4."/>
      <w:lvlJc w:val="left"/>
      <w:pPr>
        <w:ind w:left="2880" w:hanging="360"/>
      </w:pPr>
    </w:lvl>
    <w:lvl w:ilvl="4" w:tplc="E042C096">
      <w:start w:val="1"/>
      <w:numFmt w:val="lowerLetter"/>
      <w:lvlText w:val="%5."/>
      <w:lvlJc w:val="left"/>
      <w:pPr>
        <w:ind w:left="3600" w:hanging="360"/>
      </w:pPr>
    </w:lvl>
    <w:lvl w:ilvl="5" w:tplc="F0A48982">
      <w:start w:val="1"/>
      <w:numFmt w:val="lowerRoman"/>
      <w:lvlText w:val="%6."/>
      <w:lvlJc w:val="right"/>
      <w:pPr>
        <w:ind w:left="4320" w:hanging="180"/>
      </w:pPr>
    </w:lvl>
    <w:lvl w:ilvl="6" w:tplc="C7F48AC8">
      <w:start w:val="1"/>
      <w:numFmt w:val="decimal"/>
      <w:lvlText w:val="%7."/>
      <w:lvlJc w:val="left"/>
      <w:pPr>
        <w:ind w:left="5040" w:hanging="360"/>
      </w:pPr>
    </w:lvl>
    <w:lvl w:ilvl="7" w:tplc="AC1E713A">
      <w:start w:val="1"/>
      <w:numFmt w:val="lowerLetter"/>
      <w:lvlText w:val="%8."/>
      <w:lvlJc w:val="left"/>
      <w:pPr>
        <w:ind w:left="5760" w:hanging="360"/>
      </w:pPr>
    </w:lvl>
    <w:lvl w:ilvl="8" w:tplc="24682C3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8236A"/>
    <w:multiLevelType w:val="hybridMultilevel"/>
    <w:tmpl w:val="C9D22882"/>
    <w:lvl w:ilvl="0" w:tplc="8E561D06">
      <w:start w:val="1"/>
      <w:numFmt w:val="decimal"/>
      <w:lvlText w:val="%1."/>
      <w:lvlJc w:val="left"/>
      <w:pPr>
        <w:ind w:left="720" w:hanging="360"/>
      </w:pPr>
    </w:lvl>
    <w:lvl w:ilvl="1" w:tplc="E5C0B61C">
      <w:start w:val="1"/>
      <w:numFmt w:val="lowerLetter"/>
      <w:lvlText w:val="%2."/>
      <w:lvlJc w:val="left"/>
      <w:pPr>
        <w:ind w:left="1440" w:hanging="360"/>
      </w:pPr>
    </w:lvl>
    <w:lvl w:ilvl="2" w:tplc="01EC12FC">
      <w:start w:val="1"/>
      <w:numFmt w:val="lowerRoman"/>
      <w:lvlText w:val="%3."/>
      <w:lvlJc w:val="right"/>
      <w:pPr>
        <w:ind w:left="2160" w:hanging="180"/>
      </w:pPr>
    </w:lvl>
    <w:lvl w:ilvl="3" w:tplc="D1A435DC">
      <w:start w:val="1"/>
      <w:numFmt w:val="decimal"/>
      <w:lvlText w:val="%4."/>
      <w:lvlJc w:val="left"/>
      <w:pPr>
        <w:ind w:left="2880" w:hanging="360"/>
      </w:pPr>
    </w:lvl>
    <w:lvl w:ilvl="4" w:tplc="90707A92">
      <w:start w:val="1"/>
      <w:numFmt w:val="lowerLetter"/>
      <w:lvlText w:val="%5."/>
      <w:lvlJc w:val="left"/>
      <w:pPr>
        <w:ind w:left="3600" w:hanging="360"/>
      </w:pPr>
    </w:lvl>
    <w:lvl w:ilvl="5" w:tplc="C2F81C80">
      <w:start w:val="1"/>
      <w:numFmt w:val="lowerRoman"/>
      <w:lvlText w:val="%6."/>
      <w:lvlJc w:val="right"/>
      <w:pPr>
        <w:ind w:left="4320" w:hanging="180"/>
      </w:pPr>
    </w:lvl>
    <w:lvl w:ilvl="6" w:tplc="DD78097E">
      <w:start w:val="1"/>
      <w:numFmt w:val="decimal"/>
      <w:lvlText w:val="%7."/>
      <w:lvlJc w:val="left"/>
      <w:pPr>
        <w:ind w:left="5040" w:hanging="360"/>
      </w:pPr>
    </w:lvl>
    <w:lvl w:ilvl="7" w:tplc="7FFA3608">
      <w:start w:val="1"/>
      <w:numFmt w:val="lowerLetter"/>
      <w:lvlText w:val="%8."/>
      <w:lvlJc w:val="left"/>
      <w:pPr>
        <w:ind w:left="5760" w:hanging="360"/>
      </w:pPr>
    </w:lvl>
    <w:lvl w:ilvl="8" w:tplc="60AC399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9C4435"/>
    <w:multiLevelType w:val="hybridMultilevel"/>
    <w:tmpl w:val="CB1816D2"/>
    <w:lvl w:ilvl="0" w:tplc="97949830">
      <w:start w:val="1"/>
      <w:numFmt w:val="decimal"/>
      <w:lvlText w:val="%1."/>
      <w:lvlJc w:val="left"/>
      <w:pPr>
        <w:ind w:left="720" w:hanging="360"/>
      </w:pPr>
    </w:lvl>
    <w:lvl w:ilvl="1" w:tplc="E41CA6F8">
      <w:start w:val="1"/>
      <w:numFmt w:val="lowerLetter"/>
      <w:lvlText w:val="%2."/>
      <w:lvlJc w:val="left"/>
      <w:pPr>
        <w:ind w:left="1440" w:hanging="360"/>
      </w:pPr>
    </w:lvl>
    <w:lvl w:ilvl="2" w:tplc="F35E0760">
      <w:start w:val="1"/>
      <w:numFmt w:val="lowerRoman"/>
      <w:lvlText w:val="%3."/>
      <w:lvlJc w:val="right"/>
      <w:pPr>
        <w:ind w:left="2160" w:hanging="180"/>
      </w:pPr>
    </w:lvl>
    <w:lvl w:ilvl="3" w:tplc="4D40F592">
      <w:start w:val="1"/>
      <w:numFmt w:val="decimal"/>
      <w:lvlText w:val="%4."/>
      <w:lvlJc w:val="left"/>
      <w:pPr>
        <w:ind w:left="2880" w:hanging="360"/>
      </w:pPr>
    </w:lvl>
    <w:lvl w:ilvl="4" w:tplc="6DDAE53C">
      <w:start w:val="1"/>
      <w:numFmt w:val="lowerLetter"/>
      <w:lvlText w:val="%5."/>
      <w:lvlJc w:val="left"/>
      <w:pPr>
        <w:ind w:left="3600" w:hanging="360"/>
      </w:pPr>
    </w:lvl>
    <w:lvl w:ilvl="5" w:tplc="B66E4B2C">
      <w:start w:val="1"/>
      <w:numFmt w:val="lowerRoman"/>
      <w:lvlText w:val="%6."/>
      <w:lvlJc w:val="right"/>
      <w:pPr>
        <w:ind w:left="4320" w:hanging="180"/>
      </w:pPr>
    </w:lvl>
    <w:lvl w:ilvl="6" w:tplc="6B8A236C">
      <w:start w:val="1"/>
      <w:numFmt w:val="decimal"/>
      <w:lvlText w:val="%7."/>
      <w:lvlJc w:val="left"/>
      <w:pPr>
        <w:ind w:left="5040" w:hanging="360"/>
      </w:pPr>
    </w:lvl>
    <w:lvl w:ilvl="7" w:tplc="58FE681C">
      <w:start w:val="1"/>
      <w:numFmt w:val="lowerLetter"/>
      <w:lvlText w:val="%8."/>
      <w:lvlJc w:val="left"/>
      <w:pPr>
        <w:ind w:left="5760" w:hanging="360"/>
      </w:pPr>
    </w:lvl>
    <w:lvl w:ilvl="8" w:tplc="5098632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10394"/>
    <w:multiLevelType w:val="hybridMultilevel"/>
    <w:tmpl w:val="0ED09736"/>
    <w:lvl w:ilvl="0" w:tplc="5B5E8F0C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6305FC"/>
    <w:multiLevelType w:val="hybridMultilevel"/>
    <w:tmpl w:val="88B86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4238B7"/>
    <w:multiLevelType w:val="multilevel"/>
    <w:tmpl w:val="E92E1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2F45D4E"/>
    <w:multiLevelType w:val="hybridMultilevel"/>
    <w:tmpl w:val="9F76F102"/>
    <w:lvl w:ilvl="0" w:tplc="4A0E799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CA112E"/>
    <w:multiLevelType w:val="hybridMultilevel"/>
    <w:tmpl w:val="AFE0BADA"/>
    <w:lvl w:ilvl="0" w:tplc="DE32E6A2">
      <w:start w:val="1"/>
      <w:numFmt w:val="decimal"/>
      <w:lvlText w:val="%1."/>
      <w:lvlJc w:val="left"/>
      <w:pPr>
        <w:ind w:left="720" w:hanging="360"/>
      </w:pPr>
    </w:lvl>
    <w:lvl w:ilvl="1" w:tplc="93FC9FC2">
      <w:start w:val="1"/>
      <w:numFmt w:val="lowerLetter"/>
      <w:lvlText w:val="%2."/>
      <w:lvlJc w:val="left"/>
      <w:pPr>
        <w:ind w:left="1440" w:hanging="360"/>
      </w:pPr>
    </w:lvl>
    <w:lvl w:ilvl="2" w:tplc="57302E68">
      <w:start w:val="1"/>
      <w:numFmt w:val="lowerRoman"/>
      <w:lvlText w:val="%3."/>
      <w:lvlJc w:val="right"/>
      <w:pPr>
        <w:ind w:left="2160" w:hanging="180"/>
      </w:pPr>
    </w:lvl>
    <w:lvl w:ilvl="3" w:tplc="9A4C0672">
      <w:start w:val="1"/>
      <w:numFmt w:val="decimal"/>
      <w:lvlText w:val="%4."/>
      <w:lvlJc w:val="left"/>
      <w:pPr>
        <w:ind w:left="2880" w:hanging="360"/>
      </w:pPr>
    </w:lvl>
    <w:lvl w:ilvl="4" w:tplc="B2645E9C">
      <w:start w:val="1"/>
      <w:numFmt w:val="lowerLetter"/>
      <w:lvlText w:val="%5."/>
      <w:lvlJc w:val="left"/>
      <w:pPr>
        <w:ind w:left="3600" w:hanging="360"/>
      </w:pPr>
    </w:lvl>
    <w:lvl w:ilvl="5" w:tplc="FB2C7326">
      <w:start w:val="1"/>
      <w:numFmt w:val="lowerRoman"/>
      <w:lvlText w:val="%6."/>
      <w:lvlJc w:val="right"/>
      <w:pPr>
        <w:ind w:left="4320" w:hanging="180"/>
      </w:pPr>
    </w:lvl>
    <w:lvl w:ilvl="6" w:tplc="099C11F4">
      <w:start w:val="1"/>
      <w:numFmt w:val="decimal"/>
      <w:lvlText w:val="%7."/>
      <w:lvlJc w:val="left"/>
      <w:pPr>
        <w:ind w:left="5040" w:hanging="360"/>
      </w:pPr>
    </w:lvl>
    <w:lvl w:ilvl="7" w:tplc="FA845ABE">
      <w:start w:val="1"/>
      <w:numFmt w:val="lowerLetter"/>
      <w:lvlText w:val="%8."/>
      <w:lvlJc w:val="left"/>
      <w:pPr>
        <w:ind w:left="5760" w:hanging="360"/>
      </w:pPr>
    </w:lvl>
    <w:lvl w:ilvl="8" w:tplc="C53C2DC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F168AB"/>
    <w:multiLevelType w:val="hybridMultilevel"/>
    <w:tmpl w:val="F2BCD2E0"/>
    <w:lvl w:ilvl="0" w:tplc="97949830">
      <w:start w:val="1"/>
      <w:numFmt w:val="decimal"/>
      <w:lvlText w:val="%1."/>
      <w:lvlJc w:val="left"/>
      <w:pPr>
        <w:ind w:left="720" w:hanging="360"/>
      </w:pPr>
    </w:lvl>
    <w:lvl w:ilvl="1" w:tplc="E41CA6F8">
      <w:start w:val="1"/>
      <w:numFmt w:val="lowerLetter"/>
      <w:lvlText w:val="%2."/>
      <w:lvlJc w:val="left"/>
      <w:pPr>
        <w:ind w:left="1440" w:hanging="360"/>
      </w:pPr>
    </w:lvl>
    <w:lvl w:ilvl="2" w:tplc="F35E0760">
      <w:start w:val="1"/>
      <w:numFmt w:val="lowerRoman"/>
      <w:lvlText w:val="%3."/>
      <w:lvlJc w:val="right"/>
      <w:pPr>
        <w:ind w:left="2160" w:hanging="180"/>
      </w:pPr>
    </w:lvl>
    <w:lvl w:ilvl="3" w:tplc="4D40F592">
      <w:start w:val="1"/>
      <w:numFmt w:val="decimal"/>
      <w:lvlText w:val="%4."/>
      <w:lvlJc w:val="left"/>
      <w:pPr>
        <w:ind w:left="2880" w:hanging="360"/>
      </w:pPr>
    </w:lvl>
    <w:lvl w:ilvl="4" w:tplc="6DDAE53C">
      <w:start w:val="1"/>
      <w:numFmt w:val="lowerLetter"/>
      <w:lvlText w:val="%5."/>
      <w:lvlJc w:val="left"/>
      <w:pPr>
        <w:ind w:left="3600" w:hanging="360"/>
      </w:pPr>
    </w:lvl>
    <w:lvl w:ilvl="5" w:tplc="B66E4B2C">
      <w:start w:val="1"/>
      <w:numFmt w:val="lowerRoman"/>
      <w:lvlText w:val="%6."/>
      <w:lvlJc w:val="right"/>
      <w:pPr>
        <w:ind w:left="4320" w:hanging="180"/>
      </w:pPr>
    </w:lvl>
    <w:lvl w:ilvl="6" w:tplc="6B8A236C">
      <w:start w:val="1"/>
      <w:numFmt w:val="decimal"/>
      <w:lvlText w:val="%7."/>
      <w:lvlJc w:val="left"/>
      <w:pPr>
        <w:ind w:left="5040" w:hanging="360"/>
      </w:pPr>
    </w:lvl>
    <w:lvl w:ilvl="7" w:tplc="58FE681C">
      <w:start w:val="1"/>
      <w:numFmt w:val="lowerLetter"/>
      <w:lvlText w:val="%8."/>
      <w:lvlJc w:val="left"/>
      <w:pPr>
        <w:ind w:left="5760" w:hanging="360"/>
      </w:pPr>
    </w:lvl>
    <w:lvl w:ilvl="8" w:tplc="50986324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5769DA"/>
    <w:multiLevelType w:val="hybridMultilevel"/>
    <w:tmpl w:val="91D2C0BE"/>
    <w:lvl w:ilvl="0" w:tplc="C2FE0B5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C8F507A"/>
    <w:multiLevelType w:val="multilevel"/>
    <w:tmpl w:val="1896A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511D63"/>
    <w:multiLevelType w:val="hybridMultilevel"/>
    <w:tmpl w:val="5016D7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542EB6"/>
    <w:multiLevelType w:val="hybridMultilevel"/>
    <w:tmpl w:val="4DD434C8"/>
    <w:lvl w:ilvl="0" w:tplc="3CA610FE">
      <w:start w:val="1"/>
      <w:numFmt w:val="decimal"/>
      <w:lvlText w:val="%1."/>
      <w:lvlJc w:val="left"/>
      <w:pPr>
        <w:ind w:left="720" w:hanging="360"/>
      </w:pPr>
    </w:lvl>
    <w:lvl w:ilvl="1" w:tplc="354AB8BC">
      <w:start w:val="1"/>
      <w:numFmt w:val="lowerLetter"/>
      <w:lvlText w:val="%2."/>
      <w:lvlJc w:val="left"/>
      <w:pPr>
        <w:ind w:left="1440" w:hanging="360"/>
      </w:pPr>
    </w:lvl>
    <w:lvl w:ilvl="2" w:tplc="9B42CBD8">
      <w:start w:val="1"/>
      <w:numFmt w:val="lowerRoman"/>
      <w:lvlText w:val="%3."/>
      <w:lvlJc w:val="right"/>
      <w:pPr>
        <w:ind w:left="2160" w:hanging="180"/>
      </w:pPr>
    </w:lvl>
    <w:lvl w:ilvl="3" w:tplc="D05011B6">
      <w:start w:val="1"/>
      <w:numFmt w:val="decimal"/>
      <w:lvlText w:val="%4."/>
      <w:lvlJc w:val="left"/>
      <w:pPr>
        <w:ind w:left="2880" w:hanging="360"/>
      </w:pPr>
    </w:lvl>
    <w:lvl w:ilvl="4" w:tplc="E30838A4">
      <w:start w:val="1"/>
      <w:numFmt w:val="lowerLetter"/>
      <w:lvlText w:val="%5."/>
      <w:lvlJc w:val="left"/>
      <w:pPr>
        <w:ind w:left="3600" w:hanging="360"/>
      </w:pPr>
    </w:lvl>
    <w:lvl w:ilvl="5" w:tplc="65165412">
      <w:start w:val="1"/>
      <w:numFmt w:val="lowerRoman"/>
      <w:lvlText w:val="%6."/>
      <w:lvlJc w:val="right"/>
      <w:pPr>
        <w:ind w:left="4320" w:hanging="180"/>
      </w:pPr>
    </w:lvl>
    <w:lvl w:ilvl="6" w:tplc="CB4220AA">
      <w:start w:val="1"/>
      <w:numFmt w:val="decimal"/>
      <w:lvlText w:val="%7."/>
      <w:lvlJc w:val="left"/>
      <w:pPr>
        <w:ind w:left="5040" w:hanging="360"/>
      </w:pPr>
    </w:lvl>
    <w:lvl w:ilvl="7" w:tplc="7428AF06">
      <w:start w:val="1"/>
      <w:numFmt w:val="lowerLetter"/>
      <w:lvlText w:val="%8."/>
      <w:lvlJc w:val="left"/>
      <w:pPr>
        <w:ind w:left="5760" w:hanging="360"/>
      </w:pPr>
    </w:lvl>
    <w:lvl w:ilvl="8" w:tplc="1E26EF7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5B3A43"/>
    <w:multiLevelType w:val="hybridMultilevel"/>
    <w:tmpl w:val="CF34A02A"/>
    <w:lvl w:ilvl="0" w:tplc="E9DE90F2">
      <w:start w:val="1"/>
      <w:numFmt w:val="decimal"/>
      <w:lvlText w:val="%1."/>
      <w:lvlJc w:val="left"/>
      <w:pPr>
        <w:ind w:left="720" w:hanging="360"/>
      </w:pPr>
    </w:lvl>
    <w:lvl w:ilvl="1" w:tplc="0B86755C">
      <w:start w:val="1"/>
      <w:numFmt w:val="lowerLetter"/>
      <w:lvlText w:val="%2."/>
      <w:lvlJc w:val="left"/>
      <w:pPr>
        <w:ind w:left="1440" w:hanging="360"/>
      </w:pPr>
    </w:lvl>
    <w:lvl w:ilvl="2" w:tplc="B34AA03C">
      <w:start w:val="1"/>
      <w:numFmt w:val="lowerRoman"/>
      <w:lvlText w:val="%3."/>
      <w:lvlJc w:val="right"/>
      <w:pPr>
        <w:ind w:left="2160" w:hanging="180"/>
      </w:pPr>
    </w:lvl>
    <w:lvl w:ilvl="3" w:tplc="843A0FD4">
      <w:start w:val="1"/>
      <w:numFmt w:val="decimal"/>
      <w:lvlText w:val="%4."/>
      <w:lvlJc w:val="left"/>
      <w:pPr>
        <w:ind w:left="2880" w:hanging="360"/>
      </w:pPr>
    </w:lvl>
    <w:lvl w:ilvl="4" w:tplc="8E6EABFA">
      <w:start w:val="1"/>
      <w:numFmt w:val="lowerLetter"/>
      <w:lvlText w:val="%5."/>
      <w:lvlJc w:val="left"/>
      <w:pPr>
        <w:ind w:left="3600" w:hanging="360"/>
      </w:pPr>
    </w:lvl>
    <w:lvl w:ilvl="5" w:tplc="373687A4">
      <w:start w:val="1"/>
      <w:numFmt w:val="lowerRoman"/>
      <w:lvlText w:val="%6."/>
      <w:lvlJc w:val="right"/>
      <w:pPr>
        <w:ind w:left="4320" w:hanging="180"/>
      </w:pPr>
    </w:lvl>
    <w:lvl w:ilvl="6" w:tplc="02FE2904">
      <w:start w:val="1"/>
      <w:numFmt w:val="decimal"/>
      <w:lvlText w:val="%7."/>
      <w:lvlJc w:val="left"/>
      <w:pPr>
        <w:ind w:left="5040" w:hanging="360"/>
      </w:pPr>
    </w:lvl>
    <w:lvl w:ilvl="7" w:tplc="C79A02E2">
      <w:start w:val="1"/>
      <w:numFmt w:val="lowerLetter"/>
      <w:lvlText w:val="%8."/>
      <w:lvlJc w:val="left"/>
      <w:pPr>
        <w:ind w:left="5760" w:hanging="360"/>
      </w:pPr>
    </w:lvl>
    <w:lvl w:ilvl="8" w:tplc="DE562C3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A423D2"/>
    <w:multiLevelType w:val="multilevel"/>
    <w:tmpl w:val="D99CD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BBF5FC4"/>
    <w:multiLevelType w:val="hybridMultilevel"/>
    <w:tmpl w:val="90BCEFFE"/>
    <w:lvl w:ilvl="0" w:tplc="35B6F99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3B67EC"/>
    <w:multiLevelType w:val="hybridMultilevel"/>
    <w:tmpl w:val="20A60B80"/>
    <w:lvl w:ilvl="0" w:tplc="A8A4296C">
      <w:start w:val="1"/>
      <w:numFmt w:val="decimal"/>
      <w:lvlText w:val="%1."/>
      <w:lvlJc w:val="left"/>
      <w:pPr>
        <w:ind w:left="720" w:hanging="360"/>
      </w:pPr>
    </w:lvl>
    <w:lvl w:ilvl="1" w:tplc="85489E9E">
      <w:start w:val="1"/>
      <w:numFmt w:val="lowerLetter"/>
      <w:lvlText w:val="%2)"/>
      <w:lvlJc w:val="left"/>
      <w:pPr>
        <w:ind w:left="1440" w:hanging="360"/>
      </w:pPr>
    </w:lvl>
    <w:lvl w:ilvl="2" w:tplc="821CD4CE">
      <w:start w:val="1"/>
      <w:numFmt w:val="lowerRoman"/>
      <w:lvlText w:val="%3."/>
      <w:lvlJc w:val="right"/>
      <w:pPr>
        <w:ind w:left="2160" w:hanging="180"/>
      </w:pPr>
    </w:lvl>
    <w:lvl w:ilvl="3" w:tplc="723CD6C4">
      <w:start w:val="1"/>
      <w:numFmt w:val="decimal"/>
      <w:lvlText w:val="%4."/>
      <w:lvlJc w:val="left"/>
      <w:pPr>
        <w:ind w:left="2880" w:hanging="360"/>
      </w:pPr>
    </w:lvl>
    <w:lvl w:ilvl="4" w:tplc="AFE6BE14">
      <w:start w:val="1"/>
      <w:numFmt w:val="lowerLetter"/>
      <w:lvlText w:val="%5."/>
      <w:lvlJc w:val="left"/>
      <w:pPr>
        <w:ind w:left="3600" w:hanging="360"/>
      </w:pPr>
    </w:lvl>
    <w:lvl w:ilvl="5" w:tplc="8B8CF754">
      <w:start w:val="1"/>
      <w:numFmt w:val="lowerRoman"/>
      <w:lvlText w:val="%6."/>
      <w:lvlJc w:val="right"/>
      <w:pPr>
        <w:ind w:left="4320" w:hanging="180"/>
      </w:pPr>
    </w:lvl>
    <w:lvl w:ilvl="6" w:tplc="D3C0EA6A">
      <w:start w:val="1"/>
      <w:numFmt w:val="decimal"/>
      <w:lvlText w:val="%7."/>
      <w:lvlJc w:val="left"/>
      <w:pPr>
        <w:ind w:left="5040" w:hanging="360"/>
      </w:pPr>
    </w:lvl>
    <w:lvl w:ilvl="7" w:tplc="A504043C">
      <w:start w:val="1"/>
      <w:numFmt w:val="lowerLetter"/>
      <w:lvlText w:val="%8."/>
      <w:lvlJc w:val="left"/>
      <w:pPr>
        <w:ind w:left="5760" w:hanging="360"/>
      </w:pPr>
    </w:lvl>
    <w:lvl w:ilvl="8" w:tplc="CCF0BAF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43A2F1F"/>
    <w:multiLevelType w:val="multilevel"/>
    <w:tmpl w:val="C61C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BB7391"/>
    <w:multiLevelType w:val="hybridMultilevel"/>
    <w:tmpl w:val="EF647178"/>
    <w:lvl w:ilvl="0" w:tplc="F6303724"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4F2437"/>
    <w:multiLevelType w:val="multilevel"/>
    <w:tmpl w:val="19205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5CB3690"/>
    <w:multiLevelType w:val="hybridMultilevel"/>
    <w:tmpl w:val="CB840BE8"/>
    <w:lvl w:ilvl="0" w:tplc="396C4B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D6E379B"/>
    <w:multiLevelType w:val="hybridMultilevel"/>
    <w:tmpl w:val="0A3ACC3E"/>
    <w:lvl w:ilvl="0" w:tplc="EC32D24E">
      <w:start w:val="1"/>
      <w:numFmt w:val="decimal"/>
      <w:lvlText w:val="%1."/>
      <w:lvlJc w:val="left"/>
      <w:pPr>
        <w:ind w:left="720" w:hanging="360"/>
      </w:pPr>
    </w:lvl>
    <w:lvl w:ilvl="1" w:tplc="9B745F50">
      <w:start w:val="1"/>
      <w:numFmt w:val="lowerLetter"/>
      <w:lvlText w:val="%2."/>
      <w:lvlJc w:val="left"/>
      <w:pPr>
        <w:ind w:left="1440" w:hanging="360"/>
      </w:pPr>
    </w:lvl>
    <w:lvl w:ilvl="2" w:tplc="145EA702">
      <w:start w:val="1"/>
      <w:numFmt w:val="lowerRoman"/>
      <w:lvlText w:val="%3."/>
      <w:lvlJc w:val="right"/>
      <w:pPr>
        <w:ind w:left="2160" w:hanging="180"/>
      </w:pPr>
    </w:lvl>
    <w:lvl w:ilvl="3" w:tplc="6B26030E">
      <w:start w:val="1"/>
      <w:numFmt w:val="decimal"/>
      <w:lvlText w:val="%4."/>
      <w:lvlJc w:val="left"/>
      <w:pPr>
        <w:ind w:left="2880" w:hanging="360"/>
      </w:pPr>
    </w:lvl>
    <w:lvl w:ilvl="4" w:tplc="869A23D4">
      <w:start w:val="1"/>
      <w:numFmt w:val="lowerLetter"/>
      <w:lvlText w:val="%5."/>
      <w:lvlJc w:val="left"/>
      <w:pPr>
        <w:ind w:left="3600" w:hanging="360"/>
      </w:pPr>
    </w:lvl>
    <w:lvl w:ilvl="5" w:tplc="E99A79A4">
      <w:start w:val="1"/>
      <w:numFmt w:val="lowerRoman"/>
      <w:lvlText w:val="%6."/>
      <w:lvlJc w:val="right"/>
      <w:pPr>
        <w:ind w:left="4320" w:hanging="180"/>
      </w:pPr>
    </w:lvl>
    <w:lvl w:ilvl="6" w:tplc="26588A50">
      <w:start w:val="1"/>
      <w:numFmt w:val="decimal"/>
      <w:lvlText w:val="%7."/>
      <w:lvlJc w:val="left"/>
      <w:pPr>
        <w:ind w:left="5040" w:hanging="360"/>
      </w:pPr>
    </w:lvl>
    <w:lvl w:ilvl="7" w:tplc="9D58B06A">
      <w:start w:val="1"/>
      <w:numFmt w:val="lowerLetter"/>
      <w:lvlText w:val="%8."/>
      <w:lvlJc w:val="left"/>
      <w:pPr>
        <w:ind w:left="5760" w:hanging="360"/>
      </w:pPr>
    </w:lvl>
    <w:lvl w:ilvl="8" w:tplc="4F5A9950">
      <w:start w:val="1"/>
      <w:numFmt w:val="lowerRoman"/>
      <w:lvlText w:val="%9."/>
      <w:lvlJc w:val="right"/>
      <w:pPr>
        <w:ind w:left="6480" w:hanging="180"/>
      </w:pPr>
    </w:lvl>
  </w:abstractNum>
  <w:num w:numId="1" w16cid:durableId="1695307518">
    <w:abstractNumId w:val="4"/>
  </w:num>
  <w:num w:numId="2" w16cid:durableId="94178644">
    <w:abstractNumId w:val="24"/>
  </w:num>
  <w:num w:numId="3" w16cid:durableId="1553350848">
    <w:abstractNumId w:val="2"/>
  </w:num>
  <w:num w:numId="4" w16cid:durableId="1773357587">
    <w:abstractNumId w:val="20"/>
  </w:num>
  <w:num w:numId="5" w16cid:durableId="1688407232">
    <w:abstractNumId w:val="15"/>
  </w:num>
  <w:num w:numId="6" w16cid:durableId="1311132919">
    <w:abstractNumId w:val="0"/>
  </w:num>
  <w:num w:numId="7" w16cid:durableId="1663505645">
    <w:abstractNumId w:val="8"/>
  </w:num>
  <w:num w:numId="8" w16cid:durableId="982929342">
    <w:abstractNumId w:val="9"/>
  </w:num>
  <w:num w:numId="9" w16cid:durableId="1902207821">
    <w:abstractNumId w:val="21"/>
  </w:num>
  <w:num w:numId="10" w16cid:durableId="1164317405">
    <w:abstractNumId w:val="10"/>
  </w:num>
  <w:num w:numId="11" w16cid:durableId="506332963">
    <w:abstractNumId w:val="29"/>
  </w:num>
  <w:num w:numId="12" w16cid:durableId="1032148294">
    <w:abstractNumId w:val="7"/>
  </w:num>
  <w:num w:numId="13" w16cid:durableId="620696476">
    <w:abstractNumId w:val="25"/>
  </w:num>
  <w:num w:numId="14" w16cid:durableId="1261373143">
    <w:abstractNumId w:val="18"/>
  </w:num>
  <w:num w:numId="15" w16cid:durableId="60056991">
    <w:abstractNumId w:val="3"/>
  </w:num>
  <w:num w:numId="16" w16cid:durableId="1886529562">
    <w:abstractNumId w:val="22"/>
  </w:num>
  <w:num w:numId="17" w16cid:durableId="1598833765">
    <w:abstractNumId w:val="27"/>
  </w:num>
  <w:num w:numId="18" w16cid:durableId="1968269227">
    <w:abstractNumId w:val="13"/>
  </w:num>
  <w:num w:numId="19" w16cid:durableId="1804225607">
    <w:abstractNumId w:val="14"/>
  </w:num>
  <w:num w:numId="20" w16cid:durableId="72902253">
    <w:abstractNumId w:val="17"/>
  </w:num>
  <w:num w:numId="21" w16cid:durableId="1151093760">
    <w:abstractNumId w:val="1"/>
  </w:num>
  <w:num w:numId="22" w16cid:durableId="2089844086">
    <w:abstractNumId w:val="28"/>
  </w:num>
  <w:num w:numId="23" w16cid:durableId="2025864334">
    <w:abstractNumId w:val="6"/>
  </w:num>
  <w:num w:numId="24" w16cid:durableId="16635094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596476688">
    <w:abstractNumId w:val="5"/>
  </w:num>
  <w:num w:numId="26" w16cid:durableId="24715791">
    <w:abstractNumId w:val="19"/>
  </w:num>
  <w:num w:numId="27" w16cid:durableId="1602295709">
    <w:abstractNumId w:val="23"/>
  </w:num>
  <w:num w:numId="28" w16cid:durableId="805119777">
    <w:abstractNumId w:val="12"/>
  </w:num>
  <w:num w:numId="29" w16cid:durableId="512038704">
    <w:abstractNumId w:val="16"/>
  </w:num>
  <w:num w:numId="30" w16cid:durableId="1801806120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MTM1MTc2NjS1sLBQ0lEKTi0uzszPAykwrAUAmsSX/SwAAAA="/>
  </w:docVars>
  <w:rsids>
    <w:rsidRoot w:val="00224CC3"/>
    <w:rsid w:val="00001860"/>
    <w:rsid w:val="00011461"/>
    <w:rsid w:val="000263B9"/>
    <w:rsid w:val="00031430"/>
    <w:rsid w:val="000331BE"/>
    <w:rsid w:val="00042CC9"/>
    <w:rsid w:val="00051370"/>
    <w:rsid w:val="00051F95"/>
    <w:rsid w:val="000550E2"/>
    <w:rsid w:val="0005636F"/>
    <w:rsid w:val="00061B1C"/>
    <w:rsid w:val="00064A96"/>
    <w:rsid w:val="00065CF3"/>
    <w:rsid w:val="00066FE6"/>
    <w:rsid w:val="00071519"/>
    <w:rsid w:val="00071BB3"/>
    <w:rsid w:val="00085BDB"/>
    <w:rsid w:val="000911F0"/>
    <w:rsid w:val="00094483"/>
    <w:rsid w:val="000A2666"/>
    <w:rsid w:val="000A6226"/>
    <w:rsid w:val="000A6620"/>
    <w:rsid w:val="000A7A7F"/>
    <w:rsid w:val="000C49D8"/>
    <w:rsid w:val="000C4E5D"/>
    <w:rsid w:val="000C7975"/>
    <w:rsid w:val="000D54FC"/>
    <w:rsid w:val="000E6612"/>
    <w:rsid w:val="000E7E49"/>
    <w:rsid w:val="000F155B"/>
    <w:rsid w:val="001032B7"/>
    <w:rsid w:val="00105FB8"/>
    <w:rsid w:val="00110E84"/>
    <w:rsid w:val="00112C93"/>
    <w:rsid w:val="00114404"/>
    <w:rsid w:val="00115E85"/>
    <w:rsid w:val="00122C56"/>
    <w:rsid w:val="001357E6"/>
    <w:rsid w:val="00153AFA"/>
    <w:rsid w:val="0015482E"/>
    <w:rsid w:val="00160F8D"/>
    <w:rsid w:val="001614C1"/>
    <w:rsid w:val="00163BEB"/>
    <w:rsid w:val="001648DB"/>
    <w:rsid w:val="00165EFF"/>
    <w:rsid w:val="00167D11"/>
    <w:rsid w:val="00171AB4"/>
    <w:rsid w:val="0017212E"/>
    <w:rsid w:val="00191896"/>
    <w:rsid w:val="0019733D"/>
    <w:rsid w:val="001A0B25"/>
    <w:rsid w:val="001A143C"/>
    <w:rsid w:val="001A32C6"/>
    <w:rsid w:val="001A48C1"/>
    <w:rsid w:val="001B242D"/>
    <w:rsid w:val="001D63E6"/>
    <w:rsid w:val="001F663C"/>
    <w:rsid w:val="0020257D"/>
    <w:rsid w:val="00214381"/>
    <w:rsid w:val="002160D6"/>
    <w:rsid w:val="00216880"/>
    <w:rsid w:val="00216F17"/>
    <w:rsid w:val="002219B2"/>
    <w:rsid w:val="00224CC3"/>
    <w:rsid w:val="002261E4"/>
    <w:rsid w:val="00230078"/>
    <w:rsid w:val="0023076B"/>
    <w:rsid w:val="002354C8"/>
    <w:rsid w:val="00243DCC"/>
    <w:rsid w:val="00250C27"/>
    <w:rsid w:val="00253527"/>
    <w:rsid w:val="002561B6"/>
    <w:rsid w:val="0026130D"/>
    <w:rsid w:val="00264A47"/>
    <w:rsid w:val="002660CC"/>
    <w:rsid w:val="0027078F"/>
    <w:rsid w:val="002709B7"/>
    <w:rsid w:val="0027351C"/>
    <w:rsid w:val="002911D7"/>
    <w:rsid w:val="002A1594"/>
    <w:rsid w:val="002A1EE7"/>
    <w:rsid w:val="002A5ABC"/>
    <w:rsid w:val="002C1156"/>
    <w:rsid w:val="002C29AE"/>
    <w:rsid w:val="002D029B"/>
    <w:rsid w:val="002E4E1C"/>
    <w:rsid w:val="002E6032"/>
    <w:rsid w:val="002F0424"/>
    <w:rsid w:val="002F2CCE"/>
    <w:rsid w:val="002F37EC"/>
    <w:rsid w:val="00301FEB"/>
    <w:rsid w:val="0030685E"/>
    <w:rsid w:val="00307256"/>
    <w:rsid w:val="00307F66"/>
    <w:rsid w:val="00310116"/>
    <w:rsid w:val="00310415"/>
    <w:rsid w:val="00312792"/>
    <w:rsid w:val="00324D1E"/>
    <w:rsid w:val="00326385"/>
    <w:rsid w:val="003275A5"/>
    <w:rsid w:val="00330C5F"/>
    <w:rsid w:val="003337FE"/>
    <w:rsid w:val="00342F0F"/>
    <w:rsid w:val="0037086D"/>
    <w:rsid w:val="00371048"/>
    <w:rsid w:val="00376100"/>
    <w:rsid w:val="00380CF8"/>
    <w:rsid w:val="00380D96"/>
    <w:rsid w:val="00383B9F"/>
    <w:rsid w:val="00386F1B"/>
    <w:rsid w:val="0038750C"/>
    <w:rsid w:val="00387C73"/>
    <w:rsid w:val="0039614A"/>
    <w:rsid w:val="00396CB5"/>
    <w:rsid w:val="003A4E91"/>
    <w:rsid w:val="003A4EAB"/>
    <w:rsid w:val="003B1056"/>
    <w:rsid w:val="003B1EB6"/>
    <w:rsid w:val="003B27DD"/>
    <w:rsid w:val="003B4295"/>
    <w:rsid w:val="003C1F8E"/>
    <w:rsid w:val="00403CE3"/>
    <w:rsid w:val="00403E52"/>
    <w:rsid w:val="004244AC"/>
    <w:rsid w:val="0043582B"/>
    <w:rsid w:val="0044344E"/>
    <w:rsid w:val="004453E6"/>
    <w:rsid w:val="00454748"/>
    <w:rsid w:val="0045721D"/>
    <w:rsid w:val="00457CB1"/>
    <w:rsid w:val="00461AD4"/>
    <w:rsid w:val="0046212E"/>
    <w:rsid w:val="004655C6"/>
    <w:rsid w:val="00486382"/>
    <w:rsid w:val="00490A90"/>
    <w:rsid w:val="00491E00"/>
    <w:rsid w:val="004964C7"/>
    <w:rsid w:val="00496D58"/>
    <w:rsid w:val="004A3417"/>
    <w:rsid w:val="004A341B"/>
    <w:rsid w:val="004A46F7"/>
    <w:rsid w:val="004B0BB4"/>
    <w:rsid w:val="004B17A5"/>
    <w:rsid w:val="004B1B49"/>
    <w:rsid w:val="004B6C6D"/>
    <w:rsid w:val="004C0F4E"/>
    <w:rsid w:val="004C1EB7"/>
    <w:rsid w:val="004C4806"/>
    <w:rsid w:val="004C704A"/>
    <w:rsid w:val="004D4105"/>
    <w:rsid w:val="004D5AC0"/>
    <w:rsid w:val="004D6244"/>
    <w:rsid w:val="004D6DA3"/>
    <w:rsid w:val="004E27D5"/>
    <w:rsid w:val="004E2964"/>
    <w:rsid w:val="004F3164"/>
    <w:rsid w:val="00505B11"/>
    <w:rsid w:val="00515F89"/>
    <w:rsid w:val="0051620D"/>
    <w:rsid w:val="00516AB4"/>
    <w:rsid w:val="005176CA"/>
    <w:rsid w:val="00526AC6"/>
    <w:rsid w:val="00535A83"/>
    <w:rsid w:val="00541155"/>
    <w:rsid w:val="0054124A"/>
    <w:rsid w:val="005420F8"/>
    <w:rsid w:val="0055135D"/>
    <w:rsid w:val="00553C1B"/>
    <w:rsid w:val="00563EB7"/>
    <w:rsid w:val="005829F2"/>
    <w:rsid w:val="00582BE7"/>
    <w:rsid w:val="0058617E"/>
    <w:rsid w:val="0058771C"/>
    <w:rsid w:val="00597A39"/>
    <w:rsid w:val="005A07CE"/>
    <w:rsid w:val="005B3E18"/>
    <w:rsid w:val="005B3EEA"/>
    <w:rsid w:val="005B6448"/>
    <w:rsid w:val="005B7D6D"/>
    <w:rsid w:val="005D21A7"/>
    <w:rsid w:val="005D71D8"/>
    <w:rsid w:val="005E15D3"/>
    <w:rsid w:val="005E3861"/>
    <w:rsid w:val="005F337D"/>
    <w:rsid w:val="00600483"/>
    <w:rsid w:val="006009B0"/>
    <w:rsid w:val="006060DC"/>
    <w:rsid w:val="00613AB8"/>
    <w:rsid w:val="00620756"/>
    <w:rsid w:val="00630B72"/>
    <w:rsid w:val="006411A0"/>
    <w:rsid w:val="00643AD4"/>
    <w:rsid w:val="00646034"/>
    <w:rsid w:val="00647552"/>
    <w:rsid w:val="006537C6"/>
    <w:rsid w:val="00653B9F"/>
    <w:rsid w:val="00656BE7"/>
    <w:rsid w:val="00660404"/>
    <w:rsid w:val="006636E0"/>
    <w:rsid w:val="00664589"/>
    <w:rsid w:val="00667682"/>
    <w:rsid w:val="00675BB9"/>
    <w:rsid w:val="00682F1A"/>
    <w:rsid w:val="00685EA3"/>
    <w:rsid w:val="0068637F"/>
    <w:rsid w:val="00687437"/>
    <w:rsid w:val="00691345"/>
    <w:rsid w:val="006C07D7"/>
    <w:rsid w:val="006C1CA2"/>
    <w:rsid w:val="006C29F4"/>
    <w:rsid w:val="006E3C64"/>
    <w:rsid w:val="006E7238"/>
    <w:rsid w:val="006F363C"/>
    <w:rsid w:val="00711A86"/>
    <w:rsid w:val="0071472A"/>
    <w:rsid w:val="00714F84"/>
    <w:rsid w:val="00715334"/>
    <w:rsid w:val="00716B32"/>
    <w:rsid w:val="00730F1D"/>
    <w:rsid w:val="00767418"/>
    <w:rsid w:val="007675AC"/>
    <w:rsid w:val="00780466"/>
    <w:rsid w:val="00780EFC"/>
    <w:rsid w:val="0078227D"/>
    <w:rsid w:val="00786729"/>
    <w:rsid w:val="0079195C"/>
    <w:rsid w:val="00791EFD"/>
    <w:rsid w:val="0079547B"/>
    <w:rsid w:val="007961E4"/>
    <w:rsid w:val="007A5E9E"/>
    <w:rsid w:val="007B13D5"/>
    <w:rsid w:val="007B47E1"/>
    <w:rsid w:val="007B7905"/>
    <w:rsid w:val="007C336A"/>
    <w:rsid w:val="007C364C"/>
    <w:rsid w:val="007D43DC"/>
    <w:rsid w:val="007E0251"/>
    <w:rsid w:val="007E134F"/>
    <w:rsid w:val="007E1CD6"/>
    <w:rsid w:val="007E1F45"/>
    <w:rsid w:val="007E67CC"/>
    <w:rsid w:val="007E7963"/>
    <w:rsid w:val="007F1E5D"/>
    <w:rsid w:val="007F39B7"/>
    <w:rsid w:val="007F6D4D"/>
    <w:rsid w:val="0080142B"/>
    <w:rsid w:val="00801B22"/>
    <w:rsid w:val="00802E9B"/>
    <w:rsid w:val="00803D11"/>
    <w:rsid w:val="008111AE"/>
    <w:rsid w:val="0082347D"/>
    <w:rsid w:val="00823B7E"/>
    <w:rsid w:val="00827DE5"/>
    <w:rsid w:val="00830564"/>
    <w:rsid w:val="008315DF"/>
    <w:rsid w:val="00842822"/>
    <w:rsid w:val="0087048C"/>
    <w:rsid w:val="00877027"/>
    <w:rsid w:val="00884721"/>
    <w:rsid w:val="00885399"/>
    <w:rsid w:val="008945F9"/>
    <w:rsid w:val="00895ADB"/>
    <w:rsid w:val="00897EDC"/>
    <w:rsid w:val="008A045D"/>
    <w:rsid w:val="008A0BBB"/>
    <w:rsid w:val="008B070F"/>
    <w:rsid w:val="008C2D5D"/>
    <w:rsid w:val="008C55AA"/>
    <w:rsid w:val="008D2D89"/>
    <w:rsid w:val="008E2F7C"/>
    <w:rsid w:val="00902729"/>
    <w:rsid w:val="00903D33"/>
    <w:rsid w:val="00910B36"/>
    <w:rsid w:val="0092256B"/>
    <w:rsid w:val="00922981"/>
    <w:rsid w:val="00933EDE"/>
    <w:rsid w:val="00933EE1"/>
    <w:rsid w:val="00947290"/>
    <w:rsid w:val="009636C2"/>
    <w:rsid w:val="0096625C"/>
    <w:rsid w:val="00966430"/>
    <w:rsid w:val="0097491E"/>
    <w:rsid w:val="00975245"/>
    <w:rsid w:val="009762EC"/>
    <w:rsid w:val="00986743"/>
    <w:rsid w:val="00997D75"/>
    <w:rsid w:val="009C2729"/>
    <w:rsid w:val="009E0417"/>
    <w:rsid w:val="009E12AD"/>
    <w:rsid w:val="009E4F47"/>
    <w:rsid w:val="009E55AF"/>
    <w:rsid w:val="009E6911"/>
    <w:rsid w:val="009F573C"/>
    <w:rsid w:val="009F6E64"/>
    <w:rsid w:val="00A00476"/>
    <w:rsid w:val="00A01101"/>
    <w:rsid w:val="00A028A4"/>
    <w:rsid w:val="00A10957"/>
    <w:rsid w:val="00A13873"/>
    <w:rsid w:val="00A15787"/>
    <w:rsid w:val="00A16B12"/>
    <w:rsid w:val="00A1761E"/>
    <w:rsid w:val="00A21482"/>
    <w:rsid w:val="00A24947"/>
    <w:rsid w:val="00A24C8F"/>
    <w:rsid w:val="00A355B8"/>
    <w:rsid w:val="00A35DC3"/>
    <w:rsid w:val="00A40E57"/>
    <w:rsid w:val="00A443E0"/>
    <w:rsid w:val="00A5166B"/>
    <w:rsid w:val="00A532BB"/>
    <w:rsid w:val="00A6035A"/>
    <w:rsid w:val="00A60ADD"/>
    <w:rsid w:val="00A65652"/>
    <w:rsid w:val="00A67235"/>
    <w:rsid w:val="00A72689"/>
    <w:rsid w:val="00A729B1"/>
    <w:rsid w:val="00A734BE"/>
    <w:rsid w:val="00A85373"/>
    <w:rsid w:val="00A879A8"/>
    <w:rsid w:val="00A91BF9"/>
    <w:rsid w:val="00AA0355"/>
    <w:rsid w:val="00AA1EEA"/>
    <w:rsid w:val="00AA2AC1"/>
    <w:rsid w:val="00AA6E30"/>
    <w:rsid w:val="00AB0677"/>
    <w:rsid w:val="00AB28D6"/>
    <w:rsid w:val="00AB35D2"/>
    <w:rsid w:val="00AB5C8E"/>
    <w:rsid w:val="00AC249F"/>
    <w:rsid w:val="00AC5E1C"/>
    <w:rsid w:val="00AC74D0"/>
    <w:rsid w:val="00AD018C"/>
    <w:rsid w:val="00AD4ECE"/>
    <w:rsid w:val="00AD5A2E"/>
    <w:rsid w:val="00AD7CC1"/>
    <w:rsid w:val="00AE72C6"/>
    <w:rsid w:val="00AF500A"/>
    <w:rsid w:val="00B11CEF"/>
    <w:rsid w:val="00B139B9"/>
    <w:rsid w:val="00B23310"/>
    <w:rsid w:val="00B237C7"/>
    <w:rsid w:val="00B43080"/>
    <w:rsid w:val="00B56620"/>
    <w:rsid w:val="00B57A3F"/>
    <w:rsid w:val="00B66A4F"/>
    <w:rsid w:val="00B85AAB"/>
    <w:rsid w:val="00B87D56"/>
    <w:rsid w:val="00B942F1"/>
    <w:rsid w:val="00B95388"/>
    <w:rsid w:val="00B96F20"/>
    <w:rsid w:val="00BA386A"/>
    <w:rsid w:val="00BA6940"/>
    <w:rsid w:val="00BE1D45"/>
    <w:rsid w:val="00BE1E84"/>
    <w:rsid w:val="00BE4726"/>
    <w:rsid w:val="00BE7535"/>
    <w:rsid w:val="00C1283C"/>
    <w:rsid w:val="00C136D2"/>
    <w:rsid w:val="00C27A6F"/>
    <w:rsid w:val="00C43756"/>
    <w:rsid w:val="00C437BA"/>
    <w:rsid w:val="00C45B32"/>
    <w:rsid w:val="00C55FEC"/>
    <w:rsid w:val="00C6186A"/>
    <w:rsid w:val="00C626F5"/>
    <w:rsid w:val="00C6741B"/>
    <w:rsid w:val="00C72CDF"/>
    <w:rsid w:val="00C76DC1"/>
    <w:rsid w:val="00C8008F"/>
    <w:rsid w:val="00C8102E"/>
    <w:rsid w:val="00C901F9"/>
    <w:rsid w:val="00C908BE"/>
    <w:rsid w:val="00C9180E"/>
    <w:rsid w:val="00C939F9"/>
    <w:rsid w:val="00C9679A"/>
    <w:rsid w:val="00CA1575"/>
    <w:rsid w:val="00CA70A1"/>
    <w:rsid w:val="00CA7E94"/>
    <w:rsid w:val="00CB20E1"/>
    <w:rsid w:val="00CB35CE"/>
    <w:rsid w:val="00CB711B"/>
    <w:rsid w:val="00CC5829"/>
    <w:rsid w:val="00CD3689"/>
    <w:rsid w:val="00CD4B4A"/>
    <w:rsid w:val="00CE0930"/>
    <w:rsid w:val="00CE41C2"/>
    <w:rsid w:val="00CE62C4"/>
    <w:rsid w:val="00CF5E10"/>
    <w:rsid w:val="00CF6DB5"/>
    <w:rsid w:val="00D00887"/>
    <w:rsid w:val="00D04D29"/>
    <w:rsid w:val="00D050E6"/>
    <w:rsid w:val="00D129F9"/>
    <w:rsid w:val="00D13852"/>
    <w:rsid w:val="00D14FDB"/>
    <w:rsid w:val="00D244BE"/>
    <w:rsid w:val="00D269A1"/>
    <w:rsid w:val="00D33510"/>
    <w:rsid w:val="00D35004"/>
    <w:rsid w:val="00D36D5E"/>
    <w:rsid w:val="00D37CCE"/>
    <w:rsid w:val="00D4091C"/>
    <w:rsid w:val="00D41F0D"/>
    <w:rsid w:val="00D4237C"/>
    <w:rsid w:val="00D479DA"/>
    <w:rsid w:val="00D50474"/>
    <w:rsid w:val="00D50871"/>
    <w:rsid w:val="00D52450"/>
    <w:rsid w:val="00D56E94"/>
    <w:rsid w:val="00D71925"/>
    <w:rsid w:val="00D82879"/>
    <w:rsid w:val="00DA3C6B"/>
    <w:rsid w:val="00DB6D7F"/>
    <w:rsid w:val="00DF0060"/>
    <w:rsid w:val="00DF06F0"/>
    <w:rsid w:val="00DF1856"/>
    <w:rsid w:val="00DF7969"/>
    <w:rsid w:val="00E02631"/>
    <w:rsid w:val="00E268B4"/>
    <w:rsid w:val="00E35481"/>
    <w:rsid w:val="00E36E55"/>
    <w:rsid w:val="00E43130"/>
    <w:rsid w:val="00E45174"/>
    <w:rsid w:val="00E467F0"/>
    <w:rsid w:val="00E46D84"/>
    <w:rsid w:val="00E4725A"/>
    <w:rsid w:val="00E4735F"/>
    <w:rsid w:val="00E51E1C"/>
    <w:rsid w:val="00E613FD"/>
    <w:rsid w:val="00E61A7F"/>
    <w:rsid w:val="00E67054"/>
    <w:rsid w:val="00E7119F"/>
    <w:rsid w:val="00E82B32"/>
    <w:rsid w:val="00E83C9F"/>
    <w:rsid w:val="00E847AC"/>
    <w:rsid w:val="00E90FCB"/>
    <w:rsid w:val="00E945C5"/>
    <w:rsid w:val="00E9690D"/>
    <w:rsid w:val="00EA038E"/>
    <w:rsid w:val="00ED0B17"/>
    <w:rsid w:val="00ED1416"/>
    <w:rsid w:val="00ED4447"/>
    <w:rsid w:val="00ED7E9B"/>
    <w:rsid w:val="00EF1B95"/>
    <w:rsid w:val="00F018DF"/>
    <w:rsid w:val="00F019CF"/>
    <w:rsid w:val="00F026C0"/>
    <w:rsid w:val="00F03013"/>
    <w:rsid w:val="00F03333"/>
    <w:rsid w:val="00F074D0"/>
    <w:rsid w:val="00F149FD"/>
    <w:rsid w:val="00F217EA"/>
    <w:rsid w:val="00F22F29"/>
    <w:rsid w:val="00F269A7"/>
    <w:rsid w:val="00F35038"/>
    <w:rsid w:val="00F41F52"/>
    <w:rsid w:val="00F42B16"/>
    <w:rsid w:val="00F445A0"/>
    <w:rsid w:val="00F4486A"/>
    <w:rsid w:val="00F53903"/>
    <w:rsid w:val="00F55221"/>
    <w:rsid w:val="00F563F0"/>
    <w:rsid w:val="00F57E58"/>
    <w:rsid w:val="00F604DA"/>
    <w:rsid w:val="00F638C9"/>
    <w:rsid w:val="00F71035"/>
    <w:rsid w:val="00F726F6"/>
    <w:rsid w:val="00F74180"/>
    <w:rsid w:val="00F81E0B"/>
    <w:rsid w:val="00F85728"/>
    <w:rsid w:val="00F85C6B"/>
    <w:rsid w:val="00F8652A"/>
    <w:rsid w:val="00F906E7"/>
    <w:rsid w:val="00F93D81"/>
    <w:rsid w:val="00FA5974"/>
    <w:rsid w:val="00FA7CDA"/>
    <w:rsid w:val="00FB5511"/>
    <w:rsid w:val="00FB5CB1"/>
    <w:rsid w:val="00FC4849"/>
    <w:rsid w:val="00FC5DBC"/>
    <w:rsid w:val="00FD3FC5"/>
    <w:rsid w:val="00FE223A"/>
    <w:rsid w:val="00FE7B92"/>
    <w:rsid w:val="00FF06E1"/>
    <w:rsid w:val="00FF5E72"/>
    <w:rsid w:val="162D39C7"/>
    <w:rsid w:val="1B09C638"/>
    <w:rsid w:val="7AB7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A9FC3"/>
  <w15:docId w15:val="{5CB67440-C9AC-4802-9D9B-10CB8398C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CCE"/>
  </w:style>
  <w:style w:type="paragraph" w:styleId="Heading1">
    <w:name w:val="heading 1"/>
    <w:basedOn w:val="Normal"/>
    <w:next w:val="Normal"/>
    <w:link w:val="Heading1Char"/>
    <w:uiPriority w:val="9"/>
    <w:qFormat/>
    <w:rsid w:val="005A07CE"/>
    <w:pPr>
      <w:keepNext/>
      <w:keepLines/>
      <w:spacing w:before="240" w:after="0" w:line="240" w:lineRule="auto"/>
      <w:jc w:val="center"/>
      <w:outlineLvl w:val="0"/>
    </w:pPr>
    <w:rPr>
      <w:rFonts w:ascii="B Titr" w:eastAsia="B Titr" w:hAnsi="B Titr" w:cs="B Titr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A341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A341B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4A34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41B"/>
  </w:style>
  <w:style w:type="paragraph" w:styleId="Footer">
    <w:name w:val="footer"/>
    <w:basedOn w:val="Normal"/>
    <w:link w:val="FooterChar"/>
    <w:uiPriority w:val="99"/>
    <w:unhideWhenUsed/>
    <w:rsid w:val="004A341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41B"/>
  </w:style>
  <w:style w:type="table" w:styleId="TableGrid">
    <w:name w:val="Table Grid"/>
    <w:basedOn w:val="TableNormal"/>
    <w:uiPriority w:val="39"/>
    <w:rsid w:val="00C45B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A07CE"/>
    <w:rPr>
      <w:rFonts w:ascii="B Titr" w:eastAsia="B Titr" w:hAnsi="B Titr" w:cs="B Titr"/>
      <w:b/>
      <w:bCs/>
      <w:sz w:val="32"/>
      <w:szCs w:val="32"/>
    </w:rPr>
  </w:style>
  <w:style w:type="paragraph" w:styleId="ListParagraph">
    <w:name w:val="List Paragraph"/>
    <w:basedOn w:val="Normal"/>
    <w:uiPriority w:val="34"/>
    <w:qFormat/>
    <w:rsid w:val="004C704A"/>
    <w:pPr>
      <w:ind w:left="720"/>
      <w:contextualSpacing/>
    </w:pPr>
  </w:style>
  <w:style w:type="table" w:customStyle="1" w:styleId="GridTable4-Accent11">
    <w:name w:val="Grid Table 4 - Accent 11"/>
    <w:basedOn w:val="TableNormal"/>
    <w:uiPriority w:val="49"/>
    <w:rsid w:val="00A85373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897ED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EDC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7D43DC"/>
    <w:pPr>
      <w:spacing w:after="200" w:line="240" w:lineRule="auto"/>
    </w:pPr>
    <w:rPr>
      <w:i/>
      <w:iCs/>
      <w:color w:val="335B74" w:themeColor="text2"/>
      <w:sz w:val="18"/>
      <w:szCs w:val="18"/>
    </w:rPr>
  </w:style>
  <w:style w:type="table" w:customStyle="1" w:styleId="TableGrid1">
    <w:name w:val="Table Grid1"/>
    <w:basedOn w:val="TableNormal"/>
    <w:uiPriority w:val="59"/>
    <w:rsid w:val="000A6226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uiPriority w:val="59"/>
    <w:rsid w:val="000A6226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idTable4-Accent110">
    <w:name w:val="Grid Table 4 - Accent 11"/>
    <w:basedOn w:val="TableNormal"/>
    <w:uiPriority w:val="49"/>
    <w:rsid w:val="000A6226"/>
    <w:pPr>
      <w:spacing w:after="0" w:line="240" w:lineRule="auto"/>
    </w:pPr>
    <w:tblPr>
      <w:tblStyleRowBandSize w:val="1"/>
      <w:tblStyleColBandSize w:val="1"/>
      <w:tblBorders>
        <w:top w:val="single" w:sz="4" w:space="0" w:color="76CDEE" w:themeColor="accent1" w:themeTint="99"/>
        <w:left w:val="single" w:sz="4" w:space="0" w:color="76CDEE" w:themeColor="accent1" w:themeTint="99"/>
        <w:bottom w:val="single" w:sz="4" w:space="0" w:color="76CDEE" w:themeColor="accent1" w:themeTint="99"/>
        <w:right w:val="single" w:sz="4" w:space="0" w:color="76CDEE" w:themeColor="accent1" w:themeTint="99"/>
        <w:insideH w:val="single" w:sz="4" w:space="0" w:color="76CDEE" w:themeColor="accent1" w:themeTint="99"/>
        <w:insideV w:val="single" w:sz="4" w:space="0" w:color="76CDEE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CADE4" w:themeColor="accent1"/>
          <w:left w:val="single" w:sz="4" w:space="0" w:color="1CADE4" w:themeColor="accent1"/>
          <w:bottom w:val="single" w:sz="4" w:space="0" w:color="1CADE4" w:themeColor="accent1"/>
          <w:right w:val="single" w:sz="4" w:space="0" w:color="1CADE4" w:themeColor="accent1"/>
          <w:insideH w:val="nil"/>
          <w:insideV w:val="nil"/>
        </w:tcBorders>
        <w:shd w:val="clear" w:color="auto" w:fill="1CADE4" w:themeFill="accent1"/>
      </w:tcPr>
    </w:tblStylePr>
    <w:tblStylePr w:type="lastRow">
      <w:rPr>
        <w:b/>
        <w:bCs/>
      </w:rPr>
      <w:tblPr/>
      <w:tcPr>
        <w:tcBorders>
          <w:top w:val="double" w:sz="4" w:space="0" w:color="1CADE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0F155B"/>
    <w:rPr>
      <w:color w:val="6B9F25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908BE"/>
    <w:rPr>
      <w:color w:val="B26B02" w:themeColor="followedHyperlink"/>
      <w:u w:val="single"/>
    </w:rPr>
  </w:style>
  <w:style w:type="table" w:styleId="GridTable5Dark-Accent3">
    <w:name w:val="Grid Table 5 Dark Accent 3"/>
    <w:basedOn w:val="TableNormal"/>
    <w:uiPriority w:val="50"/>
    <w:rsid w:val="00F57E5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F5F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7CED7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7CED7" w:themeFill="accent3"/>
      </w:tcPr>
    </w:tblStylePr>
    <w:tblStylePr w:type="band1Vert">
      <w:tblPr/>
      <w:tcPr>
        <w:shd w:val="clear" w:color="auto" w:fill="A8EBEF" w:themeFill="accent3" w:themeFillTint="66"/>
      </w:tcPr>
    </w:tblStylePr>
    <w:tblStylePr w:type="band1Horz">
      <w:tblPr/>
      <w:tcPr>
        <w:shd w:val="clear" w:color="auto" w:fill="A8EBEF" w:themeFill="accent3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E66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66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66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66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661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9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46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1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9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9D65C6CC3F444759781E66A725BD9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C37A67-4F24-406D-A9AF-5BC9D8602C4B}"/>
      </w:docPartPr>
      <w:docPartBody>
        <w:p w:rsidR="005F67AD" w:rsidRDefault="0035365B" w:rsidP="0035365B">
          <w:pPr>
            <w:pStyle w:val="69D65C6CC3F444759781E66A725BD916"/>
          </w:pPr>
          <w:r>
            <w:rPr>
              <w:caps/>
              <w:color w:val="FFFFFF" w:themeColor="background1"/>
              <w:sz w:val="18"/>
              <w:szCs w:val="18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  <w:font w:name="Mj_Shablo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 Shablon Cut">
    <w:altName w:val="Times New Roman"/>
    <w:charset w:val="B2"/>
    <w:family w:val="auto"/>
    <w:pitch w:val="variable"/>
    <w:sig w:usb0="00002000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B57AF"/>
    <w:rsid w:val="00005525"/>
    <w:rsid w:val="0003141E"/>
    <w:rsid w:val="00035246"/>
    <w:rsid w:val="00052E4B"/>
    <w:rsid w:val="00061350"/>
    <w:rsid w:val="0006783B"/>
    <w:rsid w:val="000762A9"/>
    <w:rsid w:val="000B2941"/>
    <w:rsid w:val="00117EF1"/>
    <w:rsid w:val="00122E91"/>
    <w:rsid w:val="00233BFC"/>
    <w:rsid w:val="002F0A50"/>
    <w:rsid w:val="003503D9"/>
    <w:rsid w:val="0035365B"/>
    <w:rsid w:val="00381080"/>
    <w:rsid w:val="00397944"/>
    <w:rsid w:val="003B57AF"/>
    <w:rsid w:val="00422CA7"/>
    <w:rsid w:val="00430547"/>
    <w:rsid w:val="004A4659"/>
    <w:rsid w:val="0055284A"/>
    <w:rsid w:val="00562F0D"/>
    <w:rsid w:val="005B7AFC"/>
    <w:rsid w:val="005F67AD"/>
    <w:rsid w:val="005F686A"/>
    <w:rsid w:val="0062777B"/>
    <w:rsid w:val="00655452"/>
    <w:rsid w:val="00786938"/>
    <w:rsid w:val="00796FD0"/>
    <w:rsid w:val="0079781F"/>
    <w:rsid w:val="00854426"/>
    <w:rsid w:val="00882529"/>
    <w:rsid w:val="008B2A12"/>
    <w:rsid w:val="008D3774"/>
    <w:rsid w:val="008F39A3"/>
    <w:rsid w:val="009004AA"/>
    <w:rsid w:val="00917F2C"/>
    <w:rsid w:val="00936EB9"/>
    <w:rsid w:val="009B5E30"/>
    <w:rsid w:val="009D6A4C"/>
    <w:rsid w:val="009E25A3"/>
    <w:rsid w:val="00A14572"/>
    <w:rsid w:val="00A616CD"/>
    <w:rsid w:val="00B1243F"/>
    <w:rsid w:val="00B465F8"/>
    <w:rsid w:val="00B55E87"/>
    <w:rsid w:val="00C0468D"/>
    <w:rsid w:val="00C107DC"/>
    <w:rsid w:val="00C23729"/>
    <w:rsid w:val="00C25110"/>
    <w:rsid w:val="00C6133F"/>
    <w:rsid w:val="00C91E5C"/>
    <w:rsid w:val="00CA4683"/>
    <w:rsid w:val="00CE6998"/>
    <w:rsid w:val="00CF3300"/>
    <w:rsid w:val="00D163D1"/>
    <w:rsid w:val="00D437E2"/>
    <w:rsid w:val="00E15ACE"/>
    <w:rsid w:val="00EA43DC"/>
    <w:rsid w:val="00F5625F"/>
    <w:rsid w:val="00F643FA"/>
    <w:rsid w:val="00F92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5365B"/>
    <w:rPr>
      <w:color w:val="808080"/>
    </w:rPr>
  </w:style>
  <w:style w:type="paragraph" w:customStyle="1" w:styleId="69D65C6CC3F444759781E66A725BD916">
    <w:name w:val="69D65C6CC3F444759781E66A725BD916"/>
    <w:rsid w:val="003536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4.jpeg"/></Relationships>
</file>

<file path=word/theme/theme1.xml><?xml version="1.0" encoding="utf-8"?>
<a:theme xmlns:a="http://schemas.openxmlformats.org/drawingml/2006/main" name="Integral">
  <a:themeElements>
    <a:clrScheme name="Integral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B9F25"/>
      </a:hlink>
      <a:folHlink>
        <a:srgbClr val="B26B02"/>
      </a:folHlink>
    </a:clrScheme>
    <a:fontScheme name="Integral">
      <a:majorFont>
        <a:latin typeface="Tw Cen MT Condensed" panose="020B06060201040202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Grek" typeface="Calibri"/>
        <a:font script="Cyrl" typeface="Calibri"/>
        <a:font script="Jpan" typeface="メイリオ"/>
        <a:font script="Hang" typeface="HY얕은샘물M"/>
        <a:font script="Hans" typeface="华文仿宋"/>
        <a:font script="Hant" typeface="微軟正黑體"/>
        <a:font script="Arab" typeface="Arial"/>
        <a:font script="Hebr" typeface="Levenim MT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Integral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682D6EBE-8D36-4FF2-9DB3-F3D8D7B671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طرح شهید احمدی روشن دوره ششم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F905F48-3DC9-43C5-BA14-0F71AD3E6F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3</Pages>
  <Words>443</Words>
  <Characters>2531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عنوان</vt:lpstr>
      </vt:variant>
      <vt:variant>
        <vt:i4>1</vt:i4>
      </vt:variant>
    </vt:vector>
  </HeadingPairs>
  <TitlesOfParts>
    <vt:vector size="2" baseType="lpstr">
      <vt:lpstr>گزارش سه‌ماهه دوم</vt:lpstr>
      <vt:lpstr>گزارش سه ماهه</vt:lpstr>
    </vt:vector>
  </TitlesOfParts>
  <Company>Moorche 30 DVDs</Company>
  <LinksUpToDate>false</LinksUpToDate>
  <CharactersWithSpaces>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گزارش سه‌ماهه دوم</dc:title>
  <dc:subject>طرح شهید احمدی روشن</dc:subject>
  <dc:creator>Win2</dc:creator>
  <cp:lastModifiedBy>Windows 10</cp:lastModifiedBy>
  <cp:revision>9</cp:revision>
  <cp:lastPrinted>2018-01-22T09:21:00Z</cp:lastPrinted>
  <dcterms:created xsi:type="dcterms:W3CDTF">2022-04-12T04:48:00Z</dcterms:created>
  <dcterms:modified xsi:type="dcterms:W3CDTF">2022-04-15T09:16:00Z</dcterms:modified>
</cp:coreProperties>
</file>